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50FBF4" w14:textId="06ED08B9" w:rsidR="00FB0A50" w:rsidRPr="00695A3E" w:rsidRDefault="00775F49" w:rsidP="00D026E8">
      <w:pPr>
        <w:spacing w:before="240" w:after="0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Wnioskodawca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6"/>
        <w:gridCol w:w="3245"/>
        <w:gridCol w:w="1749"/>
        <w:gridCol w:w="3118"/>
      </w:tblGrid>
      <w:tr w:rsidR="002775E1" w:rsidRPr="00695A3E" w14:paraId="53E2A0F2" w14:textId="77777777" w:rsidTr="00D026E8">
        <w:trPr>
          <w:cantSplit/>
          <w:trHeight w:val="283"/>
        </w:trPr>
        <w:tc>
          <w:tcPr>
            <w:tcW w:w="22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FDE9716" w14:textId="233BCBDB" w:rsidR="00FB0A50" w:rsidRPr="00695A3E" w:rsidRDefault="00591C74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ducent</w:t>
            </w:r>
          </w:p>
        </w:tc>
        <w:tc>
          <w:tcPr>
            <w:tcW w:w="8112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56D97F" w14:textId="2166B7B3" w:rsidR="00FB0A50" w:rsidRPr="00695A3E" w:rsidRDefault="00BA0ED7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alias w:val="Company name"/>
                <w:tag w:val=""/>
                <w:id w:val="1151020767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D026E8" w:rsidRPr="00695A3E">
                  <w:rPr>
                    <w:rFonts w:eastAsia="Times New Roman"/>
                    <w:sz w:val="18"/>
                    <w:szCs w:val="18"/>
                    <w:lang w:val="pl-PL" w:eastAsia="de-DE"/>
                  </w:rPr>
                  <w:t>Nazwa firmy</w:t>
                </w:r>
              </w:sdtContent>
            </w:sdt>
          </w:p>
        </w:tc>
      </w:tr>
      <w:tr w:rsidR="002775E1" w:rsidRPr="00695A3E" w14:paraId="56F802DE" w14:textId="77777777" w:rsidTr="00D026E8">
        <w:trPr>
          <w:cantSplit/>
          <w:trHeight w:val="283"/>
        </w:trPr>
        <w:tc>
          <w:tcPr>
            <w:tcW w:w="22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8454C84" w14:textId="2C54CEC8" w:rsidR="00FB0A50" w:rsidRPr="00695A3E" w:rsidRDefault="00775F49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Adres</w:t>
            </w:r>
          </w:p>
        </w:tc>
        <w:tc>
          <w:tcPr>
            <w:tcW w:w="8112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5952D4F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623CDF3D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Merge w:val="restart"/>
            <w:vAlign w:val="center"/>
          </w:tcPr>
          <w:p w14:paraId="0392F052" w14:textId="6CD6FE28" w:rsidR="00FB0A50" w:rsidRPr="00695A3E" w:rsidRDefault="00775F49" w:rsidP="00591C74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Osoba kontaktowa ze strony </w:t>
            </w:r>
            <w:r w:rsidR="00591C7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ducenta</w:t>
            </w:r>
          </w:p>
        </w:tc>
        <w:tc>
          <w:tcPr>
            <w:tcW w:w="3245" w:type="dxa"/>
            <w:vMerge w:val="restart"/>
            <w:vAlign w:val="center"/>
          </w:tcPr>
          <w:p w14:paraId="371A1BF5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1749" w:type="dxa"/>
            <w:vAlign w:val="center"/>
          </w:tcPr>
          <w:p w14:paraId="7FAF593F" w14:textId="0AED7860" w:rsidR="00FB0A50" w:rsidRPr="00695A3E" w:rsidRDefault="00D026E8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Numer telefonu</w:t>
            </w:r>
          </w:p>
        </w:tc>
        <w:tc>
          <w:tcPr>
            <w:tcW w:w="3118" w:type="dxa"/>
            <w:vAlign w:val="center"/>
          </w:tcPr>
          <w:p w14:paraId="04FFBE86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394FC6C8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Merge/>
            <w:vAlign w:val="center"/>
          </w:tcPr>
          <w:p w14:paraId="544D08B7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245" w:type="dxa"/>
            <w:vMerge/>
            <w:vAlign w:val="center"/>
          </w:tcPr>
          <w:p w14:paraId="2A54415A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1749" w:type="dxa"/>
            <w:vAlign w:val="center"/>
          </w:tcPr>
          <w:p w14:paraId="7D5BF09C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Email</w:t>
            </w:r>
          </w:p>
        </w:tc>
        <w:tc>
          <w:tcPr>
            <w:tcW w:w="3118" w:type="dxa"/>
            <w:vAlign w:val="center"/>
          </w:tcPr>
          <w:p w14:paraId="4B2A857C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1125598D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Align w:val="center"/>
          </w:tcPr>
          <w:p w14:paraId="4489AD3D" w14:textId="22623B40" w:rsidR="00FB0A50" w:rsidRPr="00695A3E" w:rsidRDefault="00775F49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Strona internetowa</w:t>
            </w:r>
          </w:p>
        </w:tc>
        <w:tc>
          <w:tcPr>
            <w:tcW w:w="3245" w:type="dxa"/>
            <w:vAlign w:val="center"/>
          </w:tcPr>
          <w:p w14:paraId="70C7DB0B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1749" w:type="dxa"/>
            <w:vAlign w:val="center"/>
          </w:tcPr>
          <w:p w14:paraId="3E2B25B0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Fax</w:t>
            </w:r>
          </w:p>
        </w:tc>
        <w:tc>
          <w:tcPr>
            <w:tcW w:w="3118" w:type="dxa"/>
            <w:vAlign w:val="center"/>
          </w:tcPr>
          <w:p w14:paraId="1851B1F9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37678F96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Merge w:val="restart"/>
            <w:vAlign w:val="center"/>
          </w:tcPr>
          <w:p w14:paraId="6C32B5A2" w14:textId="414E09D3" w:rsidR="004141B4" w:rsidRPr="00695A3E" w:rsidRDefault="0063295C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Miejsca</w:t>
            </w:r>
            <w:r w:rsidR="00591C7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produkcji </w:t>
            </w:r>
          </w:p>
          <w:p w14:paraId="59203411" w14:textId="77777777" w:rsidR="004141B4" w:rsidRPr="00695A3E" w:rsidRDefault="004141B4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bjęte</w:t>
            </w:r>
            <w:r w:rsidR="00591C7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zakresem </w:t>
            </w:r>
          </w:p>
          <w:p w14:paraId="60E9439F" w14:textId="3E2CD626" w:rsidR="00FB0A50" w:rsidRPr="00695A3E" w:rsidRDefault="00591C74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certyfikacji</w:t>
            </w:r>
          </w:p>
        </w:tc>
        <w:tc>
          <w:tcPr>
            <w:tcW w:w="8112" w:type="dxa"/>
            <w:gridSpan w:val="3"/>
            <w:vAlign w:val="center"/>
          </w:tcPr>
          <w:p w14:paraId="6FD41CF3" w14:textId="0BB1669B" w:rsidR="00FB0A50" w:rsidRPr="00695A3E" w:rsidRDefault="00052786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Lokalizacja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1:</w:t>
            </w:r>
          </w:p>
        </w:tc>
      </w:tr>
      <w:tr w:rsidR="002775E1" w:rsidRPr="00695A3E" w14:paraId="62FDDB3D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Merge/>
          </w:tcPr>
          <w:p w14:paraId="1AFC4A55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8112" w:type="dxa"/>
            <w:gridSpan w:val="3"/>
            <w:vAlign w:val="center"/>
          </w:tcPr>
          <w:p w14:paraId="5BBC5460" w14:textId="5C4CE469" w:rsidR="00FB0A50" w:rsidRPr="00695A3E" w:rsidRDefault="00052786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Lokalizacja 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2:</w:t>
            </w:r>
          </w:p>
        </w:tc>
      </w:tr>
      <w:tr w:rsidR="002775E1" w:rsidRPr="00695A3E" w14:paraId="7E0CDEF3" w14:textId="77777777" w:rsidTr="00D026E8">
        <w:tblPrEx>
          <w:tblLook w:val="0000" w:firstRow="0" w:lastRow="0" w:firstColumn="0" w:lastColumn="0" w:noHBand="0" w:noVBand="0"/>
        </w:tblPrEx>
        <w:trPr>
          <w:cantSplit/>
          <w:trHeight w:val="283"/>
        </w:trPr>
        <w:tc>
          <w:tcPr>
            <w:tcW w:w="2236" w:type="dxa"/>
            <w:vMerge/>
          </w:tcPr>
          <w:p w14:paraId="3FD0905F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8112" w:type="dxa"/>
            <w:gridSpan w:val="3"/>
            <w:vAlign w:val="center"/>
          </w:tcPr>
          <w:p w14:paraId="3F3F64DA" w14:textId="06AD748E" w:rsidR="00FB0A50" w:rsidRPr="00695A3E" w:rsidRDefault="00052786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Lokalizacja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3:</w:t>
            </w:r>
          </w:p>
        </w:tc>
      </w:tr>
    </w:tbl>
    <w:p w14:paraId="4ED215B9" w14:textId="77777777" w:rsidR="00FB0A50" w:rsidRPr="00695A3E" w:rsidRDefault="00FB0A50" w:rsidP="002775E1">
      <w:pPr>
        <w:spacing w:after="0" w:line="240" w:lineRule="auto"/>
        <w:rPr>
          <w:rFonts w:eastAsia="Times New Roman"/>
          <w:sz w:val="10"/>
          <w:szCs w:val="10"/>
          <w:highlight w:val="yellow"/>
          <w:lang w:val="pl-PL"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6946"/>
      </w:tblGrid>
      <w:tr w:rsidR="002775E1" w:rsidRPr="00BA0ED7" w14:paraId="2BACFE17" w14:textId="77777777" w:rsidTr="00D026E8">
        <w:trPr>
          <w:cantSplit/>
          <w:trHeight w:val="340"/>
        </w:trPr>
        <w:tc>
          <w:tcPr>
            <w:tcW w:w="3402" w:type="dxa"/>
            <w:vAlign w:val="center"/>
          </w:tcPr>
          <w:p w14:paraId="6C984760" w14:textId="0A1E6C1A" w:rsidR="00FB0A50" w:rsidRPr="00695A3E" w:rsidRDefault="00775F49" w:rsidP="00D026E8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soba kontaktowa</w:t>
            </w:r>
            <w:r w:rsidR="004709F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w</w:t>
            </w:r>
            <w:r w:rsidR="00D026E8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TÜV </w:t>
            </w:r>
            <w:proofErr w:type="spellStart"/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Rheinland</w:t>
            </w:r>
            <w:proofErr w:type="spellEnd"/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6946" w:type="dxa"/>
            <w:vAlign w:val="center"/>
          </w:tcPr>
          <w:p w14:paraId="28F720AB" w14:textId="77777777" w:rsidR="00FB0A50" w:rsidRPr="00695A3E" w:rsidRDefault="00FB0A50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</w:tr>
    </w:tbl>
    <w:p w14:paraId="2F9ABCF8" w14:textId="78E616A6" w:rsidR="00BD5542" w:rsidRPr="00695A3E" w:rsidRDefault="00BD5542" w:rsidP="002775E1">
      <w:pPr>
        <w:spacing w:after="0" w:line="240" w:lineRule="auto"/>
        <w:rPr>
          <w:rFonts w:eastAsia="Times New Roman"/>
          <w:sz w:val="10"/>
          <w:szCs w:val="10"/>
          <w:lang w:val="pl-PL" w:eastAsia="de-DE"/>
        </w:rPr>
      </w:pPr>
    </w:p>
    <w:p w14:paraId="269C7426" w14:textId="509F4223" w:rsidR="00FB0A50" w:rsidRPr="00695A3E" w:rsidRDefault="00D026E8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sz w:val="18"/>
          <w:szCs w:val="18"/>
          <w:lang w:val="pl-PL" w:eastAsia="de-DE"/>
        </w:rPr>
        <w:t>Jesteśmy zainteresowani następującymi usługami:</w:t>
      </w:r>
      <w:r w:rsidR="00FB0A50" w:rsidRPr="00695A3E">
        <w:rPr>
          <w:rFonts w:eastAsia="Times New Roman"/>
          <w:sz w:val="18"/>
          <w:szCs w:val="18"/>
          <w:lang w:val="pl-PL" w:eastAsia="de-DE"/>
        </w:rPr>
        <w:br/>
      </w:r>
      <w:r w:rsidRPr="00695A3E">
        <w:rPr>
          <w:rFonts w:eastAsia="Times New Roman"/>
          <w:b/>
          <w:sz w:val="18"/>
          <w:szCs w:val="18"/>
          <w:lang w:val="pl-PL" w:eastAsia="de-DE"/>
        </w:rPr>
        <w:t>Audyt / Certyfikacja w następującym zakresie / obszarze zastosowania: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83"/>
        <w:gridCol w:w="1710"/>
        <w:gridCol w:w="1710"/>
        <w:gridCol w:w="1710"/>
        <w:gridCol w:w="1710"/>
        <w:gridCol w:w="1725"/>
      </w:tblGrid>
      <w:tr w:rsidR="002775E1" w:rsidRPr="00695A3E" w14:paraId="3F7937D0" w14:textId="77777777" w:rsidTr="00796C8E">
        <w:trPr>
          <w:cantSplit/>
          <w:trHeight w:val="284"/>
        </w:trPr>
        <w:tc>
          <w:tcPr>
            <w:tcW w:w="1034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C8701E" w14:textId="5F715088" w:rsidR="00BA5B06" w:rsidRPr="00695A3E" w:rsidRDefault="00BA5B06" w:rsidP="004709F0">
            <w:pPr>
              <w:spacing w:before="20" w:after="20" w:line="240" w:lineRule="auto"/>
              <w:rPr>
                <w:rFonts w:eastAsia="Times New Roman"/>
                <w:sz w:val="16"/>
                <w:szCs w:val="16"/>
                <w:lang w:val="pl-PL" w:eastAsia="de-DE"/>
              </w:rPr>
            </w:pPr>
            <w:r w:rsidRPr="00695A3E">
              <w:rPr>
                <w:sz w:val="16"/>
                <w:szCs w:val="16"/>
                <w:lang w:val="pl-PL"/>
              </w:rPr>
              <w:t xml:space="preserve">TÜV </w:t>
            </w:r>
            <w:proofErr w:type="spellStart"/>
            <w:r w:rsidRPr="00695A3E">
              <w:rPr>
                <w:sz w:val="16"/>
                <w:szCs w:val="16"/>
                <w:lang w:val="pl-PL"/>
              </w:rPr>
              <w:t>Rheinland</w:t>
            </w:r>
            <w:proofErr w:type="spellEnd"/>
            <w:r w:rsidRPr="00695A3E">
              <w:rPr>
                <w:sz w:val="16"/>
                <w:szCs w:val="16"/>
                <w:lang w:val="pl-PL"/>
              </w:rPr>
              <w:t xml:space="preserve"> Polska Sp. z o.o., Wolności 347, 41-800 Zabrze</w:t>
            </w:r>
            <w:r w:rsidRPr="00695A3E">
              <w:rPr>
                <w:rFonts w:eastAsia="Times New Roman"/>
                <w:sz w:val="16"/>
                <w:szCs w:val="16"/>
                <w:lang w:val="pl-PL" w:eastAsia="en-GB"/>
              </w:rPr>
              <w:t>, Jednostka notyfikowana numer 2627 w zakresie urządzeń ciśnieniowych</w:t>
            </w:r>
          </w:p>
          <w:p w14:paraId="52486C8D" w14:textId="009C35F7" w:rsidR="00FB0A50" w:rsidRPr="00695A3E" w:rsidRDefault="00775F49" w:rsidP="00775F49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Dyrektywa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2014/68/</w:t>
            </w:r>
            <w:r w:rsidR="00BA0ED7">
              <w:rPr>
                <w:rFonts w:eastAsia="Times New Roman"/>
                <w:sz w:val="18"/>
                <w:szCs w:val="18"/>
                <w:lang w:val="pl-PL" w:eastAsia="de-DE"/>
              </w:rPr>
              <w:t>UE</w:t>
            </w:r>
            <w:r w:rsidR="00BA5B06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– Załącznik III</w:t>
            </w:r>
          </w:p>
        </w:tc>
      </w:tr>
      <w:tr w:rsidR="002775E1" w:rsidRPr="00695A3E" w14:paraId="338C1E49" w14:textId="77777777" w:rsidTr="00796C8E">
        <w:trPr>
          <w:cantSplit/>
          <w:trHeight w:val="284"/>
        </w:trPr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BAF0F2" w14:textId="0FB2B8EE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14774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Moduł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3BA1C73" w14:textId="003ACBE6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42263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Moduł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5E24BE1" w14:textId="6595B707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47008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Moduł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585EA5B" w14:textId="5CFC9AFA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33164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Moduł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E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D7C6305" w14:textId="17A1B6E5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117199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Moduł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H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FBF56" w14:textId="2876289E" w:rsidR="00FB0A50" w:rsidRPr="00695A3E" w:rsidRDefault="00BA0ED7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65880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4141B4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Moduł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H1</w:t>
            </w:r>
          </w:p>
        </w:tc>
      </w:tr>
      <w:tr w:rsidR="002775E1" w:rsidRPr="00BA0ED7" w14:paraId="7C6DF43E" w14:textId="77777777" w:rsidTr="00796C8E">
        <w:trPr>
          <w:cantSplit/>
          <w:trHeight w:val="284"/>
        </w:trPr>
        <w:tc>
          <w:tcPr>
            <w:tcW w:w="1034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752C" w14:textId="5A337D9D" w:rsidR="00FB0A50" w:rsidRPr="00695A3E" w:rsidRDefault="00D026E8" w:rsidP="002775E1">
            <w:pPr>
              <w:spacing w:after="0" w:line="240" w:lineRule="auto"/>
              <w:rPr>
                <w:rFonts w:eastAsia="Times New Roman"/>
                <w:bCs/>
                <w:sz w:val="16"/>
                <w:szCs w:val="16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6"/>
                <w:szCs w:val="16"/>
                <w:lang w:val="pl-PL" w:eastAsia="de-DE"/>
              </w:rPr>
              <w:t xml:space="preserve">Dodatkowe szczegóły dotyczące zakresu </w:t>
            </w:r>
            <w:r w:rsidR="0063295C" w:rsidRPr="00695A3E">
              <w:rPr>
                <w:rFonts w:eastAsia="Times New Roman"/>
                <w:bCs/>
                <w:sz w:val="16"/>
                <w:szCs w:val="16"/>
                <w:lang w:val="pl-PL" w:eastAsia="de-DE"/>
              </w:rPr>
              <w:t>certyfikacji: patrz załącznik do wniosku na kolejnej stronie</w:t>
            </w:r>
          </w:p>
        </w:tc>
      </w:tr>
    </w:tbl>
    <w:p w14:paraId="213FF7DF" w14:textId="47715C98" w:rsidR="00FB0A50" w:rsidRPr="00695A3E" w:rsidRDefault="00D026E8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 xml:space="preserve">Rodzaj </w:t>
      </w:r>
      <w:r w:rsidR="004709F0" w:rsidRPr="00695A3E">
        <w:rPr>
          <w:rFonts w:eastAsia="Times New Roman"/>
          <w:b/>
          <w:sz w:val="18"/>
          <w:szCs w:val="18"/>
          <w:lang w:val="pl-PL" w:eastAsia="de-DE"/>
        </w:rPr>
        <w:t>audytu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3"/>
        <w:gridCol w:w="5145"/>
      </w:tblGrid>
      <w:tr w:rsidR="002775E1" w:rsidRPr="00695A3E" w14:paraId="6AE0D7DC" w14:textId="77777777" w:rsidTr="002775E1">
        <w:trPr>
          <w:cantSplit/>
          <w:trHeight w:val="284"/>
        </w:trPr>
        <w:tc>
          <w:tcPr>
            <w:tcW w:w="5203" w:type="dxa"/>
            <w:vAlign w:val="center"/>
          </w:tcPr>
          <w:p w14:paraId="2E14D78A" w14:textId="78A9652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Audyt certyfikacyjny</w:t>
            </w:r>
          </w:p>
        </w:tc>
        <w:tc>
          <w:tcPr>
            <w:tcW w:w="5145" w:type="dxa"/>
          </w:tcPr>
          <w:p w14:paraId="709DA571" w14:textId="238F5815" w:rsidR="00FB0A50" w:rsidRPr="00695A3E" w:rsidRDefault="00FB0A50" w:rsidP="002D077C">
            <w:pPr>
              <w:spacing w:after="0" w:line="240" w:lineRule="auto"/>
              <w:rPr>
                <w:rFonts w:eastAsia="Times New Roman"/>
                <w:sz w:val="18"/>
                <w:szCs w:val="18"/>
                <w:lang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eastAsia="de-DE"/>
              </w:rPr>
              <w:t>A</w:t>
            </w:r>
            <w:r w:rsidRPr="00695A3E">
              <w:rPr>
                <w:rFonts w:eastAsia="Times New Roman"/>
                <w:sz w:val="18"/>
                <w:szCs w:val="18"/>
                <w:lang w:eastAsia="de-DE"/>
              </w:rPr>
              <w:t>udit</w:t>
            </w:r>
            <w:r w:rsidR="002D077C" w:rsidRPr="00695A3E">
              <w:rPr>
                <w:rFonts w:eastAsia="Times New Roman"/>
                <w:sz w:val="18"/>
                <w:szCs w:val="18"/>
                <w:lang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nadzoru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(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utrzymanie certyfikacji)</w:t>
            </w:r>
          </w:p>
        </w:tc>
      </w:tr>
      <w:tr w:rsidR="002775E1" w:rsidRPr="00695A3E" w14:paraId="7A3D97EB" w14:textId="77777777" w:rsidTr="002775E1">
        <w:trPr>
          <w:cantSplit/>
          <w:trHeight w:val="284"/>
        </w:trPr>
        <w:tc>
          <w:tcPr>
            <w:tcW w:w="5203" w:type="dxa"/>
          </w:tcPr>
          <w:p w14:paraId="4EC5FDD8" w14:textId="4A8D6ACD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591C74" w:rsidRPr="00695A3E">
              <w:rPr>
                <w:rFonts w:eastAsia="Times New Roman"/>
                <w:sz w:val="18"/>
                <w:szCs w:val="18"/>
                <w:lang w:val="pl-PL" w:eastAsia="de-DE"/>
              </w:rPr>
              <w:t>Rozszerzenie istniejącej certyfikacji</w:t>
            </w:r>
          </w:p>
        </w:tc>
        <w:tc>
          <w:tcPr>
            <w:tcW w:w="5145" w:type="dxa"/>
          </w:tcPr>
          <w:p w14:paraId="1CA8291A" w14:textId="34309BF9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Przedłużenie obowiązującej certyfikacji</w:t>
            </w:r>
          </w:p>
        </w:tc>
      </w:tr>
      <w:tr w:rsidR="002775E1" w:rsidRPr="00BA0ED7" w14:paraId="15B8A771" w14:textId="77777777" w:rsidTr="002775E1">
        <w:trPr>
          <w:cantSplit/>
          <w:trHeight w:val="284"/>
        </w:trPr>
        <w:tc>
          <w:tcPr>
            <w:tcW w:w="5203" w:type="dxa"/>
          </w:tcPr>
          <w:p w14:paraId="27FA0B88" w14:textId="46357E33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591C74" w:rsidRPr="00695A3E">
              <w:rPr>
                <w:rFonts w:eastAsia="Times New Roman"/>
                <w:sz w:val="18"/>
                <w:szCs w:val="18"/>
                <w:lang w:val="pl-PL" w:eastAsia="de-DE"/>
              </w:rPr>
              <w:t>Zmiana certyfikacji, przyczyna:</w:t>
            </w:r>
          </w:p>
        </w:tc>
        <w:tc>
          <w:tcPr>
            <w:tcW w:w="5145" w:type="dxa"/>
          </w:tcPr>
          <w:p w14:paraId="3E992F4E" w14:textId="386385B6" w:rsidR="00FB0A50" w:rsidRPr="00695A3E" w:rsidRDefault="00FB0A50" w:rsidP="004709F0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Przeniesienie certyfikacji z </w:t>
            </w:r>
            <w:r w:rsidR="004709F0" w:rsidRPr="00695A3E">
              <w:rPr>
                <w:rFonts w:eastAsia="Times New Roman"/>
                <w:sz w:val="18"/>
                <w:szCs w:val="18"/>
                <w:lang w:val="pl-PL" w:eastAsia="de-DE"/>
              </w:rPr>
              <w:t>innej jednostki notyfikowanej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br/>
              <w:t xml:space="preserve">    ____________</w:t>
            </w:r>
          </w:p>
        </w:tc>
      </w:tr>
      <w:tr w:rsidR="002775E1" w:rsidRPr="00695A3E" w14:paraId="69816141" w14:textId="77777777" w:rsidTr="002775E1">
        <w:trPr>
          <w:cantSplit/>
          <w:trHeight w:val="284"/>
        </w:trPr>
        <w:tc>
          <w:tcPr>
            <w:tcW w:w="5203" w:type="dxa"/>
          </w:tcPr>
          <w:p w14:paraId="67FC674D" w14:textId="2E76C61C" w:rsidR="00FB0A50" w:rsidRPr="00695A3E" w:rsidRDefault="00FB0A50" w:rsidP="002D077C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ascii="Segoe UI Symbol" w:eastAsia="Times New Roman" w:hAnsi="Segoe UI Symbol" w:cs="Segoe UI Symbol"/>
                <w:sz w:val="18"/>
                <w:szCs w:val="18"/>
                <w:lang w:val="pl-PL" w:eastAsia="de-DE"/>
              </w:rPr>
              <w:t>☐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Inne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5145" w:type="dxa"/>
          </w:tcPr>
          <w:p w14:paraId="5913D93A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</w:tbl>
    <w:p w14:paraId="237CFCFE" w14:textId="1A168321" w:rsidR="00FB0A50" w:rsidRPr="00695A3E" w:rsidRDefault="00D026E8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Dane wnioskodawcy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6"/>
        <w:gridCol w:w="5986"/>
        <w:gridCol w:w="850"/>
        <w:gridCol w:w="1276"/>
      </w:tblGrid>
      <w:tr w:rsidR="002775E1" w:rsidRPr="00695A3E" w14:paraId="3EE538C8" w14:textId="77777777" w:rsidTr="002775E1">
        <w:trPr>
          <w:cantSplit/>
          <w:trHeight w:val="284"/>
        </w:trPr>
        <w:tc>
          <w:tcPr>
            <w:tcW w:w="2236" w:type="dxa"/>
            <w:vMerge w:val="restart"/>
          </w:tcPr>
          <w:p w14:paraId="0D0251DA" w14:textId="3FFBD601" w:rsidR="00FB0A50" w:rsidRPr="00695A3E" w:rsidRDefault="00D026E8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Liczba pracowników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5986" w:type="dxa"/>
          </w:tcPr>
          <w:p w14:paraId="2D0AC6CD" w14:textId="3658FD57" w:rsidR="00FB0A50" w:rsidRPr="00695A3E" w:rsidRDefault="002E555B" w:rsidP="002E555B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Łączna liczba pracowników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11797F91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7D1F9006" w14:textId="03ECE04A" w:rsidR="00FB0A50" w:rsidRPr="00695A3E" w:rsidRDefault="00BA0ED7" w:rsidP="002D077C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hyperlink r:id="rId12" w:history="1"/>
          </w:p>
        </w:tc>
      </w:tr>
      <w:tr w:rsidR="002775E1" w:rsidRPr="00695A3E" w14:paraId="34114DE4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7AC01B35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5986" w:type="dxa"/>
          </w:tcPr>
          <w:p w14:paraId="36E0B631" w14:textId="2AF033D8" w:rsidR="00FB0A50" w:rsidRPr="00695A3E" w:rsidRDefault="00D026E8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Pracownicy objęci zakresem certyfikacji</w:t>
            </w:r>
          </w:p>
        </w:tc>
        <w:tc>
          <w:tcPr>
            <w:tcW w:w="850" w:type="dxa"/>
            <w:tcBorders>
              <w:right w:val="nil"/>
            </w:tcBorders>
          </w:tcPr>
          <w:p w14:paraId="65BA4C0B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___</w:t>
            </w:r>
          </w:p>
        </w:tc>
        <w:tc>
          <w:tcPr>
            <w:tcW w:w="1276" w:type="dxa"/>
            <w:tcBorders>
              <w:left w:val="nil"/>
            </w:tcBorders>
          </w:tcPr>
          <w:p w14:paraId="37041E75" w14:textId="141AF26E" w:rsidR="00FB0A50" w:rsidRPr="00695A3E" w:rsidRDefault="00FB0A50" w:rsidP="002D077C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0F9F9454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16E5E013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8112" w:type="dxa"/>
            <w:gridSpan w:val="3"/>
          </w:tcPr>
          <w:p w14:paraId="0BD1EDE1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1B65F0CF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780A07D8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5986" w:type="dxa"/>
          </w:tcPr>
          <w:p w14:paraId="33DBE58D" w14:textId="4999FC49" w:rsidR="00FB0A50" w:rsidRPr="00695A3E" w:rsidRDefault="00D026E8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Lokalizacja 1: Pracowni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cy objęci zakresem certyfikacji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16022446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6B3640EF" w14:textId="3A55C763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73F95215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30D402E7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5986" w:type="dxa"/>
          </w:tcPr>
          <w:p w14:paraId="50801941" w14:textId="48296020" w:rsidR="00FB0A50" w:rsidRPr="00695A3E" w:rsidRDefault="00D026E8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Lokalizacja 2: Pracowni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cy objęci zakresem certyfikacji</w:t>
            </w:r>
          </w:p>
        </w:tc>
        <w:tc>
          <w:tcPr>
            <w:tcW w:w="850" w:type="dxa"/>
            <w:tcBorders>
              <w:bottom w:val="single" w:sz="2" w:space="0" w:color="auto"/>
              <w:right w:val="nil"/>
            </w:tcBorders>
          </w:tcPr>
          <w:p w14:paraId="5D55BB70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___</w:t>
            </w:r>
          </w:p>
        </w:tc>
        <w:tc>
          <w:tcPr>
            <w:tcW w:w="1276" w:type="dxa"/>
            <w:tcBorders>
              <w:left w:val="nil"/>
              <w:bottom w:val="single" w:sz="2" w:space="0" w:color="auto"/>
            </w:tcBorders>
          </w:tcPr>
          <w:p w14:paraId="3D0495F3" w14:textId="18D73685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646E379D" w14:textId="77777777" w:rsidTr="002775E1">
        <w:trPr>
          <w:cantSplit/>
          <w:trHeight w:val="284"/>
        </w:trPr>
        <w:tc>
          <w:tcPr>
            <w:tcW w:w="2236" w:type="dxa"/>
            <w:vMerge/>
          </w:tcPr>
          <w:p w14:paraId="3ECEE26B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5986" w:type="dxa"/>
          </w:tcPr>
          <w:p w14:paraId="21D10734" w14:textId="5B03E356" w:rsidR="00FB0A50" w:rsidRPr="00695A3E" w:rsidRDefault="00D026E8" w:rsidP="00D026E8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Lokalizacja 3: Pracowni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cy objęci zakresem certyfikacji</w:t>
            </w:r>
          </w:p>
        </w:tc>
        <w:tc>
          <w:tcPr>
            <w:tcW w:w="850" w:type="dxa"/>
            <w:tcBorders>
              <w:right w:val="nil"/>
            </w:tcBorders>
          </w:tcPr>
          <w:p w14:paraId="6B0E11AE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___</w:t>
            </w:r>
          </w:p>
        </w:tc>
        <w:tc>
          <w:tcPr>
            <w:tcW w:w="1276" w:type="dxa"/>
            <w:tcBorders>
              <w:left w:val="nil"/>
            </w:tcBorders>
          </w:tcPr>
          <w:p w14:paraId="15C93E78" w14:textId="76BA8DF2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</w:tbl>
    <w:p w14:paraId="735880D0" w14:textId="0E63811C" w:rsidR="00FB0A50" w:rsidRPr="00695A3E" w:rsidRDefault="002E555B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Posiadane certyfikaty</w:t>
      </w:r>
      <w:r w:rsidR="00FB0A50" w:rsidRPr="00695A3E">
        <w:rPr>
          <w:rFonts w:eastAsia="Times New Roman"/>
          <w:sz w:val="18"/>
          <w:szCs w:val="18"/>
          <w:lang w:val="pl-PL" w:eastAsia="de-DE"/>
        </w:rPr>
        <w:t xml:space="preserve"> (</w:t>
      </w:r>
      <w:r w:rsidR="002D077C" w:rsidRPr="00695A3E">
        <w:rPr>
          <w:rFonts w:eastAsia="Times New Roman"/>
          <w:sz w:val="18"/>
          <w:szCs w:val="18"/>
          <w:lang w:val="pl-PL" w:eastAsia="de-DE"/>
        </w:rPr>
        <w:t>Proszę załączyć aktualne certyfikaty jako załącznik</w:t>
      </w:r>
      <w:r w:rsidR="00FB0A50" w:rsidRPr="00695A3E">
        <w:rPr>
          <w:rFonts w:eastAsia="Times New Roman"/>
          <w:sz w:val="18"/>
          <w:szCs w:val="18"/>
          <w:lang w:val="pl-PL" w:eastAsia="de-DE"/>
        </w:rPr>
        <w:t>)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3"/>
        <w:gridCol w:w="3420"/>
        <w:gridCol w:w="3435"/>
      </w:tblGrid>
      <w:tr w:rsidR="002775E1" w:rsidRPr="00695A3E" w14:paraId="76739B86" w14:textId="77777777" w:rsidTr="002775E1">
        <w:trPr>
          <w:cantSplit/>
          <w:trHeight w:val="284"/>
        </w:trPr>
        <w:tc>
          <w:tcPr>
            <w:tcW w:w="3493" w:type="dxa"/>
          </w:tcPr>
          <w:p w14:paraId="2552924B" w14:textId="77777777" w:rsidR="00FB0A50" w:rsidRPr="00695A3E" w:rsidRDefault="00BA0ED7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07741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ISO 9001</w:t>
            </w:r>
          </w:p>
        </w:tc>
        <w:tc>
          <w:tcPr>
            <w:tcW w:w="3420" w:type="dxa"/>
          </w:tcPr>
          <w:p w14:paraId="6BC2FBEB" w14:textId="6C1537A0" w:rsidR="00FB0A50" w:rsidRPr="00695A3E" w:rsidRDefault="00BA0ED7" w:rsidP="002D077C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73127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ISO 3834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Część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: _____</w:t>
            </w:r>
          </w:p>
        </w:tc>
        <w:tc>
          <w:tcPr>
            <w:tcW w:w="3435" w:type="dxa"/>
          </w:tcPr>
          <w:p w14:paraId="32475AD0" w14:textId="69EA1659" w:rsidR="00FB0A50" w:rsidRPr="00695A3E" w:rsidRDefault="00BA0ED7" w:rsidP="00141AD9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89967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141AD9" w:rsidRPr="00695A3E">
              <w:rPr>
                <w:rFonts w:eastAsia="Times New Roman"/>
                <w:sz w:val="18"/>
                <w:szCs w:val="18"/>
                <w:lang w:val="pl-PL" w:eastAsia="de-DE"/>
              </w:rPr>
              <w:t>Pozostałe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: ___________</w:t>
            </w:r>
          </w:p>
        </w:tc>
      </w:tr>
    </w:tbl>
    <w:p w14:paraId="4C226C33" w14:textId="77777777" w:rsidR="00FB0A50" w:rsidRPr="00695A3E" w:rsidRDefault="00FB0A50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2775E1" w:rsidRPr="00BA0ED7" w14:paraId="40BE7CED" w14:textId="77777777" w:rsidTr="00A85308">
        <w:trPr>
          <w:cantSplit/>
          <w:trHeight w:val="155"/>
        </w:trPr>
        <w:tc>
          <w:tcPr>
            <w:tcW w:w="10348" w:type="dxa"/>
          </w:tcPr>
          <w:p w14:paraId="5F9DB891" w14:textId="5F6A7C93" w:rsidR="00FB0A50" w:rsidRPr="00695A3E" w:rsidRDefault="00BA0ED7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86383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Potwierdza się kompletność i poprawność informacji oraz dołączonych załączników.</w:t>
            </w:r>
          </w:p>
        </w:tc>
      </w:tr>
      <w:tr w:rsidR="002775E1" w:rsidRPr="00BA0ED7" w14:paraId="51C11695" w14:textId="77777777" w:rsidTr="002775E1">
        <w:trPr>
          <w:cantSplit/>
          <w:trHeight w:val="284"/>
        </w:trPr>
        <w:tc>
          <w:tcPr>
            <w:tcW w:w="10348" w:type="dxa"/>
          </w:tcPr>
          <w:p w14:paraId="222DCA92" w14:textId="3B4DC68F" w:rsidR="00FB0A50" w:rsidRPr="00695A3E" w:rsidRDefault="00BA0ED7" w:rsidP="00D81D54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71118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775F49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Przyjmujemy Warunki certyfikacji Jednostki Notyfikowanej TÜV </w:t>
            </w:r>
            <w:proofErr w:type="spellStart"/>
            <w:r w:rsidR="00775F49" w:rsidRPr="00695A3E">
              <w:rPr>
                <w:rFonts w:eastAsia="Times New Roman"/>
                <w:sz w:val="18"/>
                <w:szCs w:val="18"/>
                <w:lang w:val="pl-PL" w:eastAsia="de-DE"/>
              </w:rPr>
              <w:t>Rheinland</w:t>
            </w:r>
            <w:proofErr w:type="spellEnd"/>
            <w:r w:rsidR="00775F49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Polska Sp. z o.o. </w:t>
            </w:r>
            <w:r w:rsidR="00775F49" w:rsidRPr="00695A3E">
              <w:rPr>
                <w:rFonts w:eastAsia="Times New Roman"/>
                <w:sz w:val="16"/>
                <w:szCs w:val="16"/>
                <w:lang w:val="pl-PL" w:eastAsia="de-DE"/>
              </w:rPr>
              <w:t>(Przedstawione w dokumencie MS-0034720 Warunki certyfikacji BS I oraz MS-0013558 Warunki certyfikacji PED, SPVD dostępne pod adresem: www.tuv.pl/zalaczniki</w:t>
            </w:r>
            <w:r w:rsidR="00775F49" w:rsidRPr="00695A3E">
              <w:rPr>
                <w:rFonts w:eastAsia="Times New Roman"/>
                <w:sz w:val="18"/>
                <w:szCs w:val="18"/>
                <w:lang w:val="pl-PL" w:eastAsia="de-DE"/>
              </w:rPr>
              <w:t>)</w:t>
            </w:r>
          </w:p>
        </w:tc>
      </w:tr>
      <w:tr w:rsidR="002775E1" w:rsidRPr="00BA0ED7" w14:paraId="5A8A97B8" w14:textId="77777777" w:rsidTr="00A85308">
        <w:trPr>
          <w:cantSplit/>
          <w:trHeight w:val="183"/>
        </w:trPr>
        <w:tc>
          <w:tcPr>
            <w:tcW w:w="10348" w:type="dxa"/>
          </w:tcPr>
          <w:p w14:paraId="778C4045" w14:textId="463315D7" w:rsidR="00FB0A50" w:rsidRPr="00695A3E" w:rsidRDefault="00BA0ED7" w:rsidP="00BD5542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05969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Oświadczamy, że nie składaliśmy takiego </w:t>
            </w:r>
            <w:r w:rsidR="00BD5542" w:rsidRPr="00695A3E">
              <w:rPr>
                <w:rFonts w:eastAsia="Times New Roman"/>
                <w:sz w:val="18"/>
                <w:szCs w:val="18"/>
                <w:lang w:val="pl-PL" w:eastAsia="de-DE"/>
              </w:rPr>
              <w:t>podobnego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wniosku do innej jednostki n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otyfikowanej</w:t>
            </w:r>
            <w:r w:rsidR="00D81D54" w:rsidRPr="00695A3E">
              <w:rPr>
                <w:rFonts w:eastAsia="Times New Roman"/>
                <w:sz w:val="18"/>
                <w:szCs w:val="18"/>
                <w:lang w:val="pl-PL" w:eastAsia="de-DE"/>
              </w:rPr>
              <w:t>.</w:t>
            </w:r>
          </w:p>
        </w:tc>
      </w:tr>
      <w:tr w:rsidR="002775E1" w:rsidRPr="00BA0ED7" w14:paraId="09779E45" w14:textId="77777777" w:rsidTr="002775E1">
        <w:trPr>
          <w:cantSplit/>
          <w:trHeight w:val="284"/>
        </w:trPr>
        <w:tc>
          <w:tcPr>
            <w:tcW w:w="10348" w:type="dxa"/>
            <w:tcBorders>
              <w:bottom w:val="single" w:sz="4" w:space="0" w:color="auto"/>
            </w:tcBorders>
          </w:tcPr>
          <w:p w14:paraId="5E498F75" w14:textId="77777777" w:rsidR="00FB0A50" w:rsidRPr="00695A3E" w:rsidRDefault="00BA0ED7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66415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  <w:r w:rsidR="002D077C" w:rsidRPr="00695A3E">
              <w:rPr>
                <w:rFonts w:eastAsia="Times New Roman"/>
                <w:sz w:val="18"/>
                <w:szCs w:val="18"/>
                <w:lang w:val="pl-PL" w:eastAsia="de-DE"/>
              </w:rPr>
              <w:t>Wnioskodawca wyraża zgodę na elektroniczną rejestrację danych zawartych w niniejszym wniosku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.</w:t>
            </w:r>
          </w:p>
          <w:p w14:paraId="11EB430A" w14:textId="477C3105" w:rsidR="00A85308" w:rsidRPr="00695A3E" w:rsidRDefault="00BA0ED7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2081565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308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A85308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Zapewniamy dostęp przedstawiciela jednostki notyfikowanej, wykonującego czynności audytowe/inspekcyjne do miejsca wytwarzania wykonywania prób i miejsca przechowywania danych oraz gotowość udostępnienia wszelkich niezbędnych informacji.</w:t>
            </w:r>
          </w:p>
        </w:tc>
      </w:tr>
      <w:tr w:rsidR="002775E1" w:rsidRPr="00BA0ED7" w14:paraId="05AD14B2" w14:textId="77777777" w:rsidTr="002775E1">
        <w:trPr>
          <w:cantSplit/>
          <w:trHeight w:val="284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4E96569" w14:textId="0AC2F838" w:rsidR="002E555B" w:rsidRPr="00695A3E" w:rsidRDefault="00141AD9" w:rsidP="002E555B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Informacja czy klient korzystał z konsultacji w 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zakresie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systemu 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zapewnienia jakości w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obszarze dyrektywy 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2014/68/</w:t>
            </w:r>
            <w:r w:rsidR="00BA0ED7">
              <w:rPr>
                <w:rFonts w:eastAsia="Times New Roman"/>
                <w:sz w:val="18"/>
                <w:szCs w:val="18"/>
                <w:lang w:val="pl-PL" w:eastAsia="de-DE"/>
              </w:rPr>
              <w:t>UE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 </w:t>
            </w:r>
          </w:p>
          <w:p w14:paraId="7C87ED71" w14:textId="6E6125DA" w:rsidR="00FB0A50" w:rsidRPr="00695A3E" w:rsidRDefault="00141AD9" w:rsidP="002E555B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(jeśli tak – </w:t>
            </w:r>
            <w:r w:rsidR="002E555B" w:rsidRPr="00695A3E">
              <w:rPr>
                <w:rFonts w:eastAsia="Times New Roman"/>
                <w:sz w:val="18"/>
                <w:szCs w:val="18"/>
                <w:lang w:val="pl-PL" w:eastAsia="de-DE"/>
              </w:rPr>
              <w:t>proszę wpisać dane konsultanta/firmę doradczą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)</w:t>
            </w:r>
          </w:p>
        </w:tc>
      </w:tr>
      <w:tr w:rsidR="002775E1" w:rsidRPr="00BA0ED7" w14:paraId="78F28EA0" w14:textId="77777777" w:rsidTr="002775E1">
        <w:trPr>
          <w:cantSplit/>
          <w:trHeight w:val="284"/>
        </w:trPr>
        <w:tc>
          <w:tcPr>
            <w:tcW w:w="1034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FA1E4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</w:tr>
    </w:tbl>
    <w:p w14:paraId="0C56986C" w14:textId="77777777" w:rsidR="00FB0A50" w:rsidRPr="00695A3E" w:rsidRDefault="00FB0A5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71222A4B" w14:textId="77777777" w:rsidR="00FB0A50" w:rsidRPr="00695A3E" w:rsidRDefault="00FB0A5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46BD6EE4" w14:textId="44CCB03F" w:rsidR="00FB0A50" w:rsidRPr="00695A3E" w:rsidRDefault="00FB0A5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7B924D4E" w14:textId="10F7C4DC" w:rsidR="00901BF0" w:rsidRPr="00695A3E" w:rsidRDefault="00901BF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0C47D73C" w14:textId="196524A9" w:rsidR="00901BF0" w:rsidRPr="00695A3E" w:rsidRDefault="00901BF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583C2A3B" w14:textId="04414E78" w:rsidR="00901BF0" w:rsidRPr="00695A3E" w:rsidRDefault="00901BF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586C0EE2" w14:textId="77777777" w:rsidR="00901BF0" w:rsidRPr="00695A3E" w:rsidRDefault="00901BF0" w:rsidP="002775E1">
      <w:pPr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p w14:paraId="6C53ED2D" w14:textId="523EB01C" w:rsidR="00FB0A50" w:rsidRPr="00695A3E" w:rsidRDefault="00FB0A50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  <w:r w:rsidRPr="00695A3E">
        <w:rPr>
          <w:rFonts w:eastAsia="Times New Roman"/>
          <w:sz w:val="18"/>
          <w:szCs w:val="18"/>
          <w:lang w:val="pl-PL" w:eastAsia="de-DE"/>
        </w:rPr>
        <w:t>______________________________________</w:t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  <w:t>___________________________________________</w:t>
      </w:r>
      <w:r w:rsidRPr="00695A3E">
        <w:rPr>
          <w:rFonts w:eastAsia="Times New Roman"/>
          <w:sz w:val="18"/>
          <w:szCs w:val="18"/>
          <w:lang w:val="pl-PL" w:eastAsia="de-DE"/>
        </w:rPr>
        <w:br/>
        <w:t>(</w:t>
      </w:r>
      <w:r w:rsidR="002D077C" w:rsidRPr="00695A3E">
        <w:rPr>
          <w:rFonts w:eastAsia="Times New Roman"/>
          <w:sz w:val="18"/>
          <w:szCs w:val="18"/>
          <w:lang w:val="pl-PL" w:eastAsia="de-DE"/>
        </w:rPr>
        <w:t>Miejscowość, Data</w:t>
      </w:r>
      <w:r w:rsidRPr="00695A3E">
        <w:rPr>
          <w:rFonts w:eastAsia="Times New Roman"/>
          <w:sz w:val="18"/>
          <w:szCs w:val="18"/>
          <w:lang w:val="pl-PL" w:eastAsia="de-DE"/>
        </w:rPr>
        <w:t>)</w:t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</w:r>
      <w:r w:rsidRPr="00695A3E">
        <w:rPr>
          <w:rFonts w:eastAsia="Times New Roman"/>
          <w:sz w:val="18"/>
          <w:szCs w:val="18"/>
          <w:lang w:val="pl-PL" w:eastAsia="de-DE"/>
        </w:rPr>
        <w:tab/>
        <w:t>(</w:t>
      </w:r>
      <w:r w:rsidR="002E555B" w:rsidRPr="00695A3E">
        <w:rPr>
          <w:rFonts w:eastAsia="Times New Roman"/>
          <w:sz w:val="18"/>
          <w:szCs w:val="18"/>
          <w:lang w:val="pl-PL" w:eastAsia="de-DE"/>
        </w:rPr>
        <w:t>Imię i nazwisko</w:t>
      </w:r>
      <w:r w:rsidRPr="00695A3E">
        <w:rPr>
          <w:rFonts w:eastAsia="Times New Roman"/>
          <w:sz w:val="18"/>
          <w:szCs w:val="18"/>
          <w:lang w:val="pl-PL" w:eastAsia="de-DE"/>
        </w:rPr>
        <w:t>)</w:t>
      </w:r>
    </w:p>
    <w:p w14:paraId="49EE1EB6" w14:textId="77777777" w:rsidR="00052786" w:rsidRPr="00695A3E" w:rsidRDefault="00052786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</w:p>
    <w:p w14:paraId="138DC0D0" w14:textId="77777777" w:rsidR="00052786" w:rsidRPr="00695A3E" w:rsidRDefault="00052786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</w:p>
    <w:p w14:paraId="265DEC62" w14:textId="77777777" w:rsidR="004709F0" w:rsidRPr="00695A3E" w:rsidRDefault="004709F0">
      <w:pPr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br w:type="page"/>
      </w:r>
    </w:p>
    <w:p w14:paraId="6ABEDB12" w14:textId="0377CF72" w:rsidR="00FB0A50" w:rsidRPr="00695A3E" w:rsidRDefault="002D077C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lastRenderedPageBreak/>
        <w:t>Załącznik</w:t>
      </w:r>
      <w:r w:rsidR="00FB0A50" w:rsidRPr="00695A3E">
        <w:rPr>
          <w:rFonts w:eastAsia="Times New Roman"/>
          <w:b/>
          <w:sz w:val="18"/>
          <w:szCs w:val="18"/>
          <w:lang w:val="pl-PL" w:eastAsia="de-DE"/>
        </w:rPr>
        <w:t>:</w:t>
      </w:r>
      <w:r w:rsidR="00FB0A50" w:rsidRPr="00695A3E">
        <w:rPr>
          <w:rFonts w:eastAsia="Times New Roman"/>
          <w:sz w:val="18"/>
          <w:szCs w:val="18"/>
          <w:lang w:val="pl-PL" w:eastAsia="de-DE"/>
        </w:rPr>
        <w:t xml:space="preserve"> </w:t>
      </w:r>
      <w:r w:rsidRPr="00695A3E">
        <w:rPr>
          <w:rFonts w:eastAsia="Times New Roman"/>
          <w:sz w:val="18"/>
          <w:szCs w:val="18"/>
          <w:lang w:val="pl-PL" w:eastAsia="de-DE"/>
        </w:rPr>
        <w:t>Informacje o zakresie certyfikacji</w:t>
      </w:r>
    </w:p>
    <w:p w14:paraId="36E727F8" w14:textId="0C31F428" w:rsidR="00FB0A50" w:rsidRPr="00695A3E" w:rsidRDefault="00FB0A50" w:rsidP="002775E1">
      <w:pPr>
        <w:tabs>
          <w:tab w:val="center" w:pos="4536"/>
          <w:tab w:val="right" w:pos="9072"/>
        </w:tabs>
        <w:spacing w:after="0" w:line="240" w:lineRule="auto"/>
        <w:rPr>
          <w:rFonts w:eastAsia="Times New Roman"/>
          <w:sz w:val="18"/>
          <w:szCs w:val="18"/>
          <w:highlight w:val="yellow"/>
          <w:lang w:val="pl-PL" w:eastAsia="de-DE"/>
        </w:rPr>
      </w:pP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7723"/>
      </w:tblGrid>
      <w:tr w:rsidR="002775E1" w:rsidRPr="00695A3E" w14:paraId="3D1C2E8F" w14:textId="77777777" w:rsidTr="002775E1">
        <w:trPr>
          <w:cantSplit/>
          <w:trHeight w:val="284"/>
        </w:trPr>
        <w:tc>
          <w:tcPr>
            <w:tcW w:w="2625" w:type="dxa"/>
          </w:tcPr>
          <w:p w14:paraId="5CF5142F" w14:textId="405F3A8A" w:rsidR="00FB0A50" w:rsidRPr="00695A3E" w:rsidRDefault="00591C74" w:rsidP="00591C74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ducent</w:t>
            </w:r>
            <w:r w:rsidR="0005278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7723" w:type="dxa"/>
          </w:tcPr>
          <w:p w14:paraId="411426AA" w14:textId="2AB3DD2B" w:rsidR="00FB0A50" w:rsidRPr="00695A3E" w:rsidRDefault="00BA0ED7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alias w:val="Company name"/>
                <w:tag w:val=""/>
                <w:id w:val="-604732167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D026E8" w:rsidRPr="00695A3E">
                  <w:rPr>
                    <w:rFonts w:eastAsia="Times New Roman"/>
                    <w:sz w:val="18"/>
                    <w:szCs w:val="18"/>
                    <w:lang w:val="pl-PL" w:eastAsia="de-DE"/>
                  </w:rPr>
                  <w:t>Nazwa firmy</w:t>
                </w:r>
              </w:sdtContent>
            </w:sdt>
          </w:p>
        </w:tc>
      </w:tr>
    </w:tbl>
    <w:p w14:paraId="7D3305E1" w14:textId="248257C9" w:rsidR="00FB0A50" w:rsidRPr="00695A3E" w:rsidRDefault="00052786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Zakres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1927"/>
        <w:gridCol w:w="1758"/>
        <w:gridCol w:w="169"/>
        <w:gridCol w:w="1927"/>
        <w:gridCol w:w="1942"/>
      </w:tblGrid>
      <w:tr w:rsidR="002775E1" w:rsidRPr="00695A3E" w14:paraId="46110194" w14:textId="77777777" w:rsidTr="00052786">
        <w:trPr>
          <w:cantSplit/>
          <w:trHeight w:val="284"/>
        </w:trPr>
        <w:tc>
          <w:tcPr>
            <w:tcW w:w="2625" w:type="dxa"/>
            <w:vMerge w:val="restart"/>
          </w:tcPr>
          <w:p w14:paraId="06BBCD81" w14:textId="1D69D9F6" w:rsidR="00FB0A50" w:rsidRPr="00695A3E" w:rsidRDefault="00052786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Typ przedsiębiorstwa:</w:t>
            </w:r>
          </w:p>
        </w:tc>
        <w:tc>
          <w:tcPr>
            <w:tcW w:w="3685" w:type="dxa"/>
            <w:gridSpan w:val="2"/>
            <w:tcBorders>
              <w:bottom w:val="nil"/>
              <w:right w:val="nil"/>
            </w:tcBorders>
          </w:tcPr>
          <w:p w14:paraId="6DC778F2" w14:textId="07DB89E0" w:rsidR="00FB0A50" w:rsidRPr="00695A3E" w:rsidRDefault="00BA0ED7" w:rsidP="00047CE6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9224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047CE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ducent</w:t>
            </w:r>
          </w:p>
        </w:tc>
        <w:tc>
          <w:tcPr>
            <w:tcW w:w="4038" w:type="dxa"/>
            <w:gridSpan w:val="3"/>
            <w:tcBorders>
              <w:left w:val="nil"/>
              <w:bottom w:val="nil"/>
            </w:tcBorders>
          </w:tcPr>
          <w:p w14:paraId="1877C6C4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35765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Importer</w:t>
            </w:r>
          </w:p>
        </w:tc>
      </w:tr>
      <w:tr w:rsidR="002775E1" w:rsidRPr="00695A3E" w14:paraId="37C5F72E" w14:textId="77777777" w:rsidTr="00052786">
        <w:trPr>
          <w:cantSplit/>
          <w:trHeight w:val="284"/>
        </w:trPr>
        <w:tc>
          <w:tcPr>
            <w:tcW w:w="2625" w:type="dxa"/>
            <w:vMerge/>
          </w:tcPr>
          <w:p w14:paraId="15766355" w14:textId="77777777" w:rsidR="00FB0A50" w:rsidRPr="00695A3E" w:rsidRDefault="00FB0A50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685" w:type="dxa"/>
            <w:gridSpan w:val="2"/>
            <w:tcBorders>
              <w:top w:val="nil"/>
              <w:right w:val="nil"/>
            </w:tcBorders>
          </w:tcPr>
          <w:p w14:paraId="79CD822D" w14:textId="5BAB7DA1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68897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05278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ystrybutor</w:t>
            </w:r>
          </w:p>
        </w:tc>
        <w:tc>
          <w:tcPr>
            <w:tcW w:w="4038" w:type="dxa"/>
            <w:gridSpan w:val="3"/>
            <w:tcBorders>
              <w:top w:val="nil"/>
              <w:left w:val="nil"/>
            </w:tcBorders>
          </w:tcPr>
          <w:p w14:paraId="5C07F16E" w14:textId="7F2A59DF" w:rsidR="00FB0A50" w:rsidRPr="00695A3E" w:rsidRDefault="00BA0ED7" w:rsidP="00052786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28716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05278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nn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  <w:r w:rsidR="0005278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</w:p>
        </w:tc>
      </w:tr>
      <w:tr w:rsidR="002775E1" w:rsidRPr="00BA0ED7" w14:paraId="124708C2" w14:textId="77777777" w:rsidTr="00052786">
        <w:trPr>
          <w:cantSplit/>
          <w:trHeight w:val="284"/>
        </w:trPr>
        <w:tc>
          <w:tcPr>
            <w:tcW w:w="2625" w:type="dxa"/>
          </w:tcPr>
          <w:p w14:paraId="6DD40FDB" w14:textId="70D3596A" w:rsidR="00052786" w:rsidRPr="00695A3E" w:rsidRDefault="00052786" w:rsidP="006B09FD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Zakres </w:t>
            </w:r>
            <w:r w:rsidR="006B09F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dukcji /</w:t>
            </w:r>
          </w:p>
          <w:p w14:paraId="0FCD3D28" w14:textId="77777777" w:rsidR="006B09FD" w:rsidRPr="00695A3E" w:rsidRDefault="00052786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rodzaj produkowanych </w:t>
            </w:r>
          </w:p>
          <w:p w14:paraId="40A880F8" w14:textId="0AE50A6A" w:rsidR="00FB0A50" w:rsidRPr="00695A3E" w:rsidRDefault="00052786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wyrobów</w:t>
            </w:r>
          </w:p>
        </w:tc>
        <w:tc>
          <w:tcPr>
            <w:tcW w:w="7723" w:type="dxa"/>
            <w:gridSpan w:val="5"/>
          </w:tcPr>
          <w:p w14:paraId="1B687B18" w14:textId="72D79F12" w:rsidR="00FB0A50" w:rsidRPr="00695A3E" w:rsidRDefault="00052786" w:rsidP="003D3600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6"/>
                <w:szCs w:val="16"/>
                <w:lang w:val="pl-PL" w:eastAsia="de-DE"/>
              </w:rPr>
            </w:pP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>Szczeg</w:t>
            </w:r>
            <w:r w:rsidR="003D3600" w:rsidRPr="00695A3E">
              <w:rPr>
                <w:rFonts w:eastAsia="Times New Roman"/>
                <w:sz w:val="16"/>
                <w:szCs w:val="16"/>
                <w:lang w:val="pl-PL" w:eastAsia="de-DE"/>
              </w:rPr>
              <w:t>óły dotyczące rodzaju produktu: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 </w:t>
            </w:r>
            <w:r w:rsidR="003D3600"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np. 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zbiornik ciśnieniowy, kocioł parowy, </w:t>
            </w:r>
            <w:r w:rsidR="003D3600" w:rsidRPr="00695A3E">
              <w:rPr>
                <w:rFonts w:eastAsia="Times New Roman"/>
                <w:sz w:val="16"/>
                <w:szCs w:val="16"/>
                <w:lang w:val="pl-PL" w:eastAsia="de-DE"/>
              </w:rPr>
              <w:t>rurociąg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, </w:t>
            </w:r>
            <w:r w:rsidR="003D3600" w:rsidRPr="00695A3E">
              <w:rPr>
                <w:rFonts w:eastAsia="Times New Roman"/>
                <w:sz w:val="16"/>
                <w:szCs w:val="16"/>
                <w:lang w:val="pl-PL" w:eastAsia="de-DE"/>
              </w:rPr>
              <w:t>zespół urządzeń ciśnieniowych,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 kategoria</w:t>
            </w:r>
            <w:r w:rsidR="003D3600"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 urządzenia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 itp.</w:t>
            </w:r>
          </w:p>
        </w:tc>
      </w:tr>
      <w:tr w:rsidR="002775E1" w:rsidRPr="00695A3E" w14:paraId="6DC675F9" w14:textId="77777777" w:rsidTr="00052786">
        <w:trPr>
          <w:cantSplit/>
          <w:trHeight w:val="284"/>
        </w:trPr>
        <w:tc>
          <w:tcPr>
            <w:tcW w:w="2625" w:type="dxa"/>
          </w:tcPr>
          <w:p w14:paraId="4A27C76D" w14:textId="3ADB2BB2" w:rsidR="00FB0A50" w:rsidRPr="00695A3E" w:rsidRDefault="00052786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Kategoria urządzeń</w:t>
            </w:r>
          </w:p>
        </w:tc>
        <w:tc>
          <w:tcPr>
            <w:tcW w:w="1927" w:type="dxa"/>
          </w:tcPr>
          <w:p w14:paraId="731A8F57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46828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I</w:t>
            </w:r>
          </w:p>
        </w:tc>
        <w:tc>
          <w:tcPr>
            <w:tcW w:w="1927" w:type="dxa"/>
            <w:gridSpan w:val="2"/>
          </w:tcPr>
          <w:p w14:paraId="5CF9E847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35977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II</w:t>
            </w:r>
          </w:p>
        </w:tc>
        <w:tc>
          <w:tcPr>
            <w:tcW w:w="1927" w:type="dxa"/>
          </w:tcPr>
          <w:p w14:paraId="7A50C661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92969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III</w:t>
            </w:r>
          </w:p>
        </w:tc>
        <w:tc>
          <w:tcPr>
            <w:tcW w:w="1942" w:type="dxa"/>
          </w:tcPr>
          <w:p w14:paraId="07D7683C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91820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IV</w:t>
            </w:r>
          </w:p>
        </w:tc>
      </w:tr>
      <w:tr w:rsidR="002775E1" w:rsidRPr="00BA0ED7" w14:paraId="475F221E" w14:textId="77777777" w:rsidTr="00052786">
        <w:trPr>
          <w:cantSplit/>
          <w:trHeight w:val="284"/>
        </w:trPr>
        <w:tc>
          <w:tcPr>
            <w:tcW w:w="2625" w:type="dxa"/>
          </w:tcPr>
          <w:p w14:paraId="5BDC8DD7" w14:textId="58661652" w:rsidR="006B5571" w:rsidRPr="00695A3E" w:rsidRDefault="006B5571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lość</w:t>
            </w:r>
            <w:r w:rsidR="0005278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urządzeń </w:t>
            </w: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anego typu</w:t>
            </w:r>
          </w:p>
          <w:p w14:paraId="71A8C9CA" w14:textId="20A3E612" w:rsidR="00FB0A50" w:rsidRPr="00695A3E" w:rsidRDefault="00052786" w:rsidP="006B557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(</w:t>
            </w:r>
            <w:r w:rsidR="006B5571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ndywidualnych projekt</w:t>
            </w: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)</w:t>
            </w:r>
          </w:p>
        </w:tc>
        <w:tc>
          <w:tcPr>
            <w:tcW w:w="1927" w:type="dxa"/>
          </w:tcPr>
          <w:p w14:paraId="73523FCB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27" w:type="dxa"/>
            <w:gridSpan w:val="2"/>
          </w:tcPr>
          <w:p w14:paraId="356640DD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27" w:type="dxa"/>
          </w:tcPr>
          <w:p w14:paraId="2ED32A57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42" w:type="dxa"/>
          </w:tcPr>
          <w:p w14:paraId="760C0D17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</w:tr>
      <w:tr w:rsidR="002775E1" w:rsidRPr="00695A3E" w14:paraId="4102E866" w14:textId="77777777" w:rsidTr="00052786">
        <w:trPr>
          <w:cantSplit/>
          <w:trHeight w:val="284"/>
        </w:trPr>
        <w:tc>
          <w:tcPr>
            <w:tcW w:w="2625" w:type="dxa"/>
          </w:tcPr>
          <w:p w14:paraId="27ACAEFE" w14:textId="229B4E43" w:rsidR="00FB0A50" w:rsidRPr="00695A3E" w:rsidRDefault="00052786" w:rsidP="0005278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Wielkość rocznej produkcji</w:t>
            </w:r>
          </w:p>
        </w:tc>
        <w:tc>
          <w:tcPr>
            <w:tcW w:w="1927" w:type="dxa"/>
          </w:tcPr>
          <w:p w14:paraId="26C214CD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27" w:type="dxa"/>
            <w:gridSpan w:val="2"/>
          </w:tcPr>
          <w:p w14:paraId="7EA4BDBB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27" w:type="dxa"/>
          </w:tcPr>
          <w:p w14:paraId="110FB728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1942" w:type="dxa"/>
          </w:tcPr>
          <w:p w14:paraId="22F235B3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</w:tr>
    </w:tbl>
    <w:p w14:paraId="279A58C3" w14:textId="7ACCB1D5" w:rsidR="00FB0A50" w:rsidRPr="00695A3E" w:rsidRDefault="00052786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Procesy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478"/>
        <w:gridCol w:w="1376"/>
        <w:gridCol w:w="1284"/>
        <w:gridCol w:w="2570"/>
      </w:tblGrid>
      <w:tr w:rsidR="002775E1" w:rsidRPr="00695A3E" w14:paraId="49CBD7B9" w14:textId="77777777" w:rsidTr="00B06E9D">
        <w:trPr>
          <w:cantSplit/>
          <w:trHeight w:val="284"/>
        </w:trPr>
        <w:tc>
          <w:tcPr>
            <w:tcW w:w="2625" w:type="dxa"/>
            <w:tcBorders>
              <w:right w:val="single" w:sz="4" w:space="0" w:color="auto"/>
            </w:tcBorders>
          </w:tcPr>
          <w:p w14:paraId="674C0428" w14:textId="7C2DDEE0" w:rsidR="00FB0A50" w:rsidRPr="00695A3E" w:rsidRDefault="00B06E9D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jektowani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br/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(</w:t>
            </w:r>
            <w:r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 xml:space="preserve">istotny dla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H, H1)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487222" w14:textId="41C78434" w:rsidR="00FB0A50" w:rsidRPr="00695A3E" w:rsidRDefault="00BA0ED7" w:rsidP="002775E1">
            <w:pPr>
              <w:tabs>
                <w:tab w:val="left" w:pos="21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112429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jektowanie według wzoru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84F6900" w14:textId="4F824A7D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74506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6B09F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jektowanie na podstawie analiz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(FEM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7C1F5C" w14:textId="09D1B312" w:rsidR="00FB0A50" w:rsidRPr="00695A3E" w:rsidRDefault="00BA0ED7" w:rsidP="006B09FD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80393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6B09F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oświadczalna metoda projektowania</w:t>
            </w:r>
          </w:p>
        </w:tc>
      </w:tr>
      <w:tr w:rsidR="002775E1" w:rsidRPr="00695A3E" w14:paraId="1344A130" w14:textId="77777777" w:rsidTr="00B06E9D">
        <w:trPr>
          <w:cantSplit/>
          <w:trHeight w:val="284"/>
        </w:trPr>
        <w:tc>
          <w:tcPr>
            <w:tcW w:w="2625" w:type="dxa"/>
            <w:vMerge w:val="restart"/>
            <w:tcBorders>
              <w:right w:val="single" w:sz="4" w:space="0" w:color="auto"/>
            </w:tcBorders>
          </w:tcPr>
          <w:p w14:paraId="2C1FC31A" w14:textId="3C4472DD" w:rsidR="00FB0A50" w:rsidRPr="00695A3E" w:rsidRDefault="004709F0" w:rsidP="00B06E9D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Wytwarzani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br/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(</w:t>
            </w:r>
            <w:r w:rsidR="00B06E9D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 xml:space="preserve">istotny dla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D, D1, H, H1)</w:t>
            </w:r>
          </w:p>
        </w:tc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98C8FB0" w14:textId="515764DA" w:rsidR="00FB0A50" w:rsidRPr="00695A3E" w:rsidRDefault="00BA0ED7" w:rsidP="002775E1">
            <w:pPr>
              <w:tabs>
                <w:tab w:val="left" w:pos="212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36836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bróbka mechaniczn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14B94" w14:textId="4CFCD770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29611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Kształtowanie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56D0AD1" w14:textId="226940D1" w:rsidR="00FB0A50" w:rsidRPr="00695A3E" w:rsidRDefault="00BA0ED7" w:rsidP="00B06E9D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05805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ołączenia nierozłączne</w:t>
            </w:r>
          </w:p>
        </w:tc>
      </w:tr>
      <w:tr w:rsidR="002775E1" w:rsidRPr="00695A3E" w14:paraId="5702D052" w14:textId="77777777" w:rsidTr="00B06E9D">
        <w:trPr>
          <w:cantSplit/>
          <w:trHeight w:val="284"/>
        </w:trPr>
        <w:tc>
          <w:tcPr>
            <w:tcW w:w="2625" w:type="dxa"/>
            <w:vMerge/>
            <w:tcBorders>
              <w:right w:val="single" w:sz="4" w:space="0" w:color="auto"/>
            </w:tcBorders>
          </w:tcPr>
          <w:p w14:paraId="4AE86253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24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10EEF8" w14:textId="63D0AF53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66455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bróbka cieplna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AC75F6" w14:textId="7839145C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30894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chrona antykorozyjna</w:t>
            </w:r>
          </w:p>
        </w:tc>
        <w:tc>
          <w:tcPr>
            <w:tcW w:w="2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363E59" w14:textId="71E0F99D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133829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Montaż</w:t>
            </w:r>
          </w:p>
        </w:tc>
      </w:tr>
      <w:tr w:rsidR="002775E1" w:rsidRPr="00695A3E" w14:paraId="19F82217" w14:textId="77777777" w:rsidTr="00B06E9D">
        <w:trPr>
          <w:cantSplit/>
          <w:trHeight w:val="284"/>
        </w:trPr>
        <w:tc>
          <w:tcPr>
            <w:tcW w:w="2625" w:type="dxa"/>
            <w:vMerge/>
            <w:tcBorders>
              <w:right w:val="single" w:sz="4" w:space="0" w:color="auto"/>
            </w:tcBorders>
          </w:tcPr>
          <w:p w14:paraId="21FEBA86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24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466D43" w14:textId="21D6F104" w:rsidR="00FB0A50" w:rsidRPr="00695A3E" w:rsidRDefault="00BA0ED7" w:rsidP="00B06E9D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94649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62CE4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</w:t>
            </w:r>
            <w:r w:rsidR="00B06E9D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nn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 _________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DA8139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9C5866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2ECC1E07" w14:textId="77777777" w:rsidTr="00B06E9D">
        <w:trPr>
          <w:cantSplit/>
          <w:trHeight w:val="284"/>
        </w:trPr>
        <w:tc>
          <w:tcPr>
            <w:tcW w:w="2625" w:type="dxa"/>
            <w:tcBorders>
              <w:right w:val="single" w:sz="4" w:space="0" w:color="auto"/>
            </w:tcBorders>
          </w:tcPr>
          <w:p w14:paraId="5F408872" w14:textId="5AB1569B" w:rsidR="00FB0A50" w:rsidRPr="00695A3E" w:rsidRDefault="00F336DB" w:rsidP="00B06E9D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Badania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br/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(</w:t>
            </w:r>
            <w:r w:rsidR="00B06E9D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 xml:space="preserve">istotny dla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D, D1, E, E1, H, H1)</w:t>
            </w:r>
          </w:p>
        </w:tc>
        <w:tc>
          <w:tcPr>
            <w:tcW w:w="24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9BF712E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60922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NDT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5BD8A" w14:textId="72D50E68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060865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Badania niszczące</w:t>
            </w: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252A14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6F3F1C21" w14:textId="77777777" w:rsidTr="002775E1">
        <w:trPr>
          <w:cantSplit/>
          <w:trHeight w:val="284"/>
        </w:trPr>
        <w:tc>
          <w:tcPr>
            <w:tcW w:w="2625" w:type="dxa"/>
            <w:tcBorders>
              <w:bottom w:val="single" w:sz="4" w:space="0" w:color="auto"/>
              <w:right w:val="single" w:sz="4" w:space="0" w:color="auto"/>
            </w:tcBorders>
          </w:tcPr>
          <w:p w14:paraId="67A8C76F" w14:textId="056698EA" w:rsidR="00FB0A50" w:rsidRPr="00695A3E" w:rsidRDefault="003D360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Ocena</w:t>
            </w:r>
            <w:r w:rsidR="00F336DB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końcowa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br/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(</w:t>
            </w:r>
            <w:r w:rsidR="00CC5465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 xml:space="preserve">istotny dla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vertAlign w:val="superscript"/>
                <w:lang w:val="pl-PL" w:eastAsia="de-DE"/>
              </w:rPr>
              <w:t>D, D1, E, E1, H, H1)</w:t>
            </w:r>
          </w:p>
        </w:tc>
        <w:tc>
          <w:tcPr>
            <w:tcW w:w="38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E5CF" w14:textId="23B5C878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13131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41C" w:rsidRPr="00695A3E">
                  <w:rPr>
                    <w:rFonts w:ascii="Segoe UI Symbol" w:eastAsia="MS Gothic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nspekcja końcowa</w:t>
            </w:r>
          </w:p>
        </w:tc>
        <w:tc>
          <w:tcPr>
            <w:tcW w:w="38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1309" w14:textId="65662630" w:rsidR="00FB0A50" w:rsidRPr="00695A3E" w:rsidRDefault="00BA0ED7" w:rsidP="00CC5465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37376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41C" w:rsidRPr="00695A3E">
                  <w:rPr>
                    <w:rFonts w:ascii="Segoe UI Symbol" w:eastAsia="MS Gothic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3D360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óba wytrzymałościowa</w:t>
            </w:r>
          </w:p>
        </w:tc>
      </w:tr>
      <w:tr w:rsidR="002775E1" w:rsidRPr="00BA0ED7" w14:paraId="7CF1F37D" w14:textId="77777777" w:rsidTr="002775E1">
        <w:trPr>
          <w:cantSplit/>
          <w:trHeight w:val="284"/>
        </w:trPr>
        <w:tc>
          <w:tcPr>
            <w:tcW w:w="2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27125A" w14:textId="6B37AE49" w:rsidR="00FB0A50" w:rsidRPr="00695A3E" w:rsidRDefault="00CC5465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Miejsca produkcji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7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9C439" w14:textId="5576E90D" w:rsidR="00F336DB" w:rsidRPr="00695A3E" w:rsidRDefault="00CC5465" w:rsidP="00F336DB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Jakie i</w:t>
            </w:r>
            <w:r w:rsidR="00F336DB" w:rsidRPr="00695A3E">
              <w:rPr>
                <w:rFonts w:eastAsia="Times New Roman"/>
                <w:sz w:val="18"/>
                <w:szCs w:val="18"/>
                <w:lang w:val="pl-PL" w:eastAsia="de-DE"/>
              </w:rPr>
              <w:t>stotne procesy są wykonywane w lokalizacjach:</w:t>
            </w:r>
          </w:p>
          <w:p w14:paraId="6CF7E3FB" w14:textId="1DB1A83D" w:rsidR="00FB0A50" w:rsidRPr="00695A3E" w:rsidRDefault="00F336DB" w:rsidP="00F336DB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6"/>
                <w:szCs w:val="16"/>
                <w:lang w:val="pl-PL" w:eastAsia="de-DE"/>
              </w:rPr>
            </w:pP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>należy wypełnić</w:t>
            </w:r>
            <w:r w:rsidR="00CC5465" w:rsidRPr="00695A3E">
              <w:rPr>
                <w:rFonts w:eastAsia="Times New Roman"/>
                <w:sz w:val="16"/>
                <w:szCs w:val="16"/>
                <w:lang w:val="pl-PL" w:eastAsia="de-DE"/>
              </w:rPr>
              <w:t xml:space="preserve"> gdy </w:t>
            </w:r>
            <w:r w:rsidRPr="00695A3E">
              <w:rPr>
                <w:rFonts w:eastAsia="Times New Roman"/>
                <w:sz w:val="16"/>
                <w:szCs w:val="16"/>
                <w:lang w:val="pl-PL" w:eastAsia="de-DE"/>
              </w:rPr>
              <w:t>producent posiada więcej niż jedną lokalizację (zakład produkcyjny)</w:t>
            </w:r>
          </w:p>
        </w:tc>
      </w:tr>
      <w:tr w:rsidR="002775E1" w:rsidRPr="00695A3E" w14:paraId="1E7FDF6D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170469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0FAE" w14:textId="5FB04C98" w:rsidR="00FB0A50" w:rsidRPr="00695A3E" w:rsidRDefault="00CC5465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Proces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35064" w14:textId="530B6DAE" w:rsidR="00FB0A50" w:rsidRPr="00695A3E" w:rsidRDefault="00F336DB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Lokalizacja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</w:tr>
      <w:tr w:rsidR="002775E1" w:rsidRPr="00695A3E" w14:paraId="0AAECD99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AB1CEF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C97B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2030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2F3352D6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1224D8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7080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60F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4494BC60" w14:textId="77777777" w:rsidTr="002775E1">
        <w:trPr>
          <w:cantSplit/>
          <w:trHeight w:val="284"/>
        </w:trPr>
        <w:tc>
          <w:tcPr>
            <w:tcW w:w="26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96DC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15BD3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3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88B2" w14:textId="77777777" w:rsidR="00FB0A50" w:rsidRPr="00695A3E" w:rsidRDefault="00FB0A50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</w:tr>
    </w:tbl>
    <w:p w14:paraId="190B930F" w14:textId="75BC1804" w:rsidR="00FB0A50" w:rsidRPr="00695A3E" w:rsidRDefault="00CC5465" w:rsidP="002775E1">
      <w:pPr>
        <w:spacing w:after="0" w:line="240" w:lineRule="auto"/>
        <w:rPr>
          <w:rFonts w:eastAsia="Times New Roman"/>
          <w:sz w:val="18"/>
          <w:szCs w:val="18"/>
          <w:lang w:val="pl-PL" w:eastAsia="de-DE"/>
        </w:rPr>
      </w:pPr>
      <w:r w:rsidRPr="00695A3E">
        <w:rPr>
          <w:rFonts w:eastAsia="MS Gothic"/>
          <w:b/>
          <w:sz w:val="18"/>
          <w:szCs w:val="18"/>
          <w:lang w:val="pl-PL" w:eastAsia="de-DE"/>
        </w:rPr>
        <w:t>Standard</w:t>
      </w:r>
      <w:r w:rsidR="00FB0A50" w:rsidRPr="00695A3E">
        <w:rPr>
          <w:rFonts w:eastAsia="MS Gothic"/>
          <w:b/>
          <w:sz w:val="18"/>
          <w:szCs w:val="18"/>
          <w:lang w:val="pl-PL" w:eastAsia="de-DE"/>
        </w:rPr>
        <w:t>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569"/>
        <w:gridCol w:w="2569"/>
        <w:gridCol w:w="2570"/>
      </w:tblGrid>
      <w:tr w:rsidR="002775E1" w:rsidRPr="00695A3E" w14:paraId="6612B2F7" w14:textId="77777777" w:rsidTr="002775E1">
        <w:trPr>
          <w:cantSplit/>
          <w:trHeight w:val="20"/>
        </w:trPr>
        <w:tc>
          <w:tcPr>
            <w:tcW w:w="2625" w:type="dxa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14:paraId="6C155FC4" w14:textId="52594A8E" w:rsidR="00FB0A50" w:rsidRPr="00695A3E" w:rsidRDefault="00CC5465" w:rsidP="00047CE6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Norma wyrobu / </w:t>
            </w:r>
            <w:r w:rsidR="00047CE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specyfikacja techniczna</w:t>
            </w: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2569" w:type="dxa"/>
            <w:tcBorders>
              <w:left w:val="single" w:sz="4" w:space="0" w:color="auto"/>
              <w:bottom w:val="nil"/>
            </w:tcBorders>
          </w:tcPr>
          <w:p w14:paraId="0B07E0B0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61563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AD 2000</w:t>
            </w:r>
          </w:p>
        </w:tc>
        <w:tc>
          <w:tcPr>
            <w:tcW w:w="2569" w:type="dxa"/>
            <w:tcBorders>
              <w:left w:val="single" w:sz="4" w:space="0" w:color="auto"/>
              <w:bottom w:val="nil"/>
            </w:tcBorders>
          </w:tcPr>
          <w:p w14:paraId="4843646D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5570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EN 13445</w:t>
            </w:r>
          </w:p>
        </w:tc>
        <w:tc>
          <w:tcPr>
            <w:tcW w:w="2570" w:type="dxa"/>
            <w:tcBorders>
              <w:left w:val="single" w:sz="4" w:space="0" w:color="auto"/>
              <w:bottom w:val="nil"/>
            </w:tcBorders>
          </w:tcPr>
          <w:p w14:paraId="5C70950B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895702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EN 13480</w:t>
            </w:r>
          </w:p>
        </w:tc>
      </w:tr>
      <w:tr w:rsidR="002775E1" w:rsidRPr="00695A3E" w14:paraId="111DAC60" w14:textId="77777777" w:rsidTr="002775E1">
        <w:trPr>
          <w:cantSplit/>
          <w:trHeight w:val="20"/>
        </w:trPr>
        <w:tc>
          <w:tcPr>
            <w:tcW w:w="262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A41D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nil"/>
            </w:tcBorders>
          </w:tcPr>
          <w:p w14:paraId="276CEC71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77054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EN 12952 </w:t>
            </w: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nil"/>
            </w:tcBorders>
          </w:tcPr>
          <w:p w14:paraId="18B760ED" w14:textId="77777777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212206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EN 12953</w:t>
            </w:r>
          </w:p>
        </w:tc>
        <w:tc>
          <w:tcPr>
            <w:tcW w:w="2570" w:type="dxa"/>
            <w:tcBorders>
              <w:top w:val="nil"/>
              <w:left w:val="single" w:sz="4" w:space="0" w:color="auto"/>
              <w:bottom w:val="nil"/>
            </w:tcBorders>
          </w:tcPr>
          <w:p w14:paraId="4E0E2E93" w14:textId="3D64B8EF" w:rsidR="00FB0A50" w:rsidRPr="00695A3E" w:rsidRDefault="00BA0ED7" w:rsidP="002775E1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32887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ASME Sec. ____</w:t>
            </w:r>
            <w:r w:rsidR="00047CE6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Div. ____</w:t>
            </w:r>
          </w:p>
        </w:tc>
      </w:tr>
      <w:tr w:rsidR="002775E1" w:rsidRPr="00695A3E" w14:paraId="3B9C3518" w14:textId="77777777" w:rsidTr="002775E1">
        <w:trPr>
          <w:cantSplit/>
          <w:trHeight w:val="20"/>
        </w:trPr>
        <w:tc>
          <w:tcPr>
            <w:tcW w:w="2625" w:type="dxa"/>
            <w:vMerge/>
            <w:tcBorders>
              <w:top w:val="single" w:sz="4" w:space="0" w:color="auto"/>
              <w:right w:val="single" w:sz="4" w:space="0" w:color="auto"/>
            </w:tcBorders>
          </w:tcPr>
          <w:p w14:paraId="3A6A92BA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58BB7B9" w14:textId="30D6ACA5" w:rsidR="00FB0A50" w:rsidRPr="00695A3E" w:rsidRDefault="00BA0ED7" w:rsidP="00CC5465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3561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inn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 ________</w:t>
            </w:r>
          </w:p>
        </w:tc>
        <w:tc>
          <w:tcPr>
            <w:tcW w:w="25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C13F8FD" w14:textId="41E7F7C9" w:rsidR="00FB0A50" w:rsidRPr="00695A3E" w:rsidRDefault="00BA0ED7" w:rsidP="00CC5465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-168435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nn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 ________</w:t>
            </w:r>
          </w:p>
        </w:tc>
        <w:tc>
          <w:tcPr>
            <w:tcW w:w="2570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543F860" w14:textId="30BF3790" w:rsidR="00FB0A50" w:rsidRPr="00695A3E" w:rsidRDefault="00BA0ED7" w:rsidP="00CC5465">
            <w:pPr>
              <w:tabs>
                <w:tab w:val="left" w:pos="922"/>
                <w:tab w:val="left" w:pos="1773"/>
                <w:tab w:val="left" w:pos="2623"/>
                <w:tab w:val="left" w:pos="3493"/>
                <w:tab w:val="left" w:pos="4348"/>
              </w:tabs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20483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="00CC5465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inne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 ________</w:t>
            </w:r>
          </w:p>
        </w:tc>
      </w:tr>
    </w:tbl>
    <w:p w14:paraId="72ADB8BA" w14:textId="7511F4E7" w:rsidR="00FB0A50" w:rsidRPr="00695A3E" w:rsidRDefault="00D359BE" w:rsidP="002775E1">
      <w:pPr>
        <w:spacing w:after="0" w:line="240" w:lineRule="auto"/>
        <w:rPr>
          <w:rFonts w:eastAsia="MS Gothic"/>
          <w:b/>
          <w:sz w:val="18"/>
          <w:szCs w:val="18"/>
          <w:lang w:val="pl-PL" w:eastAsia="de-DE"/>
        </w:rPr>
      </w:pPr>
      <w:r w:rsidRPr="00695A3E">
        <w:rPr>
          <w:rFonts w:eastAsia="MS Gothic"/>
          <w:b/>
          <w:sz w:val="18"/>
          <w:szCs w:val="18"/>
          <w:lang w:val="pl-PL" w:eastAsia="de-DE"/>
        </w:rPr>
        <w:t>Podwykonawstwo</w:t>
      </w:r>
      <w:r w:rsidR="00FB0A50" w:rsidRPr="00695A3E">
        <w:rPr>
          <w:rFonts w:eastAsia="MS Gothic"/>
          <w:b/>
          <w:sz w:val="18"/>
          <w:szCs w:val="18"/>
          <w:lang w:val="pl-PL" w:eastAsia="de-DE"/>
        </w:rPr>
        <w:t>:</w:t>
      </w:r>
    </w:p>
    <w:tbl>
      <w:tblPr>
        <w:tblW w:w="10333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2551"/>
        <w:gridCol w:w="2552"/>
        <w:gridCol w:w="2605"/>
      </w:tblGrid>
      <w:tr w:rsidR="002775E1" w:rsidRPr="00BA0ED7" w14:paraId="5E4AF341" w14:textId="77777777" w:rsidTr="002775E1">
        <w:trPr>
          <w:cantSplit/>
          <w:trHeight w:val="284"/>
        </w:trPr>
        <w:tc>
          <w:tcPr>
            <w:tcW w:w="2625" w:type="dxa"/>
            <w:vMerge w:val="restart"/>
          </w:tcPr>
          <w:p w14:paraId="0D949DB3" w14:textId="7B6388D4" w:rsidR="00FB0A50" w:rsidRPr="00695A3E" w:rsidRDefault="00D359BE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odwykonawca(y)</w:t>
            </w:r>
          </w:p>
        </w:tc>
        <w:tc>
          <w:tcPr>
            <w:tcW w:w="7708" w:type="dxa"/>
            <w:gridSpan w:val="3"/>
          </w:tcPr>
          <w:p w14:paraId="1972A5AF" w14:textId="45BCA844" w:rsidR="00FB0A50" w:rsidRPr="00695A3E" w:rsidRDefault="00D359BE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Jakie istotne procesy są zlecane podwykonawcom:</w:t>
            </w:r>
          </w:p>
        </w:tc>
      </w:tr>
      <w:tr w:rsidR="002775E1" w:rsidRPr="00695A3E" w14:paraId="66A1E982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7C62E5CB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51" w:type="dxa"/>
          </w:tcPr>
          <w:p w14:paraId="79168D23" w14:textId="71A35E94" w:rsidR="00FB0A50" w:rsidRPr="00695A3E" w:rsidRDefault="00D359BE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Proce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s:</w:t>
            </w:r>
          </w:p>
        </w:tc>
        <w:tc>
          <w:tcPr>
            <w:tcW w:w="2552" w:type="dxa"/>
          </w:tcPr>
          <w:p w14:paraId="7131633C" w14:textId="1F8F6E37" w:rsidR="00FB0A50" w:rsidRPr="00695A3E" w:rsidRDefault="00D359BE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odwykonawca:</w:t>
            </w:r>
          </w:p>
        </w:tc>
        <w:tc>
          <w:tcPr>
            <w:tcW w:w="2605" w:type="dxa"/>
          </w:tcPr>
          <w:p w14:paraId="0EB8E7D1" w14:textId="77660D55" w:rsidR="00FB0A50" w:rsidRPr="00695A3E" w:rsidRDefault="00D359BE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Kwalifikacje:</w:t>
            </w:r>
          </w:p>
        </w:tc>
      </w:tr>
      <w:tr w:rsidR="002775E1" w:rsidRPr="00695A3E" w14:paraId="445B86DC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6C87FCFC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51" w:type="dxa"/>
          </w:tcPr>
          <w:p w14:paraId="38014ACE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2552" w:type="dxa"/>
          </w:tcPr>
          <w:p w14:paraId="249F9309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2605" w:type="dxa"/>
          </w:tcPr>
          <w:p w14:paraId="18D87DB7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3F045A71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0651744D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</w:p>
        </w:tc>
        <w:tc>
          <w:tcPr>
            <w:tcW w:w="2551" w:type="dxa"/>
          </w:tcPr>
          <w:p w14:paraId="7DE7614C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2552" w:type="dxa"/>
          </w:tcPr>
          <w:p w14:paraId="308C8AB6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  <w:tc>
          <w:tcPr>
            <w:tcW w:w="2605" w:type="dxa"/>
          </w:tcPr>
          <w:p w14:paraId="1AB22363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</w:p>
        </w:tc>
      </w:tr>
      <w:tr w:rsidR="002775E1" w:rsidRPr="00695A3E" w14:paraId="74094A26" w14:textId="77777777" w:rsidTr="002775E1">
        <w:trPr>
          <w:cantSplit/>
          <w:trHeight w:val="284"/>
        </w:trPr>
        <w:tc>
          <w:tcPr>
            <w:tcW w:w="2625" w:type="dxa"/>
            <w:vMerge/>
          </w:tcPr>
          <w:p w14:paraId="250E73D9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2551" w:type="dxa"/>
          </w:tcPr>
          <w:p w14:paraId="367F1AA8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2552" w:type="dxa"/>
          </w:tcPr>
          <w:p w14:paraId="452E7C2B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  <w:tc>
          <w:tcPr>
            <w:tcW w:w="2605" w:type="dxa"/>
          </w:tcPr>
          <w:p w14:paraId="235E4EFF" w14:textId="77777777" w:rsidR="00FB0A50" w:rsidRPr="00695A3E" w:rsidRDefault="00FB0A50" w:rsidP="002775E1">
            <w:pPr>
              <w:spacing w:after="0" w:line="240" w:lineRule="auto"/>
              <w:rPr>
                <w:rFonts w:eastAsia="Times New Roman"/>
                <w:sz w:val="18"/>
                <w:szCs w:val="18"/>
                <w:highlight w:val="yellow"/>
                <w:lang w:val="pl-PL" w:eastAsia="de-DE"/>
              </w:rPr>
            </w:pPr>
          </w:p>
        </w:tc>
      </w:tr>
    </w:tbl>
    <w:p w14:paraId="236E98E1" w14:textId="54B70999" w:rsidR="00FB0A50" w:rsidRPr="00695A3E" w:rsidRDefault="00D359BE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  <w:r w:rsidRPr="00695A3E">
        <w:rPr>
          <w:rFonts w:eastAsia="Times New Roman"/>
          <w:b/>
          <w:sz w:val="18"/>
          <w:szCs w:val="18"/>
          <w:lang w:val="pl-PL" w:eastAsia="de-DE"/>
        </w:rPr>
        <w:t>Pozostałe</w:t>
      </w:r>
    </w:p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7723"/>
      </w:tblGrid>
      <w:tr w:rsidR="002775E1" w:rsidRPr="00695A3E" w14:paraId="6B3EA150" w14:textId="77777777" w:rsidTr="002775E1">
        <w:trPr>
          <w:cantSplit/>
          <w:trHeight w:val="284"/>
        </w:trPr>
        <w:tc>
          <w:tcPr>
            <w:tcW w:w="2625" w:type="dxa"/>
          </w:tcPr>
          <w:p w14:paraId="64EBB9FE" w14:textId="413B5D35" w:rsidR="00FB0A50" w:rsidRPr="00695A3E" w:rsidRDefault="00FB0A50" w:rsidP="00D359BE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„</w:t>
            </w:r>
            <w:r w:rsidR="00D359BE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Audyt łączony</w:t>
            </w: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“:</w:t>
            </w:r>
          </w:p>
        </w:tc>
        <w:tc>
          <w:tcPr>
            <w:tcW w:w="7723" w:type="dxa"/>
          </w:tcPr>
          <w:p w14:paraId="424B1F56" w14:textId="08097F0E" w:rsidR="00FB0A50" w:rsidRPr="00695A3E" w:rsidRDefault="00D359BE" w:rsidP="002775E1">
            <w:pPr>
              <w:tabs>
                <w:tab w:val="left" w:pos="3617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Czy zaplanowany jest audyt łączony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>?: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ab/>
            </w: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26181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Tak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ab/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ab/>
            </w:r>
            <w:sdt>
              <w:sdtPr>
                <w:rPr>
                  <w:rFonts w:eastAsia="Times New Roman"/>
                  <w:sz w:val="18"/>
                  <w:szCs w:val="18"/>
                  <w:lang w:val="pl-PL" w:eastAsia="de-DE"/>
                </w:rPr>
                <w:id w:val="150840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A50" w:rsidRPr="00695A3E">
                  <w:rPr>
                    <w:rFonts w:ascii="Segoe UI Symbol" w:eastAsia="Times New Roman" w:hAnsi="Segoe UI Symbol" w:cs="Segoe UI Symbol"/>
                    <w:sz w:val="18"/>
                    <w:szCs w:val="18"/>
                    <w:lang w:val="pl-PL" w:eastAsia="de-DE"/>
                  </w:rPr>
                  <w:t>☐</w:t>
                </w:r>
              </w:sdtContent>
            </w:sdt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 xml:space="preserve"> </w:t>
            </w: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Nie</w:t>
            </w:r>
          </w:p>
          <w:p w14:paraId="56FE0CD1" w14:textId="76EBB4DF" w:rsidR="00FB0A50" w:rsidRPr="00695A3E" w:rsidRDefault="00D359BE" w:rsidP="0007597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wraz z procedurą certyfikacyjną</w:t>
            </w:r>
            <w:r w:rsidR="00FB0A50"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: </w:t>
            </w:r>
          </w:p>
        </w:tc>
      </w:tr>
      <w:tr w:rsidR="00075971" w:rsidRPr="00BA0ED7" w14:paraId="43ACB771" w14:textId="77777777" w:rsidTr="00075971">
        <w:trPr>
          <w:cantSplit/>
          <w:trHeight w:val="347"/>
        </w:trPr>
        <w:tc>
          <w:tcPr>
            <w:tcW w:w="2625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5CBF6FC6" w14:textId="41767AE9" w:rsidR="00075971" w:rsidRPr="00695A3E" w:rsidRDefault="00075971" w:rsidP="00D359BE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Proponowane daty:</w:t>
            </w:r>
          </w:p>
        </w:tc>
        <w:tc>
          <w:tcPr>
            <w:tcW w:w="772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372FE68E" w14:textId="6AC5D5AD" w:rsidR="00075971" w:rsidRPr="00695A3E" w:rsidRDefault="00075971" w:rsidP="00075971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>Proponowana data audytu na miejscu w naszej firmie: ________</w:t>
            </w:r>
          </w:p>
        </w:tc>
      </w:tr>
      <w:tr w:rsidR="002775E1" w:rsidRPr="00BA0ED7" w14:paraId="07860A7F" w14:textId="77777777" w:rsidTr="002775E1">
        <w:trPr>
          <w:cantSplit/>
          <w:trHeight w:val="284"/>
        </w:trPr>
        <w:tc>
          <w:tcPr>
            <w:tcW w:w="2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3E662A" w14:textId="578473A4" w:rsidR="00FB0A50" w:rsidRPr="00695A3E" w:rsidRDefault="00D359BE" w:rsidP="002775E1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Uwagi</w:t>
            </w:r>
            <w:r w:rsidR="00FB0A50" w:rsidRPr="00695A3E">
              <w:rPr>
                <w:rFonts w:eastAsia="Times New Roman"/>
                <w:bCs/>
                <w:sz w:val="18"/>
                <w:szCs w:val="18"/>
                <w:lang w:val="pl-PL" w:eastAsia="de-DE"/>
              </w:rPr>
              <w:t>:</w:t>
            </w:r>
          </w:p>
        </w:tc>
        <w:tc>
          <w:tcPr>
            <w:tcW w:w="7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30D62B" w14:textId="77777777" w:rsidR="00FB0A50" w:rsidRPr="00695A3E" w:rsidRDefault="00D359BE" w:rsidP="00D359BE">
            <w:pPr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 xml:space="preserve">(np. w odniesieniu do badania kwalifikacji spawaczy, kwalifikacji procedur spawania) </w:t>
            </w:r>
          </w:p>
          <w:p w14:paraId="00E25FE8" w14:textId="6EF38616" w:rsidR="00591C74" w:rsidRPr="00695A3E" w:rsidRDefault="002A1AF8" w:rsidP="002A1AF8">
            <w:pPr>
              <w:tabs>
                <w:tab w:val="left" w:pos="2181"/>
              </w:tabs>
              <w:spacing w:after="0" w:line="240" w:lineRule="auto"/>
              <w:rPr>
                <w:rFonts w:eastAsia="Times New Roman"/>
                <w:sz w:val="18"/>
                <w:szCs w:val="18"/>
                <w:lang w:val="pl-PL" w:eastAsia="de-DE"/>
              </w:rPr>
            </w:pPr>
            <w:r w:rsidRPr="00695A3E">
              <w:rPr>
                <w:rFonts w:eastAsia="Times New Roman"/>
                <w:sz w:val="18"/>
                <w:szCs w:val="18"/>
                <w:lang w:val="pl-PL" w:eastAsia="de-DE"/>
              </w:rPr>
              <w:tab/>
            </w:r>
          </w:p>
        </w:tc>
      </w:tr>
    </w:tbl>
    <w:p w14:paraId="077C8EBA" w14:textId="4A4624B5" w:rsidR="00283179" w:rsidRPr="00695A3E" w:rsidRDefault="00283179" w:rsidP="002775E1">
      <w:pPr>
        <w:spacing w:after="0" w:line="240" w:lineRule="auto"/>
        <w:rPr>
          <w:rFonts w:eastAsia="Times New Roman"/>
          <w:b/>
          <w:sz w:val="18"/>
          <w:szCs w:val="18"/>
          <w:lang w:val="pl-PL" w:eastAsia="de-DE"/>
        </w:rPr>
      </w:pPr>
    </w:p>
    <w:sectPr w:rsidR="00283179" w:rsidRPr="00695A3E" w:rsidSect="004709F0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401" w:right="794" w:bottom="-1134" w:left="907" w:header="563" w:footer="567" w:gutter="0"/>
      <w:cols w:space="720"/>
      <w:formProt w:val="0"/>
      <w:titlePg/>
      <w:docGrid w:linePitch="299" w:charSpace="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FA23D" w14:textId="77777777" w:rsidR="00673CEE" w:rsidRDefault="00673CEE" w:rsidP="00A52E30">
      <w:pPr>
        <w:spacing w:after="0" w:line="240" w:lineRule="auto"/>
      </w:pPr>
      <w:r>
        <w:separator/>
      </w:r>
    </w:p>
  </w:endnote>
  <w:endnote w:type="continuationSeparator" w:id="0">
    <w:p w14:paraId="320E2450" w14:textId="77777777" w:rsidR="00673CEE" w:rsidRDefault="00673CEE" w:rsidP="00A52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5103"/>
      <w:gridCol w:w="2976"/>
    </w:tblGrid>
    <w:tr w:rsidR="008011E6" w:rsidRPr="000C36B4" w14:paraId="19AD54DF" w14:textId="77777777" w:rsidTr="000C36B4">
      <w:tc>
        <w:tcPr>
          <w:tcW w:w="2127" w:type="dxa"/>
          <w:vAlign w:val="center"/>
        </w:tcPr>
        <w:p w14:paraId="550C27F8" w14:textId="22692447" w:rsidR="008011E6" w:rsidRPr="000C36B4" w:rsidRDefault="008011E6" w:rsidP="002E555B">
          <w:pPr>
            <w:tabs>
              <w:tab w:val="center" w:pos="4536"/>
              <w:tab w:val="right" w:pos="9072"/>
            </w:tabs>
            <w:jc w:val="left"/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0C36B4">
            <w:rPr>
              <w:rFonts w:ascii="Arial" w:hAnsi="Arial" w:cs="Arial"/>
              <w:sz w:val="16"/>
            </w:rPr>
            <w:t>T</w:t>
          </w:r>
          <w:r w:rsidR="00052786" w:rsidRPr="000C36B4">
            <w:rPr>
              <w:rFonts w:ascii="Arial" w:hAnsi="Arial" w:cs="Arial"/>
              <w:sz w:val="16"/>
            </w:rPr>
            <w:t xml:space="preserve">1.2 </w:t>
          </w:r>
          <w:r w:rsidRPr="000C36B4">
            <w:rPr>
              <w:rFonts w:ascii="Arial" w:hAnsi="Arial" w:cs="Arial"/>
              <w:sz w:val="16"/>
            </w:rPr>
            <w:t>MS-0045597</w:t>
          </w:r>
          <w:r w:rsidR="00052786" w:rsidRPr="000C36B4">
            <w:rPr>
              <w:rFonts w:ascii="Arial" w:hAnsi="Arial" w:cs="Arial"/>
              <w:sz w:val="16"/>
            </w:rPr>
            <w:t>pl</w:t>
          </w:r>
          <w:r w:rsidRPr="000C36B4">
            <w:rPr>
              <w:rFonts w:ascii="Arial" w:hAnsi="Arial" w:cs="Arial"/>
              <w:sz w:val="16"/>
            </w:rPr>
            <w:t xml:space="preserve"> Rev.</w:t>
          </w:r>
          <w:r w:rsidR="00BA0ED7">
            <w:rPr>
              <w:rFonts w:ascii="Arial" w:hAnsi="Arial" w:cs="Arial"/>
              <w:sz w:val="16"/>
            </w:rPr>
            <w:t>2</w:t>
          </w:r>
        </w:p>
      </w:tc>
      <w:tc>
        <w:tcPr>
          <w:tcW w:w="5103" w:type="dxa"/>
          <w:vAlign w:val="center"/>
        </w:tcPr>
        <w:p w14:paraId="4E662F62" w14:textId="61C335C0" w:rsidR="008011E6" w:rsidRPr="00BA0ED7" w:rsidRDefault="002E555B" w:rsidP="002E555B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16"/>
              <w:szCs w:val="16"/>
              <w:lang w:val="pl-PL" w:eastAsia="en-US"/>
            </w:rPr>
          </w:pPr>
          <w:r w:rsidRPr="000C36B4">
            <w:rPr>
              <w:rFonts w:ascii="Arial" w:hAnsi="Arial" w:cs="Arial"/>
              <w:color w:val="FF0000"/>
              <w:sz w:val="16"/>
              <w:szCs w:val="16"/>
              <w:lang w:val="pl-PL"/>
            </w:rPr>
            <w:t>Dokument elektroniczny nie wymaga podpisu</w:t>
          </w:r>
        </w:p>
      </w:tc>
      <w:tc>
        <w:tcPr>
          <w:tcW w:w="2976" w:type="dxa"/>
          <w:vAlign w:val="center"/>
        </w:tcPr>
        <w:p w14:paraId="413497B8" w14:textId="030BAA8D" w:rsidR="008011E6" w:rsidRPr="000C36B4" w:rsidRDefault="000C36B4" w:rsidP="000C36B4">
          <w:pPr>
            <w:tabs>
              <w:tab w:val="center" w:pos="4536"/>
              <w:tab w:val="right" w:pos="9072"/>
            </w:tabs>
            <w:jc w:val="right"/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0C36B4">
            <w:rPr>
              <w:rFonts w:ascii="Arial" w:eastAsia="Arial" w:hAnsi="Arial" w:cs="Arial"/>
              <w:sz w:val="16"/>
              <w:szCs w:val="16"/>
              <w:lang w:val="pl-PL" w:eastAsia="en-US"/>
            </w:rPr>
            <w:t>Strona</w:t>
          </w:r>
          <w:r w:rsidR="008011E6" w:rsidRPr="000C36B4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</w:t>
          </w:r>
          <w:r w:rsidR="008011E6" w:rsidRPr="000C36B4">
            <w:rPr>
              <w:sz w:val="16"/>
              <w:szCs w:val="16"/>
            </w:rPr>
            <w:fldChar w:fldCharType="begin"/>
          </w:r>
          <w:r w:rsidR="008011E6" w:rsidRPr="000C36B4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PAGE  \* MERGEFORMAT </w:instrText>
          </w:r>
          <w:r w:rsidR="008011E6" w:rsidRPr="000C36B4">
            <w:rPr>
              <w:sz w:val="16"/>
              <w:szCs w:val="16"/>
            </w:rPr>
            <w:fldChar w:fldCharType="separate"/>
          </w:r>
          <w:r w:rsidR="00C62CE4" w:rsidRPr="00C62CE4">
            <w:rPr>
              <w:rFonts w:ascii="Arial" w:hAnsi="Arial" w:cs="Arial"/>
              <w:noProof/>
              <w:sz w:val="16"/>
              <w:szCs w:val="16"/>
            </w:rPr>
            <w:t>2</w:t>
          </w:r>
          <w:r w:rsidR="008011E6" w:rsidRPr="000C36B4">
            <w:rPr>
              <w:sz w:val="16"/>
              <w:szCs w:val="16"/>
            </w:rPr>
            <w:fldChar w:fldCharType="end"/>
          </w:r>
          <w:r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z</w:t>
          </w:r>
          <w:r w:rsidR="008011E6" w:rsidRPr="000C36B4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</w:t>
          </w:r>
          <w:r w:rsidR="008011E6" w:rsidRPr="000C36B4">
            <w:rPr>
              <w:sz w:val="16"/>
              <w:szCs w:val="16"/>
            </w:rPr>
            <w:fldChar w:fldCharType="begin"/>
          </w:r>
          <w:r w:rsidR="008011E6" w:rsidRPr="000C36B4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NUMPAGES  \* MERGEFORMAT </w:instrText>
          </w:r>
          <w:r w:rsidR="008011E6" w:rsidRPr="000C36B4">
            <w:rPr>
              <w:sz w:val="16"/>
              <w:szCs w:val="16"/>
            </w:rPr>
            <w:fldChar w:fldCharType="separate"/>
          </w:r>
          <w:r w:rsidR="00C62CE4" w:rsidRPr="00C62CE4">
            <w:rPr>
              <w:rFonts w:ascii="Arial" w:hAnsi="Arial" w:cs="Arial"/>
              <w:noProof/>
              <w:sz w:val="16"/>
              <w:szCs w:val="16"/>
            </w:rPr>
            <w:t>2</w:t>
          </w:r>
          <w:r w:rsidR="008011E6" w:rsidRPr="000C36B4">
            <w:rPr>
              <w:sz w:val="16"/>
              <w:szCs w:val="16"/>
            </w:rPr>
            <w:fldChar w:fldCharType="end"/>
          </w:r>
        </w:p>
      </w:tc>
    </w:tr>
  </w:tbl>
  <w:p w14:paraId="02004539" w14:textId="77777777" w:rsidR="002775E1" w:rsidRPr="000C36B4" w:rsidRDefault="002775E1" w:rsidP="00916084">
    <w:pPr>
      <w:pStyle w:val="Body6pt"/>
      <w:tabs>
        <w:tab w:val="left" w:pos="3969"/>
        <w:tab w:val="right" w:pos="9979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1"/>
      <w:gridCol w:w="3543"/>
      <w:gridCol w:w="3539"/>
    </w:tblGrid>
    <w:tr w:rsidR="002775E1" w:rsidRPr="00BD5542" w14:paraId="34A864B7" w14:textId="77777777" w:rsidTr="004709F0">
      <w:tc>
        <w:tcPr>
          <w:tcW w:w="3261" w:type="dxa"/>
        </w:tcPr>
        <w:p w14:paraId="05860ECA" w14:textId="0D74259A" w:rsidR="002775E1" w:rsidRPr="00BD5542" w:rsidRDefault="00D81D54" w:rsidP="00052786">
          <w:pPr>
            <w:tabs>
              <w:tab w:val="center" w:pos="4536"/>
              <w:tab w:val="right" w:pos="9072"/>
            </w:tabs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BD5542">
            <w:rPr>
              <w:rFonts w:ascii="Arial" w:hAnsi="Arial" w:cs="Arial"/>
              <w:sz w:val="16"/>
            </w:rPr>
            <w:t>T</w:t>
          </w:r>
          <w:r w:rsidR="00052786" w:rsidRPr="00BD5542">
            <w:rPr>
              <w:rFonts w:ascii="Arial" w:hAnsi="Arial" w:cs="Arial"/>
              <w:sz w:val="16"/>
            </w:rPr>
            <w:t xml:space="preserve">1.1 </w:t>
          </w:r>
          <w:r w:rsidRPr="00BD5542">
            <w:rPr>
              <w:rFonts w:ascii="Arial" w:hAnsi="Arial" w:cs="Arial"/>
              <w:sz w:val="16"/>
            </w:rPr>
            <w:t>MS-0045597</w:t>
          </w:r>
          <w:r w:rsidR="00052786" w:rsidRPr="00BD5542">
            <w:rPr>
              <w:rFonts w:ascii="Arial" w:hAnsi="Arial" w:cs="Arial"/>
              <w:sz w:val="16"/>
            </w:rPr>
            <w:t>pl</w:t>
          </w:r>
          <w:r w:rsidRPr="00BD5542">
            <w:rPr>
              <w:rFonts w:ascii="Arial" w:hAnsi="Arial" w:cs="Arial"/>
              <w:sz w:val="16"/>
            </w:rPr>
            <w:t xml:space="preserve"> Rev.</w:t>
          </w:r>
          <w:r w:rsidR="00BA0ED7">
            <w:rPr>
              <w:rFonts w:ascii="Arial" w:hAnsi="Arial" w:cs="Arial"/>
              <w:sz w:val="16"/>
            </w:rPr>
            <w:t>2</w:t>
          </w:r>
        </w:p>
      </w:tc>
      <w:tc>
        <w:tcPr>
          <w:tcW w:w="3543" w:type="dxa"/>
        </w:tcPr>
        <w:p w14:paraId="02F2214C" w14:textId="48540A58" w:rsidR="002775E1" w:rsidRPr="00BA0ED7" w:rsidRDefault="002E555B" w:rsidP="002775E1">
          <w:pPr>
            <w:tabs>
              <w:tab w:val="center" w:pos="4536"/>
              <w:tab w:val="right" w:pos="9072"/>
            </w:tabs>
            <w:rPr>
              <w:rFonts w:ascii="Arial" w:eastAsia="Arial" w:hAnsi="Arial" w:cs="Arial"/>
              <w:sz w:val="16"/>
              <w:szCs w:val="16"/>
              <w:lang w:val="pl-PL" w:eastAsia="en-US"/>
            </w:rPr>
          </w:pPr>
          <w:r w:rsidRPr="00BD5542">
            <w:rPr>
              <w:rFonts w:ascii="Arial" w:hAnsi="Arial" w:cs="Arial"/>
              <w:color w:val="FF0000"/>
              <w:sz w:val="16"/>
              <w:szCs w:val="16"/>
              <w:lang w:val="pl-PL"/>
            </w:rPr>
            <w:t>Dokument elektroniczny nie wymaga podpisu</w:t>
          </w:r>
        </w:p>
      </w:tc>
      <w:tc>
        <w:tcPr>
          <w:tcW w:w="3539" w:type="dxa"/>
        </w:tcPr>
        <w:p w14:paraId="1DF3FFC8" w14:textId="213EC04E" w:rsidR="002775E1" w:rsidRPr="00BD5542" w:rsidRDefault="00BD5542" w:rsidP="002775E1">
          <w:pPr>
            <w:tabs>
              <w:tab w:val="center" w:pos="4536"/>
              <w:tab w:val="right" w:pos="9072"/>
            </w:tabs>
            <w:jc w:val="right"/>
            <w:rPr>
              <w:rFonts w:ascii="Arial" w:eastAsia="Arial" w:hAnsi="Arial" w:cs="Arial"/>
              <w:sz w:val="16"/>
              <w:szCs w:val="16"/>
              <w:lang w:val="en-US" w:eastAsia="en-US"/>
            </w:rPr>
          </w:pPr>
          <w:r w:rsidRPr="00BD5542">
            <w:rPr>
              <w:rFonts w:ascii="Arial" w:eastAsia="Arial" w:hAnsi="Arial" w:cs="Arial"/>
              <w:sz w:val="16"/>
              <w:szCs w:val="16"/>
              <w:lang w:val="pl-PL" w:eastAsia="en-US"/>
            </w:rPr>
            <w:t>Strona</w:t>
          </w:r>
          <w:r w:rsidR="002775E1" w:rsidRPr="00BD5542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</w:t>
          </w:r>
          <w:r w:rsidR="002775E1" w:rsidRPr="00BD5542">
            <w:rPr>
              <w:sz w:val="16"/>
              <w:szCs w:val="16"/>
            </w:rPr>
            <w:fldChar w:fldCharType="begin"/>
          </w:r>
          <w:r w:rsidR="002775E1" w:rsidRPr="00BD5542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PAGE  \* MERGEFORMAT </w:instrText>
          </w:r>
          <w:r w:rsidR="002775E1" w:rsidRPr="00BD5542">
            <w:rPr>
              <w:sz w:val="16"/>
              <w:szCs w:val="16"/>
            </w:rPr>
            <w:fldChar w:fldCharType="separate"/>
          </w:r>
          <w:r w:rsidR="00C62CE4" w:rsidRPr="00C62CE4">
            <w:rPr>
              <w:rFonts w:ascii="Arial" w:hAnsi="Arial" w:cs="Arial"/>
              <w:noProof/>
              <w:sz w:val="16"/>
              <w:szCs w:val="16"/>
            </w:rPr>
            <w:t>1</w:t>
          </w:r>
          <w:r w:rsidR="002775E1" w:rsidRPr="00BD5542">
            <w:rPr>
              <w:sz w:val="16"/>
              <w:szCs w:val="16"/>
            </w:rPr>
            <w:fldChar w:fldCharType="end"/>
          </w:r>
          <w:r w:rsidRPr="00BD5542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z</w:t>
          </w:r>
          <w:r w:rsidR="002775E1" w:rsidRPr="00BD5542">
            <w:rPr>
              <w:rFonts w:ascii="Arial" w:eastAsia="Arial" w:hAnsi="Arial" w:cs="Arial"/>
              <w:sz w:val="16"/>
              <w:szCs w:val="16"/>
              <w:lang w:val="en-US" w:eastAsia="en-US"/>
            </w:rPr>
            <w:t xml:space="preserve"> </w:t>
          </w:r>
          <w:r w:rsidR="002775E1" w:rsidRPr="00BD5542">
            <w:rPr>
              <w:sz w:val="16"/>
              <w:szCs w:val="16"/>
            </w:rPr>
            <w:fldChar w:fldCharType="begin"/>
          </w:r>
          <w:r w:rsidR="002775E1" w:rsidRPr="00BD5542">
            <w:rPr>
              <w:rFonts w:ascii="Arial" w:eastAsia="Arial" w:hAnsi="Arial" w:cs="Arial"/>
              <w:sz w:val="16"/>
              <w:szCs w:val="16"/>
              <w:lang w:val="en-US" w:eastAsia="en-US"/>
            </w:rPr>
            <w:instrText xml:space="preserve"> NUMPAGES  \* MERGEFORMAT </w:instrText>
          </w:r>
          <w:r w:rsidR="002775E1" w:rsidRPr="00BD5542">
            <w:rPr>
              <w:sz w:val="16"/>
              <w:szCs w:val="16"/>
            </w:rPr>
            <w:fldChar w:fldCharType="separate"/>
          </w:r>
          <w:r w:rsidR="00C62CE4" w:rsidRPr="00C62CE4">
            <w:rPr>
              <w:rFonts w:ascii="Arial" w:hAnsi="Arial" w:cs="Arial"/>
              <w:noProof/>
              <w:sz w:val="16"/>
              <w:szCs w:val="16"/>
            </w:rPr>
            <w:t>2</w:t>
          </w:r>
          <w:r w:rsidR="002775E1" w:rsidRPr="00BD5542">
            <w:rPr>
              <w:sz w:val="16"/>
              <w:szCs w:val="16"/>
            </w:rPr>
            <w:fldChar w:fldCharType="end"/>
          </w:r>
        </w:p>
      </w:tc>
    </w:tr>
  </w:tbl>
  <w:p w14:paraId="1DC06721" w14:textId="77777777" w:rsidR="002775E1" w:rsidRPr="00BD5542" w:rsidRDefault="002775E1" w:rsidP="002775E1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1D0495" w14:textId="77777777" w:rsidR="00673CEE" w:rsidRDefault="00673CEE" w:rsidP="00A52E30">
      <w:pPr>
        <w:spacing w:after="0" w:line="240" w:lineRule="auto"/>
      </w:pPr>
      <w:r>
        <w:separator/>
      </w:r>
    </w:p>
  </w:footnote>
  <w:footnote w:type="continuationSeparator" w:id="0">
    <w:p w14:paraId="25FBA667" w14:textId="77777777" w:rsidR="00673CEE" w:rsidRDefault="00673CEE" w:rsidP="00A52E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513"/>
      <w:gridCol w:w="2835"/>
    </w:tblGrid>
    <w:tr w:rsidR="002775E1" w:rsidRPr="002775E1" w14:paraId="17F50821" w14:textId="77777777" w:rsidTr="00FB0A50">
      <w:tc>
        <w:tcPr>
          <w:tcW w:w="7513" w:type="dxa"/>
        </w:tcPr>
        <w:p w14:paraId="25863577" w14:textId="188D313B" w:rsidR="00FB0A50" w:rsidRPr="00052786" w:rsidRDefault="00052786" w:rsidP="002775E1">
          <w:pPr>
            <w:jc w:val="left"/>
            <w:rPr>
              <w:rFonts w:ascii="Arial" w:hAnsi="Arial" w:cs="Arial"/>
              <w:sz w:val="16"/>
              <w:szCs w:val="16"/>
              <w:lang w:val="pl-PL"/>
            </w:rPr>
          </w:pPr>
          <w:r w:rsidRPr="00052786">
            <w:rPr>
              <w:rFonts w:ascii="Arial" w:hAnsi="Arial" w:cs="Arial"/>
              <w:b/>
              <w:sz w:val="32"/>
              <w:lang w:val="pl-PL" w:eastAsia="ja-JP"/>
            </w:rPr>
            <w:t>Załącznik do wniosku:</w:t>
          </w:r>
          <w:r w:rsidR="002775E1" w:rsidRPr="00052786">
            <w:rPr>
              <w:rFonts w:ascii="Arial" w:hAnsi="Arial" w:cs="Arial"/>
              <w:b/>
              <w:sz w:val="32"/>
              <w:lang w:val="pl-PL" w:eastAsia="ja-JP"/>
            </w:rPr>
            <w:br/>
          </w:r>
          <w:r w:rsidRPr="00052786">
            <w:rPr>
              <w:rFonts w:ascii="Arial" w:hAnsi="Arial" w:cs="Arial"/>
              <w:b/>
              <w:lang w:val="pl-PL" w:eastAsia="ja-JP"/>
            </w:rPr>
            <w:t>Szczegóły dotyczące zakresu certyfikacji</w:t>
          </w:r>
        </w:p>
      </w:tc>
      <w:tc>
        <w:tcPr>
          <w:tcW w:w="2835" w:type="dxa"/>
        </w:tcPr>
        <w:p w14:paraId="28BDE488" w14:textId="77777777" w:rsidR="00FB0A50" w:rsidRPr="002775E1" w:rsidRDefault="00FB0A50" w:rsidP="00FB0A50">
          <w:pPr>
            <w:jc w:val="center"/>
            <w:rPr>
              <w:rFonts w:ascii="Arial" w:hAnsi="Arial" w:cs="Arial"/>
            </w:rPr>
          </w:pPr>
          <w:r w:rsidRPr="002775E1">
            <w:rPr>
              <w:noProof/>
              <w:lang w:val="pl-PL" w:eastAsia="pl-PL"/>
            </w:rPr>
            <w:drawing>
              <wp:inline distT="0" distB="0" distL="0" distR="0" wp14:anchorId="2E45A1D9" wp14:editId="405EBCBA">
                <wp:extent cx="1741805" cy="327025"/>
                <wp:effectExtent l="0" t="0" r="0" b="0"/>
                <wp:docPr id="2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UVR_L1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1805" cy="327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5AC806D" w14:textId="77777777" w:rsidR="00673CEE" w:rsidRPr="006127EE" w:rsidRDefault="00673CEE" w:rsidP="00DE1D51">
    <w:pPr>
      <w:pStyle w:val="Nagwek"/>
      <w:spacing w:before="0" w:after="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513"/>
      <w:gridCol w:w="2835"/>
    </w:tblGrid>
    <w:tr w:rsidR="002775E1" w:rsidRPr="00695A3E" w14:paraId="572AE072" w14:textId="77777777" w:rsidTr="004709F0">
      <w:trPr>
        <w:trHeight w:val="423"/>
      </w:trPr>
      <w:tc>
        <w:tcPr>
          <w:tcW w:w="7513" w:type="dxa"/>
        </w:tcPr>
        <w:p w14:paraId="280EAF1D" w14:textId="29C8A52B" w:rsidR="002775E1" w:rsidRPr="00695A3E" w:rsidRDefault="00775F49" w:rsidP="004709F0">
          <w:pPr>
            <w:spacing w:before="0" w:after="0"/>
            <w:rPr>
              <w:rFonts w:ascii="Arial" w:hAnsi="Arial" w:cs="Arial"/>
              <w:sz w:val="16"/>
              <w:szCs w:val="16"/>
              <w:lang w:val="pl-PL"/>
            </w:rPr>
          </w:pPr>
          <w:r w:rsidRPr="00695A3E">
            <w:rPr>
              <w:rFonts w:ascii="Arial" w:hAnsi="Arial" w:cs="Arial"/>
              <w:b/>
              <w:sz w:val="32"/>
              <w:lang w:val="pl-PL" w:eastAsia="ja-JP"/>
            </w:rPr>
            <w:t>Wniosek</w:t>
          </w:r>
          <w:r w:rsidR="004709F0" w:rsidRPr="00695A3E">
            <w:rPr>
              <w:rFonts w:ascii="Arial" w:hAnsi="Arial" w:cs="Arial"/>
              <w:b/>
              <w:sz w:val="32"/>
              <w:lang w:val="pl-PL" w:eastAsia="ja-JP"/>
            </w:rPr>
            <w:t xml:space="preserve"> </w:t>
          </w:r>
          <w:r w:rsidR="004709F0" w:rsidRPr="00695A3E">
            <w:rPr>
              <w:rFonts w:ascii="Arial" w:hAnsi="Arial" w:cs="Arial"/>
              <w:b/>
              <w:lang w:val="pl-PL"/>
            </w:rPr>
            <w:t>-  P</w:t>
          </w:r>
          <w:r w:rsidRPr="00695A3E">
            <w:rPr>
              <w:rFonts w:ascii="Arial" w:hAnsi="Arial" w:cs="Arial"/>
              <w:b/>
              <w:lang w:val="pl-PL"/>
            </w:rPr>
            <w:t>ED moduły systemowe</w:t>
          </w:r>
        </w:p>
      </w:tc>
      <w:tc>
        <w:tcPr>
          <w:tcW w:w="2835" w:type="dxa"/>
        </w:tcPr>
        <w:p w14:paraId="5660B5CA" w14:textId="77777777" w:rsidR="002775E1" w:rsidRPr="00695A3E" w:rsidRDefault="002775E1" w:rsidP="002775E1">
          <w:pPr>
            <w:jc w:val="center"/>
            <w:rPr>
              <w:rFonts w:ascii="Arial" w:hAnsi="Arial" w:cs="Arial"/>
            </w:rPr>
          </w:pPr>
          <w:r w:rsidRPr="00695A3E">
            <w:rPr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0DC5F371" wp14:editId="1E02C35D">
                <wp:simplePos x="0" y="0"/>
                <wp:positionH relativeFrom="column">
                  <wp:posOffset>28382</wp:posOffset>
                </wp:positionH>
                <wp:positionV relativeFrom="paragraph">
                  <wp:posOffset>24158</wp:posOffset>
                </wp:positionV>
                <wp:extent cx="1741805" cy="327025"/>
                <wp:effectExtent l="0" t="0" r="0" b="0"/>
                <wp:wrapNone/>
                <wp:docPr id="22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UVR_L1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1805" cy="327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BC79A56" w14:textId="6323850D" w:rsidR="00673CEE" w:rsidRPr="00695A3E" w:rsidRDefault="00D026E8" w:rsidP="004709F0">
    <w:pPr>
      <w:pStyle w:val="Nagwek"/>
      <w:spacing w:before="0" w:after="120"/>
      <w:jc w:val="left"/>
      <w:rPr>
        <w:rFonts w:eastAsia="MS Mincho"/>
        <w:b/>
        <w:snapToGrid/>
        <w:sz w:val="20"/>
        <w:szCs w:val="20"/>
        <w:lang w:val="pl-PL" w:eastAsia="zh-CN"/>
      </w:rPr>
    </w:pPr>
    <w:r w:rsidRPr="00695A3E">
      <w:rPr>
        <w:rFonts w:eastAsia="MS Mincho"/>
        <w:b/>
        <w:snapToGrid/>
        <w:sz w:val="20"/>
        <w:szCs w:val="20"/>
        <w:lang w:val="pl-PL" w:eastAsia="zh-CN"/>
      </w:rPr>
      <w:t>Dane do przygotowania ofer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47FA"/>
    <w:multiLevelType w:val="hybridMultilevel"/>
    <w:tmpl w:val="0ABE55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548E7"/>
    <w:multiLevelType w:val="hybridMultilevel"/>
    <w:tmpl w:val="B628ACBA"/>
    <w:lvl w:ilvl="0" w:tplc="B3BA5EC8">
      <w:start w:val="5"/>
      <w:numFmt w:val="bullet"/>
      <w:lvlText w:val="-"/>
      <w:lvlJc w:val="left"/>
      <w:pPr>
        <w:ind w:left="5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2" w15:restartNumberingAfterBreak="0">
    <w:nsid w:val="09FD5D49"/>
    <w:multiLevelType w:val="hybridMultilevel"/>
    <w:tmpl w:val="51D6FC28"/>
    <w:lvl w:ilvl="0" w:tplc="72D4892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sz w:val="16"/>
        <w:szCs w:val="16"/>
      </w:rPr>
    </w:lvl>
    <w:lvl w:ilvl="1" w:tplc="04070003">
      <w:start w:val="1"/>
      <w:numFmt w:val="bullet"/>
      <w:pStyle w:val="Nagwek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E807A1B"/>
    <w:multiLevelType w:val="hybridMultilevel"/>
    <w:tmpl w:val="6388F6F0"/>
    <w:lvl w:ilvl="0" w:tplc="86B44E3A">
      <w:start w:val="1"/>
      <w:numFmt w:val="bullet"/>
      <w:pStyle w:val="Gliederunspunkte"/>
      <w:lvlText w:val=""/>
      <w:lvlJc w:val="left"/>
      <w:pPr>
        <w:tabs>
          <w:tab w:val="num" w:pos="1069"/>
        </w:tabs>
        <w:ind w:left="851" w:hanging="142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81A7E"/>
    <w:multiLevelType w:val="multilevel"/>
    <w:tmpl w:val="8624ADC8"/>
    <w:lvl w:ilvl="0">
      <w:start w:val="1"/>
      <w:numFmt w:val="decimal"/>
      <w:pStyle w:val="Nagwek1"/>
      <w:lvlText w:val="%1"/>
      <w:lvlJc w:val="left"/>
      <w:pPr>
        <w:tabs>
          <w:tab w:val="num" w:pos="360"/>
        </w:tabs>
        <w:ind w:left="284" w:hanging="284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414E1582"/>
    <w:multiLevelType w:val="hybridMultilevel"/>
    <w:tmpl w:val="95848DE8"/>
    <w:lvl w:ilvl="0" w:tplc="76B8E746">
      <w:start w:val="1"/>
      <w:numFmt w:val="decimal"/>
      <w:pStyle w:val="Checkliste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2334EA"/>
    <w:multiLevelType w:val="hybridMultilevel"/>
    <w:tmpl w:val="502AD462"/>
    <w:lvl w:ilvl="0" w:tplc="C2B89084">
      <w:start w:val="1"/>
      <w:numFmt w:val="bullet"/>
      <w:lvlText w:val="-"/>
      <w:lvlJc w:val="left"/>
      <w:pPr>
        <w:tabs>
          <w:tab w:val="num" w:pos="360"/>
        </w:tabs>
        <w:ind w:left="284" w:hanging="284"/>
      </w:pPr>
      <w:rPr>
        <w:rFonts w:hint="default"/>
        <w:sz w:val="16"/>
        <w:szCs w:val="16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pStyle w:val="Nagwek3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4D580084"/>
    <w:multiLevelType w:val="singleLevel"/>
    <w:tmpl w:val="47CA69B8"/>
    <w:lvl w:ilvl="0">
      <w:start w:val="1"/>
      <w:numFmt w:val="bullet"/>
      <w:pStyle w:val="Aufzhlung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41830646">
    <w:abstractNumId w:val="4"/>
  </w:num>
  <w:num w:numId="2" w16cid:durableId="851337344">
    <w:abstractNumId w:val="2"/>
  </w:num>
  <w:num w:numId="3" w16cid:durableId="1651444491">
    <w:abstractNumId w:val="6"/>
  </w:num>
  <w:num w:numId="4" w16cid:durableId="1697538858">
    <w:abstractNumId w:val="5"/>
  </w:num>
  <w:num w:numId="5" w16cid:durableId="200242428">
    <w:abstractNumId w:val="0"/>
  </w:num>
  <w:num w:numId="6" w16cid:durableId="1939169959">
    <w:abstractNumId w:val="3"/>
  </w:num>
  <w:num w:numId="7" w16cid:durableId="2107774361">
    <w:abstractNumId w:val="7"/>
  </w:num>
  <w:num w:numId="8" w16cid:durableId="120698489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ocumentProtection w:edit="forms" w:enforcement="0"/>
  <w:defaultTabStop w:val="720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bMwszC1sLQwMDVX0lEKTi0uzszPAykwqQUAJkxMrywAAAA="/>
    <w:docVar w:name="SAP_FORMS_CREATE_USER" w:val="SAP WebAS"/>
    <w:docVar w:name="SAP_FORMS_STATE" w:val="Changed"/>
  </w:docVars>
  <w:rsids>
    <w:rsidRoot w:val="00764B12"/>
    <w:rsid w:val="00031B5B"/>
    <w:rsid w:val="0003618B"/>
    <w:rsid w:val="00047CE6"/>
    <w:rsid w:val="00050CB7"/>
    <w:rsid w:val="00052786"/>
    <w:rsid w:val="00052F32"/>
    <w:rsid w:val="00056191"/>
    <w:rsid w:val="00062C25"/>
    <w:rsid w:val="00075971"/>
    <w:rsid w:val="00082DFF"/>
    <w:rsid w:val="0008534E"/>
    <w:rsid w:val="00085669"/>
    <w:rsid w:val="00096569"/>
    <w:rsid w:val="000A6791"/>
    <w:rsid w:val="000B1226"/>
    <w:rsid w:val="000B19A3"/>
    <w:rsid w:val="000B2D78"/>
    <w:rsid w:val="000B73A3"/>
    <w:rsid w:val="000C1A38"/>
    <w:rsid w:val="000C36B4"/>
    <w:rsid w:val="000D1802"/>
    <w:rsid w:val="000D28DE"/>
    <w:rsid w:val="00102C42"/>
    <w:rsid w:val="00104338"/>
    <w:rsid w:val="001061DC"/>
    <w:rsid w:val="00125EF2"/>
    <w:rsid w:val="001271B8"/>
    <w:rsid w:val="00141AD9"/>
    <w:rsid w:val="0014221B"/>
    <w:rsid w:val="00152E94"/>
    <w:rsid w:val="001635D6"/>
    <w:rsid w:val="00171E5A"/>
    <w:rsid w:val="001768AA"/>
    <w:rsid w:val="001862CF"/>
    <w:rsid w:val="001A7655"/>
    <w:rsid w:val="001B632A"/>
    <w:rsid w:val="001D1A05"/>
    <w:rsid w:val="001D7F13"/>
    <w:rsid w:val="0021260C"/>
    <w:rsid w:val="002213AE"/>
    <w:rsid w:val="0022246C"/>
    <w:rsid w:val="00226E1D"/>
    <w:rsid w:val="0022715B"/>
    <w:rsid w:val="002326C8"/>
    <w:rsid w:val="00242491"/>
    <w:rsid w:val="002426CA"/>
    <w:rsid w:val="002452DD"/>
    <w:rsid w:val="0026709A"/>
    <w:rsid w:val="00270028"/>
    <w:rsid w:val="002716F6"/>
    <w:rsid w:val="0027274A"/>
    <w:rsid w:val="00273A5B"/>
    <w:rsid w:val="002775E1"/>
    <w:rsid w:val="00283053"/>
    <w:rsid w:val="00283179"/>
    <w:rsid w:val="0028617C"/>
    <w:rsid w:val="00286F34"/>
    <w:rsid w:val="00291379"/>
    <w:rsid w:val="00292D78"/>
    <w:rsid w:val="00294C4E"/>
    <w:rsid w:val="002A1AF8"/>
    <w:rsid w:val="002B6DC6"/>
    <w:rsid w:val="002B7A6F"/>
    <w:rsid w:val="002D077C"/>
    <w:rsid w:val="002D407E"/>
    <w:rsid w:val="002D551A"/>
    <w:rsid w:val="002D56BB"/>
    <w:rsid w:val="002D61FD"/>
    <w:rsid w:val="002E539E"/>
    <w:rsid w:val="002E555B"/>
    <w:rsid w:val="002F6867"/>
    <w:rsid w:val="00316F0A"/>
    <w:rsid w:val="00327B43"/>
    <w:rsid w:val="00336CCB"/>
    <w:rsid w:val="003402CA"/>
    <w:rsid w:val="00346B73"/>
    <w:rsid w:val="00366BA6"/>
    <w:rsid w:val="00371142"/>
    <w:rsid w:val="003769A4"/>
    <w:rsid w:val="003846F4"/>
    <w:rsid w:val="00385EF9"/>
    <w:rsid w:val="003A5850"/>
    <w:rsid w:val="003A7112"/>
    <w:rsid w:val="003B078D"/>
    <w:rsid w:val="003C07BA"/>
    <w:rsid w:val="003D0F3E"/>
    <w:rsid w:val="003D3600"/>
    <w:rsid w:val="003D42A0"/>
    <w:rsid w:val="003E5E02"/>
    <w:rsid w:val="00413A35"/>
    <w:rsid w:val="004141B4"/>
    <w:rsid w:val="004142C2"/>
    <w:rsid w:val="00417022"/>
    <w:rsid w:val="00425710"/>
    <w:rsid w:val="00436A95"/>
    <w:rsid w:val="00462090"/>
    <w:rsid w:val="004709F0"/>
    <w:rsid w:val="00475A25"/>
    <w:rsid w:val="00475F54"/>
    <w:rsid w:val="004773F7"/>
    <w:rsid w:val="00491752"/>
    <w:rsid w:val="004B435E"/>
    <w:rsid w:val="004B6696"/>
    <w:rsid w:val="004B77A2"/>
    <w:rsid w:val="004C2862"/>
    <w:rsid w:val="004C37FB"/>
    <w:rsid w:val="004D3C30"/>
    <w:rsid w:val="004E0230"/>
    <w:rsid w:val="004E03D8"/>
    <w:rsid w:val="004E1335"/>
    <w:rsid w:val="004E4F9D"/>
    <w:rsid w:val="00502E20"/>
    <w:rsid w:val="00510142"/>
    <w:rsid w:val="0051280F"/>
    <w:rsid w:val="00515C36"/>
    <w:rsid w:val="00522C0E"/>
    <w:rsid w:val="00524412"/>
    <w:rsid w:val="00527FA5"/>
    <w:rsid w:val="005318A4"/>
    <w:rsid w:val="00542C11"/>
    <w:rsid w:val="00553353"/>
    <w:rsid w:val="00560F7D"/>
    <w:rsid w:val="00572122"/>
    <w:rsid w:val="005863BE"/>
    <w:rsid w:val="00587838"/>
    <w:rsid w:val="00591C74"/>
    <w:rsid w:val="005A1287"/>
    <w:rsid w:val="005A38F0"/>
    <w:rsid w:val="005A79FD"/>
    <w:rsid w:val="005B1A5E"/>
    <w:rsid w:val="005B3776"/>
    <w:rsid w:val="005C517F"/>
    <w:rsid w:val="005D715E"/>
    <w:rsid w:val="005E4D22"/>
    <w:rsid w:val="005F377E"/>
    <w:rsid w:val="005F3E9B"/>
    <w:rsid w:val="00611201"/>
    <w:rsid w:val="00611635"/>
    <w:rsid w:val="006127EE"/>
    <w:rsid w:val="00614720"/>
    <w:rsid w:val="00622206"/>
    <w:rsid w:val="0063295C"/>
    <w:rsid w:val="00642D84"/>
    <w:rsid w:val="006674E1"/>
    <w:rsid w:val="00673CEE"/>
    <w:rsid w:val="00695A3E"/>
    <w:rsid w:val="006A42F4"/>
    <w:rsid w:val="006B09FD"/>
    <w:rsid w:val="006B389F"/>
    <w:rsid w:val="006B5571"/>
    <w:rsid w:val="006B71BA"/>
    <w:rsid w:val="006C4070"/>
    <w:rsid w:val="006C5EF5"/>
    <w:rsid w:val="006D054F"/>
    <w:rsid w:val="006D0C2B"/>
    <w:rsid w:val="006D7403"/>
    <w:rsid w:val="006E5263"/>
    <w:rsid w:val="006E744E"/>
    <w:rsid w:val="006F682F"/>
    <w:rsid w:val="00701900"/>
    <w:rsid w:val="0071422A"/>
    <w:rsid w:val="00732541"/>
    <w:rsid w:val="007449A3"/>
    <w:rsid w:val="00750AD8"/>
    <w:rsid w:val="007520F6"/>
    <w:rsid w:val="00764B12"/>
    <w:rsid w:val="00774B4E"/>
    <w:rsid w:val="00775F49"/>
    <w:rsid w:val="00776FE6"/>
    <w:rsid w:val="0078001E"/>
    <w:rsid w:val="007801A3"/>
    <w:rsid w:val="00781D83"/>
    <w:rsid w:val="00785413"/>
    <w:rsid w:val="00796C8E"/>
    <w:rsid w:val="007B3CF9"/>
    <w:rsid w:val="007C09E8"/>
    <w:rsid w:val="007D1CC6"/>
    <w:rsid w:val="007D3B16"/>
    <w:rsid w:val="007D65BA"/>
    <w:rsid w:val="007E3360"/>
    <w:rsid w:val="007F3CA4"/>
    <w:rsid w:val="007F57E8"/>
    <w:rsid w:val="007F769E"/>
    <w:rsid w:val="008011E6"/>
    <w:rsid w:val="00802684"/>
    <w:rsid w:val="008030B9"/>
    <w:rsid w:val="00806223"/>
    <w:rsid w:val="00821880"/>
    <w:rsid w:val="0082433F"/>
    <w:rsid w:val="0084263D"/>
    <w:rsid w:val="008438B5"/>
    <w:rsid w:val="00853C31"/>
    <w:rsid w:val="008754E4"/>
    <w:rsid w:val="008822C8"/>
    <w:rsid w:val="00886FF3"/>
    <w:rsid w:val="00893490"/>
    <w:rsid w:val="008945BA"/>
    <w:rsid w:val="008A71A3"/>
    <w:rsid w:val="008B67B0"/>
    <w:rsid w:val="008C06BC"/>
    <w:rsid w:val="008C0FB3"/>
    <w:rsid w:val="008D4454"/>
    <w:rsid w:val="008D6B3B"/>
    <w:rsid w:val="008D6B6C"/>
    <w:rsid w:val="008D6EB3"/>
    <w:rsid w:val="008D7A0A"/>
    <w:rsid w:val="008E2079"/>
    <w:rsid w:val="008E28A1"/>
    <w:rsid w:val="008F1D57"/>
    <w:rsid w:val="008F210A"/>
    <w:rsid w:val="008F4D1B"/>
    <w:rsid w:val="00901BF0"/>
    <w:rsid w:val="00916084"/>
    <w:rsid w:val="00921869"/>
    <w:rsid w:val="009222F1"/>
    <w:rsid w:val="0092494B"/>
    <w:rsid w:val="00930BF2"/>
    <w:rsid w:val="009322A7"/>
    <w:rsid w:val="00934B77"/>
    <w:rsid w:val="00944DFD"/>
    <w:rsid w:val="00945AC8"/>
    <w:rsid w:val="009603D4"/>
    <w:rsid w:val="00963D38"/>
    <w:rsid w:val="009647E5"/>
    <w:rsid w:val="00970EAC"/>
    <w:rsid w:val="009827C2"/>
    <w:rsid w:val="00995768"/>
    <w:rsid w:val="009A1D4A"/>
    <w:rsid w:val="009A3312"/>
    <w:rsid w:val="009A7CEE"/>
    <w:rsid w:val="009C0BE4"/>
    <w:rsid w:val="009C42E5"/>
    <w:rsid w:val="009C4568"/>
    <w:rsid w:val="009D6259"/>
    <w:rsid w:val="009E40E9"/>
    <w:rsid w:val="009F4843"/>
    <w:rsid w:val="00A03431"/>
    <w:rsid w:val="00A11B9D"/>
    <w:rsid w:val="00A164C4"/>
    <w:rsid w:val="00A17CDB"/>
    <w:rsid w:val="00A17DE6"/>
    <w:rsid w:val="00A23548"/>
    <w:rsid w:val="00A26337"/>
    <w:rsid w:val="00A26613"/>
    <w:rsid w:val="00A26BA7"/>
    <w:rsid w:val="00A35019"/>
    <w:rsid w:val="00A470F4"/>
    <w:rsid w:val="00A47A47"/>
    <w:rsid w:val="00A52E30"/>
    <w:rsid w:val="00A635CB"/>
    <w:rsid w:val="00A65275"/>
    <w:rsid w:val="00A71DC2"/>
    <w:rsid w:val="00A750BD"/>
    <w:rsid w:val="00A82326"/>
    <w:rsid w:val="00A85308"/>
    <w:rsid w:val="00AA7959"/>
    <w:rsid w:val="00AD1A28"/>
    <w:rsid w:val="00AD1AA0"/>
    <w:rsid w:val="00AE275C"/>
    <w:rsid w:val="00AE32B7"/>
    <w:rsid w:val="00AF2100"/>
    <w:rsid w:val="00B06E9D"/>
    <w:rsid w:val="00B2041C"/>
    <w:rsid w:val="00B23D46"/>
    <w:rsid w:val="00B32937"/>
    <w:rsid w:val="00B35926"/>
    <w:rsid w:val="00B40322"/>
    <w:rsid w:val="00B403AD"/>
    <w:rsid w:val="00B43A9E"/>
    <w:rsid w:val="00B6576F"/>
    <w:rsid w:val="00B66808"/>
    <w:rsid w:val="00B67075"/>
    <w:rsid w:val="00B73100"/>
    <w:rsid w:val="00B74C10"/>
    <w:rsid w:val="00B81977"/>
    <w:rsid w:val="00B85E98"/>
    <w:rsid w:val="00B86431"/>
    <w:rsid w:val="00B87FD6"/>
    <w:rsid w:val="00B940BB"/>
    <w:rsid w:val="00B95399"/>
    <w:rsid w:val="00BA0ED7"/>
    <w:rsid w:val="00BA5B06"/>
    <w:rsid w:val="00BC04B5"/>
    <w:rsid w:val="00BC4532"/>
    <w:rsid w:val="00BC77D4"/>
    <w:rsid w:val="00BD06B4"/>
    <w:rsid w:val="00BD388D"/>
    <w:rsid w:val="00BD5542"/>
    <w:rsid w:val="00BE2710"/>
    <w:rsid w:val="00BE2DBC"/>
    <w:rsid w:val="00BF0A6A"/>
    <w:rsid w:val="00C07628"/>
    <w:rsid w:val="00C14836"/>
    <w:rsid w:val="00C27314"/>
    <w:rsid w:val="00C3653D"/>
    <w:rsid w:val="00C45CBB"/>
    <w:rsid w:val="00C62CE4"/>
    <w:rsid w:val="00C8190E"/>
    <w:rsid w:val="00C8432A"/>
    <w:rsid w:val="00CA4DE6"/>
    <w:rsid w:val="00CC0049"/>
    <w:rsid w:val="00CC5465"/>
    <w:rsid w:val="00CD61EA"/>
    <w:rsid w:val="00CD6D49"/>
    <w:rsid w:val="00CE2578"/>
    <w:rsid w:val="00CE5CEE"/>
    <w:rsid w:val="00CE67E1"/>
    <w:rsid w:val="00CF2C87"/>
    <w:rsid w:val="00CF34AA"/>
    <w:rsid w:val="00CF69C2"/>
    <w:rsid w:val="00D0052D"/>
    <w:rsid w:val="00D026E8"/>
    <w:rsid w:val="00D1456A"/>
    <w:rsid w:val="00D173F2"/>
    <w:rsid w:val="00D21258"/>
    <w:rsid w:val="00D359BE"/>
    <w:rsid w:val="00D36426"/>
    <w:rsid w:val="00D42953"/>
    <w:rsid w:val="00D5318F"/>
    <w:rsid w:val="00D6188D"/>
    <w:rsid w:val="00D61EAA"/>
    <w:rsid w:val="00D6459B"/>
    <w:rsid w:val="00D726DF"/>
    <w:rsid w:val="00D8055F"/>
    <w:rsid w:val="00D81C0C"/>
    <w:rsid w:val="00D81D54"/>
    <w:rsid w:val="00D90125"/>
    <w:rsid w:val="00D9436C"/>
    <w:rsid w:val="00DB2797"/>
    <w:rsid w:val="00DB4040"/>
    <w:rsid w:val="00DC0C44"/>
    <w:rsid w:val="00DC2C9A"/>
    <w:rsid w:val="00DC412C"/>
    <w:rsid w:val="00DD0416"/>
    <w:rsid w:val="00DD3751"/>
    <w:rsid w:val="00DD3BF7"/>
    <w:rsid w:val="00DD668D"/>
    <w:rsid w:val="00DD6DF4"/>
    <w:rsid w:val="00DE1D51"/>
    <w:rsid w:val="00DE3D18"/>
    <w:rsid w:val="00DE7ABF"/>
    <w:rsid w:val="00DE7E9C"/>
    <w:rsid w:val="00E0168E"/>
    <w:rsid w:val="00E070E5"/>
    <w:rsid w:val="00E10C92"/>
    <w:rsid w:val="00E12237"/>
    <w:rsid w:val="00E142A2"/>
    <w:rsid w:val="00E1518F"/>
    <w:rsid w:val="00E22CEE"/>
    <w:rsid w:val="00E23A47"/>
    <w:rsid w:val="00E26157"/>
    <w:rsid w:val="00E36E89"/>
    <w:rsid w:val="00E3704D"/>
    <w:rsid w:val="00E55F54"/>
    <w:rsid w:val="00E61E73"/>
    <w:rsid w:val="00E622D8"/>
    <w:rsid w:val="00E65F89"/>
    <w:rsid w:val="00E72849"/>
    <w:rsid w:val="00E831C8"/>
    <w:rsid w:val="00E87905"/>
    <w:rsid w:val="00E9537C"/>
    <w:rsid w:val="00EA2DB9"/>
    <w:rsid w:val="00EB062C"/>
    <w:rsid w:val="00EB2738"/>
    <w:rsid w:val="00EC19A2"/>
    <w:rsid w:val="00EC41AA"/>
    <w:rsid w:val="00EC5CDE"/>
    <w:rsid w:val="00ED24F8"/>
    <w:rsid w:val="00ED539B"/>
    <w:rsid w:val="00EE0114"/>
    <w:rsid w:val="00EE70FA"/>
    <w:rsid w:val="00F07B9D"/>
    <w:rsid w:val="00F13948"/>
    <w:rsid w:val="00F17750"/>
    <w:rsid w:val="00F204BE"/>
    <w:rsid w:val="00F260C9"/>
    <w:rsid w:val="00F27CBB"/>
    <w:rsid w:val="00F30725"/>
    <w:rsid w:val="00F336DB"/>
    <w:rsid w:val="00F33F2C"/>
    <w:rsid w:val="00F42FF4"/>
    <w:rsid w:val="00F54B1E"/>
    <w:rsid w:val="00F66D06"/>
    <w:rsid w:val="00F811BE"/>
    <w:rsid w:val="00F90D94"/>
    <w:rsid w:val="00F93655"/>
    <w:rsid w:val="00FB0A50"/>
    <w:rsid w:val="00FB24A8"/>
    <w:rsid w:val="00FB6317"/>
    <w:rsid w:val="00FD5971"/>
    <w:rsid w:val="00FE4C2E"/>
    <w:rsid w:val="00FE5DD8"/>
    <w:rsid w:val="00FF193E"/>
    <w:rsid w:val="00FF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680ACEAD"/>
  <w15:docId w15:val="{C6E3259A-2CC5-4FCC-8AD1-11AE3287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4338"/>
  </w:style>
  <w:style w:type="paragraph" w:styleId="Nagwek1">
    <w:name w:val="heading 1"/>
    <w:aliases w:val="CaptionXL"/>
    <w:basedOn w:val="Normalny"/>
    <w:next w:val="Normalny"/>
    <w:link w:val="Nagwek1Znak"/>
    <w:qFormat/>
    <w:rsid w:val="00A52E30"/>
    <w:pPr>
      <w:keepNext/>
      <w:keepLines/>
      <w:numPr>
        <w:numId w:val="1"/>
      </w:numPr>
      <w:tabs>
        <w:tab w:val="left" w:pos="284"/>
        <w:tab w:val="left" w:pos="567"/>
      </w:tabs>
      <w:spacing w:before="240" w:after="120" w:line="240" w:lineRule="auto"/>
      <w:jc w:val="both"/>
      <w:outlineLvl w:val="0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2">
    <w:name w:val="heading 2"/>
    <w:aliases w:val="CaptionL"/>
    <w:basedOn w:val="Normalny"/>
    <w:next w:val="Normalny"/>
    <w:link w:val="Nagwek2Znak"/>
    <w:qFormat/>
    <w:rsid w:val="00A52E30"/>
    <w:pPr>
      <w:keepNext/>
      <w:keepLines/>
      <w:numPr>
        <w:ilvl w:val="1"/>
        <w:numId w:val="2"/>
      </w:numPr>
      <w:spacing w:before="360" w:after="120" w:line="240" w:lineRule="auto"/>
      <w:jc w:val="both"/>
      <w:outlineLvl w:val="1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3">
    <w:name w:val="heading 3"/>
    <w:aliases w:val="CaptionM"/>
    <w:basedOn w:val="Normalny"/>
    <w:next w:val="Normalny"/>
    <w:link w:val="Nagwek3Znak"/>
    <w:qFormat/>
    <w:rsid w:val="00A52E30"/>
    <w:pPr>
      <w:keepNext/>
      <w:numPr>
        <w:ilvl w:val="2"/>
        <w:numId w:val="3"/>
      </w:numPr>
      <w:spacing w:before="360" w:after="40" w:line="240" w:lineRule="auto"/>
      <w:jc w:val="both"/>
      <w:outlineLvl w:val="2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styleId="Nagwek4">
    <w:name w:val="heading 4"/>
    <w:aliases w:val="CaptionS"/>
    <w:basedOn w:val="Normalny"/>
    <w:next w:val="Normalny"/>
    <w:link w:val="Nagwek4Znak"/>
    <w:qFormat/>
    <w:rsid w:val="00A52E30"/>
    <w:pPr>
      <w:keepNext/>
      <w:tabs>
        <w:tab w:val="left" w:pos="1134"/>
      </w:tabs>
      <w:spacing w:before="40" w:after="40" w:line="240" w:lineRule="auto"/>
      <w:jc w:val="both"/>
      <w:outlineLvl w:val="3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Nagwek5">
    <w:name w:val="heading 5"/>
    <w:basedOn w:val="Normalny"/>
    <w:next w:val="Normalny"/>
    <w:link w:val="Nagwek5Znak"/>
    <w:qFormat/>
    <w:rsid w:val="00A52E30"/>
    <w:pPr>
      <w:keepNext/>
      <w:tabs>
        <w:tab w:val="left" w:pos="1843"/>
      </w:tabs>
      <w:spacing w:before="120" w:after="120" w:line="240" w:lineRule="auto"/>
      <w:ind w:left="58" w:right="58"/>
      <w:jc w:val="both"/>
      <w:outlineLvl w:val="4"/>
    </w:pPr>
    <w:rPr>
      <w:rFonts w:eastAsia="Times New Roman" w:cs="Times New Roman"/>
      <w:b/>
      <w:bCs/>
      <w:snapToGrid w:val="0"/>
      <w:color w:val="FF0000"/>
      <w:sz w:val="24"/>
      <w:szCs w:val="24"/>
      <w:lang w:val="de-DE" w:eastAsia="de-DE"/>
    </w:rPr>
  </w:style>
  <w:style w:type="paragraph" w:styleId="Nagwek6">
    <w:name w:val="heading 6"/>
    <w:basedOn w:val="Normalny"/>
    <w:next w:val="Normalny"/>
    <w:link w:val="Nagwek6Znak"/>
    <w:qFormat/>
    <w:rsid w:val="00A52E30"/>
    <w:pPr>
      <w:keepNext/>
      <w:tabs>
        <w:tab w:val="left" w:pos="3100"/>
      </w:tabs>
      <w:spacing w:before="100" w:beforeAutospacing="1" w:after="100" w:afterAutospacing="1" w:line="240" w:lineRule="auto"/>
      <w:ind w:left="57" w:right="57"/>
      <w:jc w:val="center"/>
      <w:outlineLvl w:val="5"/>
    </w:pPr>
    <w:rPr>
      <w:rFonts w:eastAsia="Times New Roman" w:cs="Times New Roman"/>
      <w:b/>
      <w:bCs/>
      <w:snapToGrid w:val="0"/>
      <w:sz w:val="24"/>
      <w:szCs w:val="24"/>
      <w:lang w:val="de-DE" w:eastAsia="de-DE"/>
    </w:rPr>
  </w:style>
  <w:style w:type="paragraph" w:styleId="Nagwek7">
    <w:name w:val="heading 7"/>
    <w:basedOn w:val="Normalny"/>
    <w:next w:val="Normalny"/>
    <w:link w:val="Nagwek7Znak"/>
    <w:qFormat/>
    <w:rsid w:val="00A52E30"/>
    <w:pPr>
      <w:keepNext/>
      <w:tabs>
        <w:tab w:val="left" w:pos="2269"/>
      </w:tabs>
      <w:spacing w:before="60" w:after="40" w:line="240" w:lineRule="auto"/>
      <w:ind w:left="113" w:right="113"/>
      <w:jc w:val="both"/>
      <w:outlineLvl w:val="6"/>
    </w:pPr>
    <w:rPr>
      <w:rFonts w:eastAsia="MS Gothic" w:cs="Times New Roman"/>
      <w:i/>
      <w:iCs/>
      <w:snapToGrid w:val="0"/>
      <w:color w:val="000000"/>
      <w:sz w:val="16"/>
      <w:szCs w:val="16"/>
      <w:lang w:val="de-DE" w:eastAsia="de-DE"/>
    </w:rPr>
  </w:style>
  <w:style w:type="paragraph" w:styleId="Nagwek8">
    <w:name w:val="heading 8"/>
    <w:basedOn w:val="Normalny"/>
    <w:next w:val="Normalny"/>
    <w:link w:val="Nagwek8Znak"/>
    <w:qFormat/>
    <w:rsid w:val="00A52E30"/>
    <w:pPr>
      <w:keepNext/>
      <w:tabs>
        <w:tab w:val="left" w:pos="1843"/>
      </w:tabs>
      <w:spacing w:before="60" w:after="60" w:line="240" w:lineRule="auto"/>
      <w:jc w:val="center"/>
      <w:outlineLvl w:val="7"/>
    </w:pPr>
    <w:rPr>
      <w:rFonts w:eastAsia="Times New Roman"/>
      <w:b/>
      <w:bCs/>
      <w:snapToGrid w:val="0"/>
      <w:color w:val="000000"/>
      <w:sz w:val="16"/>
      <w:szCs w:val="16"/>
      <w:lang w:val="de-DE" w:eastAsia="de-DE"/>
    </w:rPr>
  </w:style>
  <w:style w:type="paragraph" w:styleId="Nagwek9">
    <w:name w:val="heading 9"/>
    <w:basedOn w:val="Normalny"/>
    <w:next w:val="Normalny"/>
    <w:link w:val="Nagwek9Znak"/>
    <w:qFormat/>
    <w:rsid w:val="00A52E30"/>
    <w:pPr>
      <w:keepNext/>
      <w:tabs>
        <w:tab w:val="left" w:pos="709"/>
      </w:tabs>
      <w:spacing w:before="40" w:after="40" w:line="240" w:lineRule="auto"/>
      <w:ind w:left="113" w:right="113"/>
      <w:jc w:val="both"/>
      <w:outlineLvl w:val="8"/>
    </w:pPr>
    <w:rPr>
      <w:rFonts w:eastAsia="MS Gothic" w:cs="Times New Roman"/>
      <w:snapToGrid w:val="0"/>
      <w:sz w:val="18"/>
      <w:szCs w:val="18"/>
      <w:u w:val="single"/>
      <w:lang w:val="de-DE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12237"/>
    <w:rPr>
      <w:color w:val="808080"/>
    </w:rPr>
  </w:style>
  <w:style w:type="paragraph" w:styleId="Tekstdymka">
    <w:name w:val="Balloon Text"/>
    <w:basedOn w:val="Normalny"/>
    <w:link w:val="TekstdymkaZnak"/>
    <w:unhideWhenUsed/>
    <w:rsid w:val="00E12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E1223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aliases w:val="CaptionXL Znak"/>
    <w:basedOn w:val="Domylnaczcionkaakapitu"/>
    <w:link w:val="Nagwek1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2Znak">
    <w:name w:val="Nagłówek 2 Znak"/>
    <w:aliases w:val="CaptionL Znak"/>
    <w:basedOn w:val="Domylnaczcionkaakapitu"/>
    <w:link w:val="Nagwek2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3Znak">
    <w:name w:val="Nagłówek 3 Znak"/>
    <w:aliases w:val="CaptionM Znak"/>
    <w:basedOn w:val="Domylnaczcionkaakapitu"/>
    <w:link w:val="Nagwek3"/>
    <w:rsid w:val="00A52E30"/>
    <w:rPr>
      <w:rFonts w:eastAsia="Times New Roman"/>
      <w:b/>
      <w:bCs/>
      <w:snapToGrid w:val="0"/>
      <w:sz w:val="20"/>
      <w:szCs w:val="20"/>
      <w:lang w:val="de-DE" w:eastAsia="de-DE"/>
    </w:rPr>
  </w:style>
  <w:style w:type="character" w:customStyle="1" w:styleId="Nagwek4Znak">
    <w:name w:val="Nagłówek 4 Znak"/>
    <w:aliases w:val="CaptionS Znak"/>
    <w:basedOn w:val="Domylnaczcionkaakapitu"/>
    <w:link w:val="Nagwek4"/>
    <w:rsid w:val="00A52E30"/>
    <w:rPr>
      <w:rFonts w:eastAsia="Times New Roman"/>
      <w:b/>
      <w:bCs/>
      <w:snapToGrid w:val="0"/>
      <w:sz w:val="24"/>
      <w:szCs w:val="24"/>
      <w:lang w:val="de-DE" w:eastAsia="de-DE"/>
    </w:rPr>
  </w:style>
  <w:style w:type="character" w:customStyle="1" w:styleId="Nagwek5Znak">
    <w:name w:val="Nagłówek 5 Znak"/>
    <w:basedOn w:val="Domylnaczcionkaakapitu"/>
    <w:link w:val="Nagwek5"/>
    <w:rsid w:val="00A52E30"/>
    <w:rPr>
      <w:rFonts w:eastAsia="Times New Roman" w:cs="Times New Roman"/>
      <w:b/>
      <w:bCs/>
      <w:snapToGrid w:val="0"/>
      <w:color w:val="FF0000"/>
      <w:sz w:val="24"/>
      <w:szCs w:val="24"/>
      <w:lang w:val="de-DE" w:eastAsia="de-DE"/>
    </w:rPr>
  </w:style>
  <w:style w:type="character" w:customStyle="1" w:styleId="Nagwek6Znak">
    <w:name w:val="Nagłówek 6 Znak"/>
    <w:basedOn w:val="Domylnaczcionkaakapitu"/>
    <w:link w:val="Nagwek6"/>
    <w:rsid w:val="00A52E30"/>
    <w:rPr>
      <w:rFonts w:eastAsia="Times New Roman" w:cs="Times New Roman"/>
      <w:b/>
      <w:bCs/>
      <w:snapToGrid w:val="0"/>
      <w:sz w:val="24"/>
      <w:szCs w:val="24"/>
      <w:lang w:val="de-DE" w:eastAsia="de-DE"/>
    </w:rPr>
  </w:style>
  <w:style w:type="character" w:customStyle="1" w:styleId="Nagwek7Znak">
    <w:name w:val="Nagłówek 7 Znak"/>
    <w:basedOn w:val="Domylnaczcionkaakapitu"/>
    <w:link w:val="Nagwek7"/>
    <w:rsid w:val="00A52E30"/>
    <w:rPr>
      <w:rFonts w:eastAsia="MS Gothic" w:cs="Times New Roman"/>
      <w:i/>
      <w:iCs/>
      <w:snapToGrid w:val="0"/>
      <w:color w:val="000000"/>
      <w:sz w:val="16"/>
      <w:szCs w:val="16"/>
      <w:lang w:val="de-DE" w:eastAsia="de-DE"/>
    </w:rPr>
  </w:style>
  <w:style w:type="character" w:customStyle="1" w:styleId="Nagwek8Znak">
    <w:name w:val="Nagłówek 8 Znak"/>
    <w:basedOn w:val="Domylnaczcionkaakapitu"/>
    <w:link w:val="Nagwek8"/>
    <w:rsid w:val="00A52E30"/>
    <w:rPr>
      <w:rFonts w:eastAsia="Times New Roman"/>
      <w:b/>
      <w:bCs/>
      <w:snapToGrid w:val="0"/>
      <w:color w:val="000000"/>
      <w:sz w:val="16"/>
      <w:szCs w:val="16"/>
      <w:lang w:val="de-DE" w:eastAsia="de-DE"/>
    </w:rPr>
  </w:style>
  <w:style w:type="character" w:customStyle="1" w:styleId="Nagwek9Znak">
    <w:name w:val="Nagłówek 9 Znak"/>
    <w:basedOn w:val="Domylnaczcionkaakapitu"/>
    <w:link w:val="Nagwek9"/>
    <w:rsid w:val="00A52E30"/>
    <w:rPr>
      <w:rFonts w:eastAsia="MS Gothic" w:cs="Times New Roman"/>
      <w:snapToGrid w:val="0"/>
      <w:sz w:val="18"/>
      <w:szCs w:val="18"/>
      <w:u w:val="single"/>
      <w:lang w:val="de-DE" w:eastAsia="de-DE"/>
    </w:rPr>
  </w:style>
  <w:style w:type="paragraph" w:customStyle="1" w:styleId="Body10ptDeLeftAS0">
    <w:name w:val="Body 10pt De Left AS0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Body10ptDeUnderlineAS0">
    <w:name w:val="Body 10pt De Underline AS0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u w:val="single"/>
      <w:lang w:val="de-DE" w:eastAsia="de-DE"/>
    </w:rPr>
  </w:style>
  <w:style w:type="paragraph" w:customStyle="1" w:styleId="Body10ptEnLeftAS0">
    <w:name w:val="Body 10pt En Left AS0"/>
    <w:basedOn w:val="Body10ptDeLeftAS0"/>
    <w:rsid w:val="00A52E30"/>
    <w:rPr>
      <w:color w:val="000080"/>
    </w:rPr>
  </w:style>
  <w:style w:type="paragraph" w:customStyle="1" w:styleId="Body10ptEnUnderlineAS0">
    <w:name w:val="Body 10pt En Underline AS0"/>
    <w:basedOn w:val="Body10ptDeUnderlineAS0"/>
    <w:rsid w:val="00A52E30"/>
    <w:rPr>
      <w:color w:val="000080"/>
    </w:rPr>
  </w:style>
  <w:style w:type="paragraph" w:customStyle="1" w:styleId="Body6pt">
    <w:name w:val="Body 6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12"/>
      <w:szCs w:val="12"/>
      <w:lang w:val="de-DE" w:eastAsia="de-DE"/>
    </w:rPr>
  </w:style>
  <w:style w:type="paragraph" w:customStyle="1" w:styleId="Header10ptDePS0">
    <w:name w:val="Header 10pt De PS0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Header10ptEnPS0">
    <w:name w:val="Header 10pt En PS0"/>
    <w:basedOn w:val="Header10ptDePS0"/>
    <w:rsid w:val="00A52E30"/>
    <w:rPr>
      <w:color w:val="000080"/>
    </w:rPr>
  </w:style>
  <w:style w:type="paragraph" w:customStyle="1" w:styleId="Header11ptLeftBold">
    <w:name w:val="Header 11pt Left Bold"/>
    <w:basedOn w:val="Header10ptDePS0"/>
    <w:rsid w:val="00A52E30"/>
    <w:pPr>
      <w:jc w:val="left"/>
    </w:pPr>
    <w:rPr>
      <w:sz w:val="22"/>
      <w:szCs w:val="22"/>
    </w:rPr>
  </w:style>
  <w:style w:type="paragraph" w:customStyle="1" w:styleId="Header11ptEnLeftBold">
    <w:name w:val="Header 11pt En Left Bold"/>
    <w:basedOn w:val="Header11ptLeftBold"/>
    <w:rsid w:val="00A52E30"/>
    <w:rPr>
      <w:color w:val="000080"/>
    </w:rPr>
  </w:style>
  <w:style w:type="paragraph" w:customStyle="1" w:styleId="Header14ptBoldCentered">
    <w:name w:val="Header 14pt Bold Centered"/>
    <w:basedOn w:val="Normalny"/>
    <w:rsid w:val="00A52E30"/>
    <w:pPr>
      <w:spacing w:before="40" w:after="40" w:line="240" w:lineRule="auto"/>
      <w:jc w:val="center"/>
    </w:pPr>
    <w:rPr>
      <w:rFonts w:eastAsia="Times New Roman"/>
      <w:b/>
      <w:bCs/>
      <w:snapToGrid w:val="0"/>
      <w:sz w:val="28"/>
      <w:szCs w:val="28"/>
      <w:lang w:val="de-DE" w:eastAsia="de-DE"/>
    </w:rPr>
  </w:style>
  <w:style w:type="paragraph" w:customStyle="1" w:styleId="Header12ptBoldCentered">
    <w:name w:val="Header 12pt Bold Centered"/>
    <w:basedOn w:val="Header14ptBoldCentered"/>
    <w:rsid w:val="00A52E30"/>
    <w:rPr>
      <w:sz w:val="24"/>
      <w:szCs w:val="24"/>
      <w:lang w:val="en-US"/>
    </w:rPr>
  </w:style>
  <w:style w:type="paragraph" w:customStyle="1" w:styleId="Header20ptPS24AS12">
    <w:name w:val="Header 20pt PS24 AS12"/>
    <w:basedOn w:val="Normalny"/>
    <w:rsid w:val="00A52E30"/>
    <w:pPr>
      <w:spacing w:before="480" w:after="240" w:line="240" w:lineRule="auto"/>
      <w:jc w:val="center"/>
    </w:pPr>
    <w:rPr>
      <w:rFonts w:eastAsia="Times New Roman"/>
      <w:snapToGrid w:val="0"/>
      <w:sz w:val="40"/>
      <w:szCs w:val="40"/>
      <w:lang w:val="de-DE" w:eastAsia="de-DE"/>
    </w:rPr>
  </w:style>
  <w:style w:type="paragraph" w:customStyle="1" w:styleId="Header9ptBoldCentered">
    <w:name w:val="Header 9pt Bold Centered"/>
    <w:basedOn w:val="Normalny"/>
    <w:rsid w:val="00A52E30"/>
    <w:pPr>
      <w:widowControl w:val="0"/>
      <w:spacing w:before="20" w:after="20" w:line="240" w:lineRule="auto"/>
      <w:jc w:val="center"/>
    </w:pPr>
    <w:rPr>
      <w:rFonts w:eastAsia="Times New Roman"/>
      <w:b/>
      <w:bCs/>
      <w:snapToGrid w:val="0"/>
      <w:sz w:val="18"/>
      <w:szCs w:val="18"/>
      <w:lang w:val="de-DE" w:eastAsia="de-DE"/>
    </w:rPr>
  </w:style>
  <w:style w:type="paragraph" w:styleId="Nagwek">
    <w:name w:val="header"/>
    <w:aliases w:val="Headline 9pt,Headline"/>
    <w:basedOn w:val="Normalny"/>
    <w:link w:val="NagwekZnak"/>
    <w:rsid w:val="00A52E30"/>
    <w:pPr>
      <w:tabs>
        <w:tab w:val="right" w:pos="9923"/>
      </w:tabs>
      <w:spacing w:before="120" w:after="240" w:line="240" w:lineRule="auto"/>
      <w:jc w:val="right"/>
    </w:pPr>
    <w:rPr>
      <w:rFonts w:eastAsia="Times New Roman"/>
      <w:snapToGrid w:val="0"/>
      <w:sz w:val="18"/>
      <w:szCs w:val="18"/>
      <w:lang w:val="de-DE" w:eastAsia="de-DE"/>
    </w:rPr>
  </w:style>
  <w:style w:type="character" w:customStyle="1" w:styleId="NagwekZnak">
    <w:name w:val="Nagłówek Znak"/>
    <w:aliases w:val="Headline 9pt Znak,Headline Znak"/>
    <w:basedOn w:val="Domylnaczcionkaakapitu"/>
    <w:link w:val="Nagwek"/>
    <w:rsid w:val="00A52E30"/>
    <w:rPr>
      <w:rFonts w:eastAsia="Times New Roman"/>
      <w:snapToGrid w:val="0"/>
      <w:sz w:val="18"/>
      <w:szCs w:val="18"/>
      <w:lang w:val="de-DE" w:eastAsia="de-DE"/>
    </w:rPr>
  </w:style>
  <w:style w:type="paragraph" w:customStyle="1" w:styleId="Hidden9pt">
    <w:name w:val="Hidden 9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vanish/>
      <w:color w:val="0000FF"/>
      <w:sz w:val="18"/>
      <w:szCs w:val="18"/>
      <w:lang w:val="de-DE" w:eastAsia="de-DE"/>
    </w:rPr>
  </w:style>
  <w:style w:type="character" w:styleId="Hipercze">
    <w:name w:val="Hyperlink"/>
    <w:uiPriority w:val="99"/>
    <w:rsid w:val="00A52E30"/>
    <w:rPr>
      <w:rFonts w:ascii="Arial" w:hAnsi="Arial" w:cs="Arial"/>
      <w:color w:val="0000FF"/>
      <w:sz w:val="20"/>
      <w:szCs w:val="20"/>
      <w:u w:val="single"/>
    </w:rPr>
  </w:style>
  <w:style w:type="paragraph" w:customStyle="1" w:styleId="ListBarDe10pt">
    <w:name w:val="List Bar De 10pt"/>
    <w:basedOn w:val="Normalny"/>
    <w:rsid w:val="00A52E30"/>
    <w:pPr>
      <w:tabs>
        <w:tab w:val="left" w:pos="284"/>
        <w:tab w:val="num" w:pos="720"/>
      </w:tabs>
      <w:spacing w:before="40" w:after="0" w:line="240" w:lineRule="auto"/>
      <w:ind w:left="284" w:hanging="284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BarEn10pt">
    <w:name w:val="List Bar En 10pt"/>
    <w:basedOn w:val="Normalny"/>
    <w:rsid w:val="00A52E30"/>
    <w:pPr>
      <w:tabs>
        <w:tab w:val="left" w:pos="284"/>
        <w:tab w:val="num" w:pos="360"/>
      </w:tabs>
      <w:spacing w:before="40" w:after="40" w:line="240" w:lineRule="auto"/>
      <w:ind w:left="284" w:hanging="284"/>
      <w:jc w:val="both"/>
    </w:pPr>
    <w:rPr>
      <w:rFonts w:eastAsia="Times New Roman"/>
      <w:snapToGrid w:val="0"/>
      <w:color w:val="000080"/>
      <w:sz w:val="20"/>
      <w:szCs w:val="20"/>
      <w:lang w:eastAsia="de-DE"/>
    </w:rPr>
  </w:style>
  <w:style w:type="paragraph" w:customStyle="1" w:styleId="ListDotDe10pt">
    <w:name w:val="List Dot De 10pt"/>
    <w:basedOn w:val="Normalny"/>
    <w:rsid w:val="00A52E30"/>
    <w:pPr>
      <w:keepLines/>
      <w:tabs>
        <w:tab w:val="left" w:pos="284"/>
      </w:tabs>
      <w:spacing w:before="40" w:after="0" w:line="240" w:lineRule="auto"/>
      <w:ind w:left="284" w:hanging="284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DotDe10ptFeeder">
    <w:name w:val="List Dot De 10pt Feeder"/>
    <w:basedOn w:val="Normalny"/>
    <w:rsid w:val="00A52E30"/>
    <w:pPr>
      <w:tabs>
        <w:tab w:val="left" w:pos="284"/>
        <w:tab w:val="left" w:pos="851"/>
        <w:tab w:val="num" w:pos="927"/>
      </w:tabs>
      <w:spacing w:before="40" w:after="0" w:line="240" w:lineRule="auto"/>
      <w:ind w:left="851" w:right="567" w:hanging="284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DotEn10pt">
    <w:name w:val="List Dot En 10pt"/>
    <w:basedOn w:val="ListDotDe10pt"/>
    <w:rsid w:val="00A52E30"/>
    <w:pPr>
      <w:tabs>
        <w:tab w:val="num" w:pos="360"/>
      </w:tabs>
    </w:pPr>
    <w:rPr>
      <w:color w:val="000080"/>
    </w:rPr>
  </w:style>
  <w:style w:type="paragraph" w:customStyle="1" w:styleId="ListDotEn10ptFeeder">
    <w:name w:val="List Dot En 10pt Feeder"/>
    <w:basedOn w:val="ListDotDe10ptFeeder"/>
    <w:rsid w:val="00A52E30"/>
    <w:pPr>
      <w:tabs>
        <w:tab w:val="clear" w:pos="927"/>
      </w:tabs>
    </w:pPr>
    <w:rPr>
      <w:noProof/>
      <w:color w:val="000080"/>
    </w:rPr>
  </w:style>
  <w:style w:type="paragraph" w:customStyle="1" w:styleId="ListNumberDe10pt">
    <w:name w:val="List Number De 10pt"/>
    <w:basedOn w:val="Normalny"/>
    <w:rsid w:val="00A52E30"/>
    <w:pPr>
      <w:tabs>
        <w:tab w:val="left" w:pos="284"/>
        <w:tab w:val="num" w:pos="360"/>
        <w:tab w:val="left" w:pos="567"/>
      </w:tabs>
      <w:spacing w:before="40" w:after="0" w:line="240" w:lineRule="auto"/>
      <w:ind w:left="284" w:hanging="284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ListNumberEn10pt">
    <w:name w:val="List Number En 10pt"/>
    <w:basedOn w:val="ListNumberDe10pt"/>
    <w:rsid w:val="00A52E30"/>
    <w:pPr>
      <w:tabs>
        <w:tab w:val="clear" w:pos="567"/>
      </w:tabs>
    </w:pPr>
    <w:rPr>
      <w:color w:val="000080"/>
      <w:lang w:val="en-US"/>
    </w:rPr>
  </w:style>
  <w:style w:type="paragraph" w:customStyle="1" w:styleId="PRCStep10ptDeSubtitle">
    <w:name w:val="PRC Step 10pt De Subtitle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u w:val="single"/>
      <w:lang w:val="de-DE" w:eastAsia="de-DE"/>
    </w:rPr>
  </w:style>
  <w:style w:type="paragraph" w:customStyle="1" w:styleId="PRCStep10ptDeTitle">
    <w:name w:val="PRC Step 10pt De Title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u w:val="single"/>
      <w:lang w:val="de-DE" w:eastAsia="de-DE"/>
    </w:rPr>
  </w:style>
  <w:style w:type="paragraph" w:customStyle="1" w:styleId="PRCStep10ptEnSubtitle">
    <w:name w:val="PRC Step 10pt En Subtitle"/>
    <w:basedOn w:val="PRCStep10ptDeTitle"/>
    <w:next w:val="Normalny"/>
    <w:rsid w:val="00A52E30"/>
    <w:rPr>
      <w:color w:val="000080"/>
      <w:lang w:val="en-US"/>
    </w:rPr>
  </w:style>
  <w:style w:type="paragraph" w:customStyle="1" w:styleId="PRCStep10ptEnTitle">
    <w:name w:val="PRC Step 10pt En Title"/>
    <w:basedOn w:val="PRCStep10ptDeTitle"/>
    <w:next w:val="Normalny"/>
    <w:rsid w:val="00A52E30"/>
    <w:rPr>
      <w:color w:val="000080"/>
      <w:lang w:val="en-US"/>
    </w:rPr>
  </w:style>
  <w:style w:type="paragraph" w:customStyle="1" w:styleId="PRCStep10ptNumber">
    <w:name w:val="PRC Step 10pt Number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PRCStep10ptSub-number">
    <w:name w:val="PRC Step 10pt Sub-number"/>
    <w:basedOn w:val="Normalny"/>
    <w:rsid w:val="00A52E30"/>
    <w:pPr>
      <w:spacing w:before="40" w:after="40" w:line="240" w:lineRule="auto"/>
      <w:jc w:val="both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StandardPRCDeBold">
    <w:name w:val="Standard PRC De Bold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StandardPRCEn">
    <w:name w:val="Standard PRC En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color w:val="000080"/>
      <w:sz w:val="20"/>
      <w:szCs w:val="20"/>
      <w:lang w:eastAsia="de-DE"/>
    </w:rPr>
  </w:style>
  <w:style w:type="paragraph" w:customStyle="1" w:styleId="StandardPRCEnBold">
    <w:name w:val="Standard PRC En Bold"/>
    <w:basedOn w:val="Normalny"/>
    <w:rsid w:val="00A52E30"/>
    <w:pPr>
      <w:spacing w:before="40" w:after="40" w:line="240" w:lineRule="auto"/>
    </w:pPr>
    <w:rPr>
      <w:rFonts w:eastAsia="Times New Roman"/>
      <w:b/>
      <w:bCs/>
      <w:snapToGrid w:val="0"/>
      <w:color w:val="000080"/>
      <w:sz w:val="20"/>
      <w:szCs w:val="20"/>
      <w:lang w:val="de-DE" w:eastAsia="de-DE"/>
    </w:rPr>
  </w:style>
  <w:style w:type="paragraph" w:customStyle="1" w:styleId="TMaccreditation">
    <w:name w:val="TM_accreditation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approvedBy">
    <w:name w:val="TM_approvedB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auDate">
    <w:name w:val="TM_auDate"/>
    <w:basedOn w:val="Normalny"/>
    <w:rsid w:val="00A52E30"/>
    <w:pPr>
      <w:spacing w:before="40" w:after="12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auType">
    <w:name w:val="TM_auType"/>
    <w:basedOn w:val="Normalny"/>
    <w:rsid w:val="00A52E30"/>
    <w:pPr>
      <w:spacing w:before="40" w:after="4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compName">
    <w:name w:val="TM_compName"/>
    <w:basedOn w:val="Normalny"/>
    <w:rsid w:val="00A52E30"/>
    <w:pPr>
      <w:spacing w:before="40" w:after="120" w:line="240" w:lineRule="auto"/>
      <w:jc w:val="center"/>
    </w:pPr>
    <w:rPr>
      <w:rFonts w:eastAsia="Times New Roman"/>
      <w:b/>
      <w:bCs/>
      <w:snapToGrid w:val="0"/>
      <w:sz w:val="40"/>
      <w:szCs w:val="40"/>
      <w:lang w:val="de-DE" w:eastAsia="de-DE"/>
    </w:rPr>
  </w:style>
  <w:style w:type="paragraph" w:customStyle="1" w:styleId="TMclientName">
    <w:name w:val="TM_clientName"/>
    <w:basedOn w:val="TMcompName"/>
    <w:rsid w:val="00A52E30"/>
  </w:style>
  <w:style w:type="paragraph" w:customStyle="1" w:styleId="TMCN">
    <w:name w:val="TM_CN"/>
    <w:basedOn w:val="Normalny"/>
    <w:rsid w:val="00A52E30"/>
    <w:pPr>
      <w:spacing w:before="240" w:after="240" w:line="240" w:lineRule="auto"/>
      <w:jc w:val="center"/>
    </w:pPr>
    <w:rPr>
      <w:rFonts w:eastAsia="Times New Roman"/>
      <w:snapToGrid w:val="0"/>
      <w:sz w:val="40"/>
      <w:szCs w:val="40"/>
      <w:lang w:val="de-DE" w:eastAsia="de-DE"/>
    </w:rPr>
  </w:style>
  <w:style w:type="paragraph" w:customStyle="1" w:styleId="TMdisclosed">
    <w:name w:val="TM_disclosed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Index">
    <w:name w:val="TM_docIndex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Typelong">
    <w:name w:val="TM_docTypelong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docType">
    <w:name w:val="TM_docType"/>
    <w:basedOn w:val="TMdocTypelong"/>
    <w:rsid w:val="00A52E30"/>
  </w:style>
  <w:style w:type="paragraph" w:customStyle="1" w:styleId="TMissuedBy">
    <w:name w:val="TM_issuedB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language">
    <w:name w:val="TM_language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MFvalidFrom">
    <w:name w:val="TM_MFvalidFrom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lang w:val="de-DE" w:eastAsia="de-DE"/>
    </w:rPr>
  </w:style>
  <w:style w:type="paragraph" w:customStyle="1" w:styleId="TMMFvalidUntil">
    <w:name w:val="TM_MFvalidUntil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gion">
    <w:name w:val="TM_region"/>
    <w:basedOn w:val="Normalny"/>
    <w:rsid w:val="00A52E30"/>
    <w:pPr>
      <w:spacing w:before="240" w:after="40" w:line="240" w:lineRule="auto"/>
      <w:ind w:left="397" w:hanging="340"/>
      <w:jc w:val="both"/>
    </w:pPr>
    <w:rPr>
      <w:rFonts w:eastAsia="Times New Roman"/>
      <w:snapToGrid w:val="0"/>
      <w:sz w:val="16"/>
      <w:szCs w:val="16"/>
      <w:lang w:val="de-DE" w:eastAsia="de-DE"/>
    </w:rPr>
  </w:style>
  <w:style w:type="paragraph" w:customStyle="1" w:styleId="TMregSuppl">
    <w:name w:val="TM_regSuppl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leaseDate">
    <w:name w:val="TM_releaseDate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revision">
    <w:name w:val="TM_revision"/>
    <w:basedOn w:val="Normalny"/>
    <w:rsid w:val="00A52E30"/>
    <w:pPr>
      <w:tabs>
        <w:tab w:val="left" w:pos="1021"/>
        <w:tab w:val="right" w:pos="9866"/>
      </w:tabs>
      <w:spacing w:before="40" w:after="40" w:line="240" w:lineRule="auto"/>
      <w:ind w:left="397" w:hanging="340"/>
      <w:jc w:val="both"/>
    </w:pPr>
    <w:rPr>
      <w:rFonts w:eastAsia="Times New Roman"/>
      <w:snapToGrid w:val="0"/>
      <w:sz w:val="16"/>
      <w:szCs w:val="16"/>
      <w:lang w:val="de-DE" w:eastAsia="de-DE"/>
    </w:rPr>
  </w:style>
  <w:style w:type="paragraph" w:customStyle="1" w:styleId="TMstandard">
    <w:name w:val="TM_standard"/>
    <w:basedOn w:val="Normalny"/>
    <w:rsid w:val="00A52E30"/>
    <w:pPr>
      <w:tabs>
        <w:tab w:val="right" w:pos="9923"/>
      </w:tabs>
      <w:spacing w:before="120" w:after="240" w:line="240" w:lineRule="auto"/>
      <w:ind w:left="397" w:hanging="340"/>
      <w:jc w:val="right"/>
    </w:pPr>
    <w:rPr>
      <w:rFonts w:eastAsia="Times New Roman"/>
      <w:snapToGrid w:val="0"/>
      <w:sz w:val="18"/>
      <w:szCs w:val="18"/>
      <w:lang w:val="de-DE" w:eastAsia="de-DE"/>
    </w:rPr>
  </w:style>
  <w:style w:type="paragraph" w:customStyle="1" w:styleId="TMstateofValidity">
    <w:name w:val="TM_stateofValidity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customStyle="1" w:styleId="TMtitle">
    <w:name w:val="TM_title"/>
    <w:basedOn w:val="Normalny"/>
    <w:rsid w:val="00A52E30"/>
    <w:pPr>
      <w:spacing w:before="40" w:after="40" w:line="240" w:lineRule="auto"/>
      <w:ind w:left="397" w:hanging="340"/>
      <w:jc w:val="center"/>
    </w:pPr>
    <w:rPr>
      <w:rFonts w:eastAsia="Times New Roman"/>
      <w:b/>
      <w:bCs/>
      <w:snapToGrid w:val="0"/>
      <w:sz w:val="28"/>
      <w:szCs w:val="28"/>
      <w:lang w:val="de-DE" w:eastAsia="de-DE"/>
    </w:rPr>
  </w:style>
  <w:style w:type="paragraph" w:customStyle="1" w:styleId="TMworkflPos">
    <w:name w:val="TM_workflPos"/>
    <w:basedOn w:val="Normalny"/>
    <w:rsid w:val="00A52E30"/>
    <w:pPr>
      <w:spacing w:before="40" w:after="40" w:line="240" w:lineRule="auto"/>
    </w:pPr>
    <w:rPr>
      <w:rFonts w:eastAsia="Times New Roman"/>
      <w:snapToGrid w:val="0"/>
      <w:sz w:val="20"/>
      <w:szCs w:val="20"/>
      <w:lang w:val="en-GB" w:eastAsia="de-DE"/>
    </w:rPr>
  </w:style>
  <w:style w:type="paragraph" w:styleId="Spistreci1">
    <w:name w:val="toc 1"/>
    <w:aliases w:val="Content PRC 1"/>
    <w:basedOn w:val="Normalny"/>
    <w:next w:val="Normalny"/>
    <w:autoRedefine/>
    <w:uiPriority w:val="39"/>
    <w:rsid w:val="00A52E30"/>
    <w:pPr>
      <w:tabs>
        <w:tab w:val="left" w:pos="993"/>
        <w:tab w:val="left" w:leader="dot" w:pos="8789"/>
      </w:tabs>
      <w:spacing w:before="40" w:after="0" w:line="360" w:lineRule="auto"/>
      <w:ind w:left="851" w:hanging="851"/>
    </w:pPr>
    <w:rPr>
      <w:rFonts w:eastAsia="Times New Roman"/>
      <w:b/>
      <w:bCs/>
      <w:snapToGrid w:val="0"/>
      <w:sz w:val="24"/>
      <w:szCs w:val="24"/>
      <w:lang w:val="de-DE" w:eastAsia="de-DE"/>
    </w:rPr>
  </w:style>
  <w:style w:type="paragraph" w:styleId="Spistreci2">
    <w:name w:val="toc 2"/>
    <w:aliases w:val="Content PRC 2"/>
    <w:basedOn w:val="Normalny"/>
    <w:next w:val="Normalny"/>
    <w:autoRedefine/>
    <w:uiPriority w:val="39"/>
    <w:rsid w:val="00701900"/>
    <w:pPr>
      <w:tabs>
        <w:tab w:val="left" w:pos="851"/>
        <w:tab w:val="left" w:leader="dot" w:pos="8789"/>
      </w:tabs>
      <w:spacing w:before="40" w:after="0" w:line="240" w:lineRule="auto"/>
    </w:pPr>
    <w:rPr>
      <w:rFonts w:eastAsia="Times New Roman"/>
      <w:b/>
      <w:bCs/>
      <w:snapToGrid w:val="0"/>
      <w:sz w:val="20"/>
      <w:szCs w:val="20"/>
      <w:lang w:val="de-DE" w:eastAsia="de-DE"/>
    </w:rPr>
  </w:style>
  <w:style w:type="paragraph" w:customStyle="1" w:styleId="berschrift4En">
    <w:name w:val="Überschrift 4 En"/>
    <w:aliases w:val="CaptionS En"/>
    <w:basedOn w:val="Nagwek4"/>
    <w:rsid w:val="00A52E30"/>
    <w:rPr>
      <w:color w:val="000080"/>
    </w:rPr>
  </w:style>
  <w:style w:type="paragraph" w:customStyle="1" w:styleId="TMclientAdr">
    <w:name w:val="TM_clientAdr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eastAsia="de-DE"/>
    </w:rPr>
  </w:style>
  <w:style w:type="paragraph" w:styleId="Stopka">
    <w:name w:val="footer"/>
    <w:basedOn w:val="Normalny"/>
    <w:link w:val="StopkaZnak"/>
    <w:rsid w:val="00A52E30"/>
    <w:pPr>
      <w:tabs>
        <w:tab w:val="center" w:pos="4536"/>
        <w:tab w:val="right" w:pos="9072"/>
      </w:tabs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character" w:customStyle="1" w:styleId="StopkaZnak">
    <w:name w:val="Stopka Znak"/>
    <w:basedOn w:val="Domylnaczcionkaakapitu"/>
    <w:link w:val="Stopka"/>
    <w:rsid w:val="00A52E30"/>
    <w:rPr>
      <w:rFonts w:eastAsia="Times New Roman"/>
      <w:snapToGrid w:val="0"/>
      <w:sz w:val="20"/>
      <w:szCs w:val="20"/>
      <w:lang w:val="de-DE" w:eastAsia="de-DE"/>
    </w:rPr>
  </w:style>
  <w:style w:type="paragraph" w:customStyle="1" w:styleId="Header9ptTableCentered">
    <w:name w:val="Header 9pt Table Centered"/>
    <w:basedOn w:val="Normalny"/>
    <w:rsid w:val="00A52E30"/>
    <w:pPr>
      <w:widowControl w:val="0"/>
      <w:spacing w:before="40" w:after="40" w:line="240" w:lineRule="auto"/>
      <w:jc w:val="center"/>
    </w:pPr>
    <w:rPr>
      <w:rFonts w:eastAsia="Times New Roman"/>
      <w:b/>
      <w:bCs/>
      <w:snapToGrid w:val="0"/>
      <w:sz w:val="18"/>
      <w:szCs w:val="18"/>
      <w:lang w:val="de-DE" w:eastAsia="de-DE"/>
    </w:rPr>
  </w:style>
  <w:style w:type="paragraph" w:customStyle="1" w:styleId="Body11ptFeeder">
    <w:name w:val="Body 11pt Feeder"/>
    <w:basedOn w:val="Normalny"/>
    <w:rsid w:val="00A52E30"/>
    <w:pPr>
      <w:tabs>
        <w:tab w:val="left" w:pos="284"/>
      </w:tabs>
      <w:spacing w:before="60" w:after="60" w:line="240" w:lineRule="auto"/>
      <w:ind w:left="567" w:right="567"/>
      <w:jc w:val="both"/>
    </w:pPr>
    <w:rPr>
      <w:rFonts w:eastAsia="Times New Roman"/>
      <w:snapToGrid w:val="0"/>
      <w:lang w:val="de-DE" w:eastAsia="de-DE"/>
    </w:rPr>
  </w:style>
  <w:style w:type="paragraph" w:customStyle="1" w:styleId="Body9pt">
    <w:name w:val="Body 9p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18"/>
      <w:szCs w:val="18"/>
      <w:lang w:val="de-DE" w:eastAsia="de-DE"/>
    </w:rPr>
  </w:style>
  <w:style w:type="paragraph" w:styleId="Tekstpodstawowy">
    <w:name w:val="Body Text"/>
    <w:basedOn w:val="Normalny"/>
    <w:link w:val="TekstpodstawowyZnak"/>
    <w:rsid w:val="00A52E30"/>
    <w:pPr>
      <w:spacing w:before="40" w:after="40" w:line="240" w:lineRule="auto"/>
      <w:jc w:val="both"/>
    </w:pPr>
    <w:rPr>
      <w:rFonts w:eastAsia="Times New Roman"/>
      <w:snapToGrid w:val="0"/>
      <w:vanish/>
      <w:color w:val="0000FF"/>
      <w:sz w:val="20"/>
      <w:szCs w:val="20"/>
      <w:lang w:val="de-DE" w:eastAsia="de-DE"/>
    </w:rPr>
  </w:style>
  <w:style w:type="character" w:customStyle="1" w:styleId="TekstpodstawowyZnak">
    <w:name w:val="Tekst podstawowy Znak"/>
    <w:basedOn w:val="Domylnaczcionkaakapitu"/>
    <w:link w:val="Tekstpodstawowy"/>
    <w:rsid w:val="00A52E30"/>
    <w:rPr>
      <w:rFonts w:eastAsia="Times New Roman"/>
      <w:snapToGrid w:val="0"/>
      <w:vanish/>
      <w:color w:val="0000FF"/>
      <w:sz w:val="20"/>
      <w:szCs w:val="20"/>
      <w:lang w:val="de-DE" w:eastAsia="de-DE"/>
    </w:rPr>
  </w:style>
  <w:style w:type="paragraph" w:styleId="Tekstpodstawowywcity">
    <w:name w:val="Body Text Indent"/>
    <w:basedOn w:val="Normalny"/>
    <w:link w:val="TekstpodstawowywcityZnak"/>
    <w:rsid w:val="00A52E30"/>
    <w:pPr>
      <w:pBdr>
        <w:top w:val="single" w:sz="6" w:space="1" w:color="C0C0C0"/>
        <w:left w:val="single" w:sz="6" w:space="1" w:color="C0C0C0"/>
        <w:bottom w:val="single" w:sz="6" w:space="1" w:color="C0C0C0"/>
        <w:right w:val="single" w:sz="6" w:space="1" w:color="C0C0C0"/>
        <w:between w:val="single" w:sz="6" w:space="1" w:color="C0C0C0"/>
      </w:pBdr>
      <w:shd w:val="pct25" w:color="00FF00" w:fill="FFFFFF"/>
      <w:spacing w:after="0" w:line="240" w:lineRule="auto"/>
      <w:jc w:val="both"/>
    </w:pPr>
    <w:rPr>
      <w:rFonts w:eastAsia="Times New Roman"/>
      <w:snapToGrid w:val="0"/>
      <w:sz w:val="20"/>
      <w:szCs w:val="20"/>
      <w:lang w:val="en-GB" w:eastAsia="de-D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52E30"/>
    <w:rPr>
      <w:rFonts w:eastAsia="Times New Roman"/>
      <w:snapToGrid w:val="0"/>
      <w:sz w:val="20"/>
      <w:szCs w:val="20"/>
      <w:shd w:val="pct25" w:color="00FF00" w:fill="FFFFFF"/>
      <w:lang w:val="en-GB" w:eastAsia="de-DE"/>
    </w:rPr>
  </w:style>
  <w:style w:type="paragraph" w:customStyle="1" w:styleId="TMstreet">
    <w:name w:val="TM_street"/>
    <w:basedOn w:val="Normalny"/>
    <w:rsid w:val="00A52E30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paragraph" w:customStyle="1" w:styleId="Header20ptPS24AS1224ptFett">
    <w:name w:val="Header 20pt PS24 AS12 + 24 pt Fett"/>
    <w:basedOn w:val="Header20ptPS24AS12"/>
    <w:rsid w:val="00A52E30"/>
    <w:pPr>
      <w:spacing w:before="0" w:after="0" w:line="520" w:lineRule="exact"/>
      <w:jc w:val="left"/>
    </w:pPr>
    <w:rPr>
      <w:sz w:val="48"/>
      <w:szCs w:val="48"/>
    </w:rPr>
  </w:style>
  <w:style w:type="character" w:customStyle="1" w:styleId="tw4winMark">
    <w:name w:val="tw4winMark"/>
    <w:rsid w:val="00A52E30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styleId="UyteHipercze">
    <w:name w:val="FollowedHyperlink"/>
    <w:rsid w:val="00A52E30"/>
    <w:rPr>
      <w:color w:val="800080"/>
      <w:u w:val="single"/>
    </w:rPr>
  </w:style>
  <w:style w:type="paragraph" w:styleId="Spistreci3">
    <w:name w:val="toc 3"/>
    <w:basedOn w:val="Normalny"/>
    <w:next w:val="Normalny"/>
    <w:autoRedefine/>
    <w:semiHidden/>
    <w:rsid w:val="00A52E30"/>
    <w:pPr>
      <w:spacing w:after="0" w:line="240" w:lineRule="auto"/>
      <w:ind w:left="2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4">
    <w:name w:val="toc 4"/>
    <w:basedOn w:val="Normalny"/>
    <w:next w:val="Normalny"/>
    <w:autoRedefine/>
    <w:semiHidden/>
    <w:rsid w:val="00A52E30"/>
    <w:pPr>
      <w:spacing w:after="0" w:line="240" w:lineRule="auto"/>
      <w:ind w:left="4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5">
    <w:name w:val="toc 5"/>
    <w:basedOn w:val="Normalny"/>
    <w:next w:val="Normalny"/>
    <w:autoRedefine/>
    <w:semiHidden/>
    <w:rsid w:val="00A52E30"/>
    <w:pPr>
      <w:spacing w:after="0" w:line="240" w:lineRule="auto"/>
      <w:ind w:left="6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6">
    <w:name w:val="toc 6"/>
    <w:basedOn w:val="Normalny"/>
    <w:next w:val="Normalny"/>
    <w:autoRedefine/>
    <w:semiHidden/>
    <w:rsid w:val="00A52E30"/>
    <w:pPr>
      <w:spacing w:after="0" w:line="240" w:lineRule="auto"/>
      <w:ind w:left="8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7">
    <w:name w:val="toc 7"/>
    <w:basedOn w:val="Normalny"/>
    <w:next w:val="Normalny"/>
    <w:autoRedefine/>
    <w:semiHidden/>
    <w:rsid w:val="00A52E30"/>
    <w:pPr>
      <w:spacing w:after="0" w:line="240" w:lineRule="auto"/>
      <w:ind w:left="10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8">
    <w:name w:val="toc 8"/>
    <w:basedOn w:val="Normalny"/>
    <w:next w:val="Normalny"/>
    <w:autoRedefine/>
    <w:semiHidden/>
    <w:rsid w:val="00A52E30"/>
    <w:pPr>
      <w:spacing w:after="0" w:line="240" w:lineRule="auto"/>
      <w:ind w:left="12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Spistreci9">
    <w:name w:val="toc 9"/>
    <w:basedOn w:val="Normalny"/>
    <w:next w:val="Normalny"/>
    <w:autoRedefine/>
    <w:semiHidden/>
    <w:rsid w:val="00A52E30"/>
    <w:pPr>
      <w:spacing w:after="0" w:line="240" w:lineRule="auto"/>
      <w:ind w:left="1400"/>
    </w:pPr>
    <w:rPr>
      <w:rFonts w:ascii="Times New Roman" w:eastAsia="Times New Roman" w:hAnsi="Times New Roman" w:cs="Times New Roman"/>
      <w:snapToGrid w:val="0"/>
      <w:sz w:val="20"/>
      <w:szCs w:val="20"/>
      <w:lang w:val="de-DE" w:eastAsia="de-DE"/>
    </w:rPr>
  </w:style>
  <w:style w:type="paragraph" w:styleId="Tekstpodstawowy3">
    <w:name w:val="Body Text 3"/>
    <w:basedOn w:val="Normalny"/>
    <w:link w:val="Tekstpodstawowy3Znak"/>
    <w:rsid w:val="00A52E30"/>
    <w:pPr>
      <w:pBdr>
        <w:top w:val="single" w:sz="6" w:space="1" w:color="C0C0C0"/>
        <w:left w:val="single" w:sz="6" w:space="1" w:color="C0C0C0"/>
        <w:bottom w:val="single" w:sz="6" w:space="1" w:color="C0C0C0"/>
        <w:right w:val="single" w:sz="6" w:space="1" w:color="C0C0C0"/>
        <w:between w:val="single" w:sz="6" w:space="1" w:color="C0C0C0"/>
      </w:pBdr>
      <w:shd w:val="pct25" w:color="00FF00" w:fill="FFFFFF"/>
      <w:tabs>
        <w:tab w:val="left" w:pos="510"/>
      </w:tabs>
      <w:autoSpaceDE w:val="0"/>
      <w:autoSpaceDN w:val="0"/>
      <w:adjustRightInd w:val="0"/>
      <w:spacing w:after="0" w:line="240" w:lineRule="auto"/>
      <w:ind w:right="6"/>
      <w:jc w:val="both"/>
    </w:pPr>
    <w:rPr>
      <w:rFonts w:eastAsia="Times New Roman"/>
      <w:snapToGrid w:val="0"/>
      <w:sz w:val="20"/>
      <w:szCs w:val="20"/>
      <w:lang w:val="en-GB" w:eastAsia="de-DE"/>
    </w:rPr>
  </w:style>
  <w:style w:type="character" w:customStyle="1" w:styleId="Tekstpodstawowy3Znak">
    <w:name w:val="Tekst podstawowy 3 Znak"/>
    <w:basedOn w:val="Domylnaczcionkaakapitu"/>
    <w:link w:val="Tekstpodstawowy3"/>
    <w:rsid w:val="00A52E30"/>
    <w:rPr>
      <w:rFonts w:eastAsia="Times New Roman"/>
      <w:snapToGrid w:val="0"/>
      <w:sz w:val="20"/>
      <w:szCs w:val="20"/>
      <w:shd w:val="pct25" w:color="00FF00" w:fill="FFFFFF"/>
      <w:lang w:val="en-GB" w:eastAsia="de-DE"/>
    </w:rPr>
  </w:style>
  <w:style w:type="character" w:customStyle="1" w:styleId="tw4winError">
    <w:name w:val="tw4winError"/>
    <w:rsid w:val="00A52E30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sid w:val="00A52E30"/>
    <w:rPr>
      <w:color w:val="0000FF"/>
    </w:rPr>
  </w:style>
  <w:style w:type="character" w:customStyle="1" w:styleId="tw4winPopup">
    <w:name w:val="tw4winPopup"/>
    <w:rsid w:val="00A52E30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sid w:val="00A52E30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sid w:val="00A52E30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sid w:val="00A52E30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sid w:val="00A52E30"/>
    <w:rPr>
      <w:rFonts w:ascii="Courier New" w:hAnsi="Courier New" w:cs="Courier New"/>
      <w:noProof/>
      <w:color w:val="800000"/>
    </w:rPr>
  </w:style>
  <w:style w:type="table" w:styleId="Tabela-Siatka">
    <w:name w:val="Table Grid"/>
    <w:basedOn w:val="Standardowy"/>
    <w:rsid w:val="00A52E30"/>
    <w:pPr>
      <w:spacing w:before="40" w:after="40" w:line="240" w:lineRule="auto"/>
      <w:jc w:val="both"/>
    </w:pPr>
    <w:rPr>
      <w:rFonts w:ascii="Times New Roman" w:eastAsia="MS Mincho" w:hAnsi="Times New Roman" w:cs="Times New Roman"/>
      <w:sz w:val="20"/>
      <w:szCs w:val="20"/>
      <w:lang w:val="de-DE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811BE"/>
    <w:pPr>
      <w:ind w:left="720"/>
      <w:contextualSpacing/>
    </w:pPr>
  </w:style>
  <w:style w:type="character" w:styleId="Odwoaniedokomentarza">
    <w:name w:val="annotation reference"/>
    <w:basedOn w:val="Domylnaczcionkaakapitu"/>
    <w:unhideWhenUsed/>
    <w:rsid w:val="003E5E0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3E5E02"/>
    <w:pPr>
      <w:spacing w:before="40" w:after="40" w:line="240" w:lineRule="auto"/>
      <w:jc w:val="both"/>
    </w:pPr>
    <w:rPr>
      <w:rFonts w:eastAsia="Times New Roman"/>
      <w:snapToGrid w:val="0"/>
      <w:sz w:val="20"/>
      <w:szCs w:val="20"/>
      <w:lang w:val="de-DE" w:eastAsia="de-DE"/>
    </w:rPr>
  </w:style>
  <w:style w:type="character" w:customStyle="1" w:styleId="TekstkomentarzaZnak">
    <w:name w:val="Tekst komentarza Znak"/>
    <w:basedOn w:val="Domylnaczcionkaakapitu"/>
    <w:link w:val="Tekstkomentarza"/>
    <w:rsid w:val="003E5E02"/>
    <w:rPr>
      <w:rFonts w:eastAsia="Times New Roman"/>
      <w:snapToGrid w:val="0"/>
      <w:sz w:val="20"/>
      <w:szCs w:val="20"/>
      <w:lang w:val="de-DE" w:eastAsia="de-DE"/>
    </w:rPr>
  </w:style>
  <w:style w:type="paragraph" w:customStyle="1" w:styleId="Checkliste">
    <w:name w:val="Checkliste"/>
    <w:basedOn w:val="Normalny"/>
    <w:rsid w:val="00F13948"/>
    <w:pPr>
      <w:numPr>
        <w:numId w:val="4"/>
      </w:numPr>
      <w:spacing w:after="240" w:line="360" w:lineRule="auto"/>
    </w:pPr>
    <w:rPr>
      <w:rFonts w:ascii="Times New Roman" w:eastAsia="Times New Roman" w:hAnsi="Times New Roman"/>
      <w:noProof/>
      <w:sz w:val="24"/>
      <w:szCs w:val="24"/>
      <w:lang w:val="de-DE" w:eastAsia="de-DE"/>
    </w:rPr>
  </w:style>
  <w:style w:type="paragraph" w:customStyle="1" w:styleId="Standard1">
    <w:name w:val="Standard1"/>
    <w:basedOn w:val="Normalny"/>
    <w:rsid w:val="00F13948"/>
    <w:pPr>
      <w:spacing w:before="60" w:after="60" w:line="240" w:lineRule="auto"/>
      <w:jc w:val="center"/>
    </w:pPr>
    <w:rPr>
      <w:rFonts w:ascii="Helvetica" w:eastAsia="Times New Roman" w:hAnsi="Helvetica" w:cs="Times New Roman"/>
      <w:b/>
      <w:szCs w:val="20"/>
      <w:lang w:val="en-GB" w:eastAsia="en-GB"/>
    </w:rPr>
  </w:style>
  <w:style w:type="paragraph" w:customStyle="1" w:styleId="Standard4">
    <w:name w:val="Standard4"/>
    <w:basedOn w:val="Normalny"/>
    <w:rsid w:val="00F13948"/>
    <w:pPr>
      <w:spacing w:before="60" w:after="60" w:line="240" w:lineRule="auto"/>
    </w:pPr>
    <w:rPr>
      <w:rFonts w:ascii="Helvetica" w:eastAsia="Times New Roman" w:hAnsi="Helvetica" w:cs="Times New Roman"/>
      <w:b/>
      <w:i/>
      <w:smallCaps/>
      <w:szCs w:val="20"/>
      <w:lang w:val="en-GB" w:eastAsia="en-GB"/>
    </w:rPr>
  </w:style>
  <w:style w:type="paragraph" w:customStyle="1" w:styleId="Standard6">
    <w:name w:val="Standard6"/>
    <w:basedOn w:val="Normalny"/>
    <w:rsid w:val="00F13948"/>
    <w:pPr>
      <w:spacing w:before="60" w:after="60" w:line="240" w:lineRule="auto"/>
    </w:pPr>
    <w:rPr>
      <w:rFonts w:ascii="Helvetica" w:eastAsia="Times New Roman" w:hAnsi="Helvetica" w:cs="Times New Roman"/>
      <w:szCs w:val="20"/>
      <w:lang w:val="en-GB" w:eastAsia="en-GB"/>
    </w:rPr>
  </w:style>
  <w:style w:type="paragraph" w:customStyle="1" w:styleId="Standard3">
    <w:name w:val="Standard3"/>
    <w:basedOn w:val="Normalny"/>
    <w:rsid w:val="00F13948"/>
    <w:pPr>
      <w:spacing w:before="120" w:after="0" w:line="240" w:lineRule="auto"/>
    </w:pPr>
    <w:rPr>
      <w:rFonts w:ascii="Helvetica" w:eastAsia="Times New Roman" w:hAnsi="Helvetica" w:cs="Times New Roman"/>
      <w:sz w:val="16"/>
      <w:szCs w:val="20"/>
      <w:lang w:val="en-GB" w:eastAsia="en-GB"/>
    </w:rPr>
  </w:style>
  <w:style w:type="paragraph" w:styleId="Poprawka">
    <w:name w:val="Revision"/>
    <w:hidden/>
    <w:uiPriority w:val="99"/>
    <w:semiHidden/>
    <w:rsid w:val="00F13948"/>
    <w:pPr>
      <w:spacing w:after="0" w:line="240" w:lineRule="auto"/>
    </w:pPr>
    <w:rPr>
      <w:rFonts w:eastAsia="Times New Roman" w:cs="Times New Roman"/>
      <w:sz w:val="20"/>
      <w:szCs w:val="20"/>
      <w:lang w:val="de-DE" w:eastAsia="de-DE"/>
    </w:rPr>
  </w:style>
  <w:style w:type="paragraph" w:customStyle="1" w:styleId="Body8ptFeeder">
    <w:name w:val="Body 8pt Feeder"/>
    <w:basedOn w:val="Normalny"/>
    <w:next w:val="Normalny"/>
    <w:rsid w:val="00F13948"/>
    <w:pPr>
      <w:spacing w:before="40" w:after="40" w:line="240" w:lineRule="auto"/>
      <w:ind w:left="284" w:right="284"/>
      <w:jc w:val="both"/>
    </w:pPr>
    <w:rPr>
      <w:rFonts w:eastAsia="Times New Roman" w:cs="Times New Roman"/>
      <w:sz w:val="16"/>
      <w:szCs w:val="20"/>
      <w:lang w:val="de-DE" w:eastAsia="de-DE"/>
    </w:rPr>
  </w:style>
  <w:style w:type="paragraph" w:styleId="Tematkomentarza">
    <w:name w:val="annotation subject"/>
    <w:basedOn w:val="Tekstkomentarza"/>
    <w:next w:val="Tekstkomentarza"/>
    <w:link w:val="TematkomentarzaZnak"/>
    <w:rsid w:val="00F13948"/>
    <w:rPr>
      <w:rFonts w:cs="Times New Roman"/>
      <w:b/>
      <w:bCs/>
      <w:snapToGrid/>
    </w:rPr>
  </w:style>
  <w:style w:type="character" w:customStyle="1" w:styleId="TematkomentarzaZnak">
    <w:name w:val="Temat komentarza Znak"/>
    <w:basedOn w:val="TekstkomentarzaZnak"/>
    <w:link w:val="Tematkomentarza"/>
    <w:rsid w:val="00F13948"/>
    <w:rPr>
      <w:rFonts w:eastAsia="Times New Roman" w:cs="Times New Roman"/>
      <w:b/>
      <w:bCs/>
      <w:snapToGrid/>
      <w:sz w:val="20"/>
      <w:szCs w:val="20"/>
      <w:lang w:val="de-DE" w:eastAsia="de-DE"/>
    </w:rPr>
  </w:style>
  <w:style w:type="paragraph" w:customStyle="1" w:styleId="Default">
    <w:name w:val="Default"/>
    <w:rsid w:val="00104338"/>
    <w:pPr>
      <w:autoSpaceDE w:val="0"/>
      <w:autoSpaceDN w:val="0"/>
      <w:adjustRightInd w:val="0"/>
      <w:spacing w:after="0" w:line="240" w:lineRule="auto"/>
    </w:pPr>
    <w:rPr>
      <w:rFonts w:eastAsia="MS Mincho"/>
      <w:color w:val="000000"/>
      <w:sz w:val="24"/>
      <w:szCs w:val="24"/>
      <w:lang w:val="de-DE" w:eastAsia="de-DE"/>
    </w:rPr>
  </w:style>
  <w:style w:type="paragraph" w:customStyle="1" w:styleId="StandardQMText">
    <w:name w:val="StandardQMText"/>
    <w:basedOn w:val="Normalny"/>
    <w:next w:val="Normalny"/>
    <w:rsid w:val="00104338"/>
    <w:pPr>
      <w:spacing w:after="0" w:line="240" w:lineRule="auto"/>
      <w:ind w:left="709" w:hanging="709"/>
    </w:pPr>
    <w:rPr>
      <w:rFonts w:eastAsia="Times New Roman" w:cs="Times New Roman"/>
      <w:szCs w:val="20"/>
      <w:lang w:val="de-DE" w:eastAsia="de-DE"/>
    </w:rPr>
  </w:style>
  <w:style w:type="paragraph" w:customStyle="1" w:styleId="Gliederunspunkte">
    <w:name w:val="Gliederunspunkte"/>
    <w:basedOn w:val="Wcicienormalne"/>
    <w:rsid w:val="00104338"/>
    <w:pPr>
      <w:numPr>
        <w:numId w:val="6"/>
      </w:numPr>
      <w:tabs>
        <w:tab w:val="clear" w:pos="709"/>
      </w:tabs>
      <w:spacing w:after="60"/>
    </w:pPr>
  </w:style>
  <w:style w:type="paragraph" w:styleId="Wcicienormalne">
    <w:name w:val="Normal Indent"/>
    <w:basedOn w:val="Normalny"/>
    <w:rsid w:val="00104338"/>
    <w:pPr>
      <w:tabs>
        <w:tab w:val="left" w:pos="709"/>
      </w:tabs>
      <w:spacing w:after="0" w:line="240" w:lineRule="auto"/>
      <w:ind w:left="708"/>
    </w:pPr>
    <w:rPr>
      <w:rFonts w:eastAsia="Times New Roman" w:cs="Times New Roman"/>
      <w:snapToGrid w:val="0"/>
      <w:szCs w:val="20"/>
      <w:lang w:val="de-DE" w:eastAsia="de-DE"/>
    </w:rPr>
  </w:style>
  <w:style w:type="paragraph" w:customStyle="1" w:styleId="berschrift">
    <w:name w:val="Überschrift"/>
    <w:basedOn w:val="Normalny"/>
    <w:rsid w:val="00104338"/>
    <w:pPr>
      <w:spacing w:after="0" w:line="240" w:lineRule="auto"/>
      <w:ind w:left="851" w:hanging="851"/>
    </w:pPr>
    <w:rPr>
      <w:rFonts w:ascii="Times New Roman" w:eastAsia="Times New Roman" w:hAnsi="Times New Roman" w:cs="Times New Roman"/>
      <w:b/>
      <w:i/>
      <w:sz w:val="34"/>
      <w:szCs w:val="20"/>
      <w:lang w:val="de-DE" w:eastAsia="de-DE"/>
    </w:rPr>
  </w:style>
  <w:style w:type="paragraph" w:customStyle="1" w:styleId="Punkt1">
    <w:name w:val="Punkt 1."/>
    <w:basedOn w:val="Normalny"/>
    <w:rsid w:val="00104338"/>
    <w:pPr>
      <w:spacing w:before="240" w:after="0" w:line="240" w:lineRule="auto"/>
      <w:ind w:left="680" w:hanging="680"/>
    </w:pPr>
    <w:rPr>
      <w:rFonts w:eastAsia="Times New Roman" w:cs="Times New Roman"/>
      <w:szCs w:val="20"/>
      <w:lang w:val="de-DE" w:eastAsia="de-DE"/>
    </w:rPr>
  </w:style>
  <w:style w:type="paragraph" w:styleId="Tekstpodstawowywcity3">
    <w:name w:val="Body Text Indent 3"/>
    <w:basedOn w:val="Normalny"/>
    <w:link w:val="Tekstpodstawowywcity3Znak"/>
    <w:rsid w:val="00104338"/>
    <w:pPr>
      <w:spacing w:after="120" w:line="240" w:lineRule="auto"/>
      <w:ind w:left="283"/>
    </w:pPr>
    <w:rPr>
      <w:rFonts w:eastAsia="Times New Roman" w:cs="Times New Roman"/>
      <w:sz w:val="16"/>
      <w:szCs w:val="16"/>
      <w:lang w:val="de-DE" w:eastAsia="de-DE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104338"/>
    <w:rPr>
      <w:rFonts w:eastAsia="Times New Roman" w:cs="Times New Roman"/>
      <w:sz w:val="16"/>
      <w:szCs w:val="16"/>
      <w:lang w:val="de-DE" w:eastAsia="de-DE"/>
    </w:rPr>
  </w:style>
  <w:style w:type="paragraph" w:styleId="Tekstpodstawowywcity2">
    <w:name w:val="Body Text Indent 2"/>
    <w:basedOn w:val="Normalny"/>
    <w:link w:val="Tekstpodstawowywcity2Znak"/>
    <w:rsid w:val="00104338"/>
    <w:pPr>
      <w:spacing w:after="120" w:line="480" w:lineRule="auto"/>
      <w:ind w:left="283"/>
    </w:pPr>
    <w:rPr>
      <w:rFonts w:eastAsia="Times New Roman" w:cs="Times New Roman"/>
      <w:szCs w:val="20"/>
      <w:lang w:val="de-DE" w:eastAsia="de-DE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104338"/>
    <w:rPr>
      <w:rFonts w:eastAsia="Times New Roman" w:cs="Times New Roman"/>
      <w:szCs w:val="20"/>
      <w:lang w:val="de-DE" w:eastAsia="de-DE"/>
    </w:rPr>
  </w:style>
  <w:style w:type="paragraph" w:customStyle="1" w:styleId="Standard-Block">
    <w:name w:val="Standard-Block"/>
    <w:basedOn w:val="Normalny"/>
    <w:rsid w:val="00104338"/>
    <w:pPr>
      <w:spacing w:before="120" w:after="0" w:line="240" w:lineRule="auto"/>
      <w:ind w:left="851"/>
    </w:pPr>
    <w:rPr>
      <w:rFonts w:eastAsia="Times New Roman" w:cs="Times New Roman"/>
      <w:szCs w:val="20"/>
      <w:lang w:val="de-DE" w:eastAsia="de-DE"/>
    </w:rPr>
  </w:style>
  <w:style w:type="paragraph" w:customStyle="1" w:styleId="Aufzhlung">
    <w:name w:val="Aufzählung"/>
    <w:basedOn w:val="Standard-Block"/>
    <w:rsid w:val="00104338"/>
    <w:pPr>
      <w:numPr>
        <w:numId w:val="7"/>
      </w:numPr>
      <w:tabs>
        <w:tab w:val="clear" w:pos="360"/>
        <w:tab w:val="num" w:pos="1418"/>
      </w:tabs>
      <w:ind w:left="1418" w:hanging="567"/>
    </w:pPr>
  </w:style>
  <w:style w:type="character" w:customStyle="1" w:styleId="urtxtstd1">
    <w:name w:val="urtxtstd1"/>
    <w:rsid w:val="00104338"/>
    <w:rPr>
      <w:rFonts w:ascii="Arial" w:hAnsi="Arial" w:cs="Arial" w:hint="default"/>
      <w:b w:val="0"/>
      <w:bCs w:val="0"/>
      <w:i w:val="0"/>
      <w:iCs w:val="0"/>
      <w:color w:val="000000"/>
      <w:sz w:val="17"/>
      <w:szCs w:val="17"/>
    </w:rPr>
  </w:style>
  <w:style w:type="paragraph" w:customStyle="1" w:styleId="Header11ptTablePS0">
    <w:name w:val="Header 11pt Table PS0"/>
    <w:basedOn w:val="Normalny"/>
    <w:rsid w:val="00104338"/>
    <w:pPr>
      <w:spacing w:before="60" w:after="60" w:line="240" w:lineRule="auto"/>
    </w:pPr>
    <w:rPr>
      <w:rFonts w:eastAsia="Times New Roman" w:cs="Times New Roman"/>
      <w:b/>
      <w:szCs w:val="20"/>
      <w:lang w:val="de-DE" w:eastAsia="de-D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043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04338"/>
    <w:rPr>
      <w:rFonts w:ascii="Courier New" w:eastAsia="Times New Roman" w:hAnsi="Courier New" w:cs="Courier New"/>
      <w:sz w:val="20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8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ict.leo.org/englisch-deutsch/employe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8b2539-84ad-44b9-b3ce-24d718c365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A50AD7B658DD4B91CDB090A6DED2F9" ma:contentTypeVersion="14" ma:contentTypeDescription="Ein neues Dokument erstellen." ma:contentTypeScope="" ma:versionID="bf736118e946ed27b46e8ceda86f8cf2">
  <xsd:schema xmlns:xsd="http://www.w3.org/2001/XMLSchema" xmlns:xs="http://www.w3.org/2001/XMLSchema" xmlns:p="http://schemas.microsoft.com/office/2006/metadata/properties" xmlns:ns3="858b2539-84ad-44b9-b3ce-24d718c3650e" xmlns:ns4="b6e21979-d068-4a14-9dba-e1fb577f0a1f" targetNamespace="http://schemas.microsoft.com/office/2006/metadata/properties" ma:root="true" ma:fieldsID="6983bf6c44c87521af7e5dffe8fa0024" ns3:_="" ns4:_="">
    <xsd:import namespace="858b2539-84ad-44b9-b3ce-24d718c3650e"/>
    <xsd:import namespace="b6e21979-d068-4a14-9dba-e1fb577f0a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b2539-84ad-44b9-b3ce-24d718c3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21979-d068-4a14-9dba-e1fb577f0a1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AP_DATA xmlns="http://schemas.sap.com/docb">
  <docbAttribute name="ZICMS_DOCU_ROOT" type="R" uuid="005056AF11D61EE5B4F723080A261B1C" description="Root Variable - Do not delete">
    <docbAttribute name="ZICMS_CERTIFICATE" type="S" uuid="005056AF11D61EE5B4F723080A263B1C" description="Certificate related variables">
      <docbAttribute name="TR_COMPANY" type="E" uuid="005056AF11D61EE5B4F723080A265B1C" description="TR Company"/>
      <docbAttribute name="STANDARD" type="E" uuid="005056AF11D61EE5B4F723080A267B1C" description="Standard"/>
      <docbAttribute name="CERTIFICATE" type="E" uuid="005056AF11D61EE5B4F723080A269B1C" description="Certificate External ID"/>
      <docbAttribute name="CERTIF_CLIENT" type="E" uuid="005056AF11D61EE5B4F723080A26BB1C" description="Client Name related to Certificate"/>
      <docbAttribute name="CLIENT_ADDRRESS" type="E" uuid="005056AF11D61EE5B4F723080A26DB1C" description="Client Address"/>
      <docbAttribute name="CERTIF_SCOPE" type="E" uuid="005056AF11D61EE5B4F723080A26FB1C" description="Scope"/>
      <docbAttribute name="CERTIF_REMARKS" type="E" uuid="005056AF11D61EE5B4F723080A271B1C" description="Certificate remarks"/>
      <docbAttribute name="VALID_FROM_DATE" type="E" uuid="005056AF11D61EE5B4F723080A273B1C" description="Valid From date"/>
      <docbAttribute name="VALID_UNTIL_DATE" type="E" uuid="005056AF11D61EE5B4F723080A275B1C" description="Valid Until date"/>
      <docbAttribute name="DUE_DATE" type="E" uuid="005056AF11D61EE5B4F723080A277B1C" description="Due date"/>
      <docbAttribute name="FIRST_ISSUE_DATE" type="E" uuid="005056AF11D61EE5B4F723080A279B1C" description="First Issue date"/>
      <docbAttribute name="TODAY_DATE" type="E" uuid="005056AF11D61EE5B4F723080A27BB1C" description="Today date"/>
      <docbAttribute name="MAIN_CERTIFICATE_REF" type="E" uuid="005056AF11D61EE5B4F723080A27DB1C" description="Main Certificate for corresponding sub Certificate"/>
      <docbAttribute name="ZICMS_ANNEX" type="T" uuid="005056AF11D61EE5B4F723080A27FB1C" description="Certificate Annex table">
        <docbAttribute name="Header" type="H" uuid="005056AF11D61EE5B4F723080A281B1C" description="Header"/>
        <docbAttribute name="CERT_ANN_SUBCERTNO" type="E" uuid="005056AF11D61EE5B4F723080A283B1C" description="Sub Certificate reference on Annex table for Certificate"/>
        <docbAttribute name="CERT_ANN_LOCATION" type="E" uuid="005056AF11D61EE5B4F723080A285B1C" description="Location details on the Annext table for Certificate"/>
        <docbAttribute name="CERT_ANN_SCOPE" type="E" uuid="005056AF11D61EE5B4F723080A287B1C" description="Scope in Annex table for Certificate"/>
      </docbAttribute>
      <docbAttribute name="ACCREDITATION_BODY" type="E" uuid="005056AF11D61EE5B4F723080A289B1C" description="Accreditation Body"/>
      <docbAttribute name="ACCREDITATION_HOLDER" type="E" uuid="005056AF11D61EE5B4F723080A28BB1C" description="Accreditation Holder"/>
      <docbAttribute name="CERTIFICATE_CATEGORY" type="E" uuid="005056AF11D61EE5B4F723080A28DB1C" description="Certificate category"/>
      <docbAttribute name="CERTIFICATE_TYPE" type="E" uuid="005056AF11D61EE5B4F723080A28FB1C" description="Certificate Type"/>
      <docbAttribute name="CERTIFICATE_VALIDITY" type="E" uuid="005056AF11D61EE5B4F723080A291B1C" description="Certificate Validity"/>
      <docbAttribute name="CERTIF_CANCEL_EXPLAN" type="E" uuid="005056AF11D61EE5B4F723080A293B1C" description="Certificate cancellation explanation"/>
      <docbAttribute name="CERTIF_CANCEL_REASON" type="E" uuid="005056AF11D61EE5B4F723080A295B1C" description="Cancellation reason for Certificate"/>
      <docbAttribute name="CERTIF_CANCEL_TYPE" type="E" uuid="005056AF11D61EE5B4F723080A297B1C" description="Certifcation cancellation type"/>
      <docbAttribute name="CERTIF_STATUS" type="E" uuid="005056AF11D61EE5B4F723080A299B1C" description="Certificate Status"/>
      <docbAttribute name="CERT_CLASSIFICATION" type="E" uuid="005056AF11D61EE5B4F723080A29BB1C" description="Classification of certificate"/>
      <docbAttribute name="CERT_IATF_NR" type="E" uuid="005056AF11D61EE5B4F723080A29DB1C" description="IATF number"/>
      <docbAttribute name="CERT_IATF_STAT_COMM" type="E" uuid="005056AF11D61EE5B4F723080A29FB1C" description="IATF status comments"/>
      <docbAttribute name="CERT_PRIOR_IATF_NR" type="E" uuid="005056AF11D61EE5B4F723080A2A1B1C" description="Prior IATF number"/>
      <docbAttribute name="CERT_SENT_AUDIT_OFF" type="E" uuid="005056AF11D61EE5B4F723080A2A3B1C" description="Certificate sent to Audit office"/>
      <docbAttribute name="CERT_SENT_CUSTOMER" type="E" uuid="005056AF11D61EE5B4F723080A2A5B1C" description="Certificate sent to Customer"/>
      <docbAttribute name="CERT_SUSPENDED_UNTIL" type="E" uuid="005056AF11D61EE5B4F723080A2A7B1C" description="Certificate Suspended until date"/>
      <docbAttribute name="COMPETENCY_ALL" type="E" uuid="005056AF11D61EE5B4F723080A2A9B1C" description="All Competencies"/>
      <docbAttribute name="COMPETENCY_ID_1" type="E" uuid="005056AF11D61EE5B4F723080A2ABB1C" description="Competency 1"/>
      <docbAttribute name="COMPETENCY_ID_2" type="E" uuid="005056AF11D61EE5B4F723080A2ADB1C" description="Competency 2"/>
      <docbAttribute name="COMPETENCY_ID_3" type="E" uuid="005056AF11D61EE5B4F723080A2AFB1C" description="Competency 3"/>
      <docbAttribute name="LOGO_SENT_CUSTOMER" type="E" uuid="005056AF11D61EE5B4F723080A2B1B1C" description="Logo sent to Customer"/>
      <docbAttribute name="LOGO_USAGE" type="E" uuid="005056AF11D61EE5B4F723080A2B3B1C" description="Logo usage"/>
      <docbAttribute name="NUMBER_EMPL_CERT" type="E" uuid="005056AF11D61EE5B4F723080A2B5B1C" description="Number of Employees"/>
      <docbAttribute name="PRIOR_CERTIFICATE" type="E" uuid="005056AF11D61EE5B4F723080A2B7B1C" description="Prior Certificate"/>
      <docbAttribute name="SALES_OFFICE" type="E" uuid="005056AF11D61EE5B4F723080A2B9B1C" description="Sales office"/>
      <docbAttribute name="START_DUE_DATE" type="E" uuid="005056AF11D61EE5B4F723080A2BBB1C" description="Start Due date"/>
      <docbAttribute name="SURV_FREQUENCY" type="E" uuid="005056AF11D61EE5B4F723080A2BDB1C" description="Surveillance frequency"/>
      <docbAttribute name="SUSPENSION_LETT_ATTA" type="E" uuid="005056AF11D61EE5B4F723080A2BFB1C" description="Suspension Letter attached"/>
      <docbAttribute name="SUSPENSION_LETT_SENT" type="E" uuid="005056AF11D61EE5B4F723080A2C1B1C" description="Suspension letter sent date"/>
      <docbAttribute name="SUSPENSION_REASON" type="E" uuid="005056AF11D61EE5B4F723080A2C3B1C" description="Suspension reason"/>
      <docbAttribute name="TUVDOTCOM_ID_ONLINE" type="E" uuid="005056AF11D61EE5B4F723080A2C5B1C" description="TUVdotCOM ID Online"/>
      <docbAttribute name="NEXT_AUDIT_TYPE" type="E" uuid="005056AF11D61EE5B4F723080A2C7B1C" description="Audit type"/>
      <docbAttribute name="CLIENT_NUMBER" type="E" uuid="005056AF11D61EE5B4F723080A2C9B1C" description="Customer number"/>
      <docbAttribute name="FIRST_ISSUE_DATE_CMP" type="E" uuid="005056AF11D61EE5B4F723080A2CBB1C" description="First Issue date with full date"/>
      <docbAttribute name="CNPJ_INFO" type="E" uuid="005056AF11D61EE5B4F723080A2CDB1C" description="CNPJ Information"/>
      <docbAttribute name="CERT_ACCR_LOGO" type="E" uuid="005056AF11D61EE5B4F723080A2CFB1C" description="Accreditation logo"/>
      <docbAttribute name="CERTIPEDIA_ID" type="E" uuid="005056AF11D61EE5B4F723080A2D1B1C" description="Certipedia ID"/>
    </docbAttribute>
    <docbAttribute name="ZICMS_AUDIT" type="S" uuid="005056AF11D61EE5B4F723080A2D3B1C" description="Audit related variables">
      <docbAttribute name="AUDIT_CANCEL_EXPLAN" type="E" uuid="005056AF11D61EE5B4F723080A2D5B1C" description="Audit cancellation explanation"/>
      <docbAttribute name="AUDIT_CANCEL_REASON" type="E" uuid="005056AF11D61EE5B4F723080A2D7B1C" description="Cancellation reason for Audit"/>
      <docbAttribute name="AUDIT_CATEGORY" type="E" uuid="005056AF11D61EE5B4F723080A2D9B1C" description="Audit category"/>
      <docbAttribute name="AUDIT_CERT_ADDREVIEW" type="E" uuid="005056AF11D61EE5B4F723080A2DBB1C" description="Additional Review"/>
      <docbAttribute name="AUDIT_CERT_REVIEW" type="E" uuid="005056AF11D61EE5B4F723080A2DDB1C" description="Review decision"/>
      <docbAttribute name="AUDIT_CERTIF_REF" type="E" uuid="005056AF11D61EE5B4F723080A2DFB1C" description="Certificate for corresponding Audit"/>
      <docbAttribute name="AUDIT_CLIENT" type="E" uuid="005056AF11D61EE5B4F723080A2E1B1C" description="Client Name related to Audit"/>
      <docbAttribute name="AUDIT_DOCUMENT_LANGU" type="E" uuid="005056AF11D61EE5B4F723080A2E3B1C" description="Audit Document language"/>
      <docbAttribute name="AUDIT_DONE" type="E" uuid="005056AF11D61EE5B4F723080A2E5B1C" description="Audit done"/>
      <docbAttribute name="AUDIT_END_DATE" type="E" uuid="005056AF11D61EE5B4F723080A2E7B1C" description="Audit end date"/>
      <docbAttribute name="AUDIT_FIRST_INCOMING" type="E" uuid="005056AF11D61EE5B4F723080A2E9B1C" description="First Incoming date"/>
      <docbAttribute name="AUDIT_NON_CONFORMITY" type="E" uuid="005056AF11D61EE5B4F723080A2EBB1C" description="Non confirmity"/>
      <docbAttribute name="AUDIT_OEM_CODE" type="E" uuid="005056AF11D61EE5B4F723080A2EDB1C" description="OEM code"/>
      <docbAttribute name="AUDIT_PREF_AUDITOR" type="E" uuid="005056AF11D61EE5B4F723080A2EFB1C" description="Preferred auditor"/>
      <docbAttribute name="AUDIT_PREF_DELIVDATE" type="E" uuid="005056AF11D61EE5B4F723080A2F1B1C" description="Preferred delivery date next Audit"/>
      <docbAttribute name="AUDIT_RELEASE_DATE" type="E" uuid="005056AF11D61EE5B4F723080A2F3B1C" description="Audit released date"/>
      <docbAttribute name="AUDIT_SELF_DISPOS" type="E" uuid="005056AF11D61EE5B4F723080A2F5B1C" description="Self disposition in audit visit"/>
      <docbAttribute name="AUDIT_START_DATE" type="E" uuid="005056AF11D61EE5B4F723080A2F7B1C" description="Audit start date"/>
      <docbAttribute name="AUDIT_STATUS" type="E" uuid="005056AF11D61EE5B4F723080A2F9B1C" description="Audit Status"/>
      <docbAttribute name="AUDIT_TYPE" type="E" uuid="005056AF11D61EE5B4F723080A2FBB1C" description="Audit Type"/>
      <docbAttribute name="AUDIT_VERIFICATION" type="E" uuid="005056AF11D61EE5B4F723080A2FDB1C" description="Verification - Onsite / Offsite"/>
      <docbAttribute name="FILE_REVIEW_REPORT" type="E" uuid="005056AF11D61EE5B4F723080A2FFB1C" description="File review report"/>
      <docbAttribute name="RELEASE_DATE" type="E" uuid="005056AF11D61EE5B4F723080A301B1C" description="Release date"/>
      <docbAttribute name="PROJECT_NUMBER" type="E" uuid="005056AF11D61EE5B4F723080A303B1C" description="Project number (Order number with item)"/>
      <docbAttribute name="LEAD_AUDITOR" type="E" uuid="005056AF11D61EE5B4F723080A305B1C" description="Lead auditor"/>
      <docbAttribute name="LEAD_AUDITOR_EMAIL" type="E" uuid="005056AF11D61EE5B4F723080A307B1C" description="E-Mail Address"/>
      <docbAttribute name="AUDIT_TYPE_DESC" type="E" uuid="005056AF11D61EE5B4F723080A309B1C" description="Audit Type text"/>
      <docbAttribute name="AUDIT_TEAM" type="E" uuid="005056AF11D61EE5B4F723080A30BB1C" description="Audit team separated by &quot;,&quot;"/>
      <docbAttribute name="AUDIT_END_DATE_OFF" type="E" uuid="005056AF11D61EE5B4F723080A30DB1C" description="AUDIT_END_DATE_OFFSITE"/>
      <docbAttribute name="AUDIT_END_DATE_ONS" type="E" uuid="005056AF11D61EE5B4F723080A30FB1C" description="AUDIT_END_DATE_ONSITE"/>
      <docbAttribute name="AUDIT_START_DATE_OFF" type="E" uuid="005056AF11D61EE5B4F723080A311B1C" description="AUDIT_START_DATE_OFFSITE"/>
      <docbAttribute name="AUDIT_START_DATE_ONS" type="E" uuid="005056AF11D61EE5B4F723080A313B1C" description="AUDIT_START_DATE_ONSITE"/>
    </docbAttribute>
  </docbAttribute>
</SAP_DATA>
</file>

<file path=customXml/itemProps1.xml><?xml version="1.0" encoding="utf-8"?>
<ds:datastoreItem xmlns:ds="http://schemas.openxmlformats.org/officeDocument/2006/customXml" ds:itemID="{B762BC57-D508-40BA-BDF2-147F867A62C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b6e21979-d068-4a14-9dba-e1fb577f0a1f"/>
    <ds:schemaRef ds:uri="858b2539-84ad-44b9-b3ce-24d718c3650e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FE17A62-CB80-479F-971C-DF6C52EE6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71A72-25D2-47C1-8FF7-36A5EBF9DE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56300F-2162-4A62-B42B-39BDCB19F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b2539-84ad-44b9-b3ce-24d718c3650e"/>
    <ds:schemaRef ds:uri="b6e21979-d068-4a14-9dba-e1fb577f0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5056AF-11D6-1EE5-B4F7-23080A315B1C}">
  <ds:schemaRefs>
    <ds:schemaRef ds:uri="http://schemas.sap.com/do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639</Words>
  <Characters>3836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UV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azwa firmy</dc:subject>
  <dc:creator>SAP WebAS</dc:creator>
  <cp:lastModifiedBy>Gabriela Budzisz</cp:lastModifiedBy>
  <cp:revision>19</cp:revision>
  <cp:lastPrinted>2018-10-25T08:31:00Z</cp:lastPrinted>
  <dcterms:created xsi:type="dcterms:W3CDTF">2023-01-31T07:53:00Z</dcterms:created>
  <dcterms:modified xsi:type="dcterms:W3CDTF">2024-08-2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3d538fd-7cd2-4b8b-bd42-f6ee8cc1e568_Enabled">
    <vt:lpwstr>true</vt:lpwstr>
  </property>
  <property fmtid="{D5CDD505-2E9C-101B-9397-08002B2CF9AE}" pid="3" name="MSIP_Label_d3d538fd-7cd2-4b8b-bd42-f6ee8cc1e568_SetDate">
    <vt:lpwstr>2022-03-03T06:51:57Z</vt:lpwstr>
  </property>
  <property fmtid="{D5CDD505-2E9C-101B-9397-08002B2CF9AE}" pid="4" name="MSIP_Label_d3d538fd-7cd2-4b8b-bd42-f6ee8cc1e568_Method">
    <vt:lpwstr>Standard</vt:lpwstr>
  </property>
  <property fmtid="{D5CDD505-2E9C-101B-9397-08002B2CF9AE}" pid="5" name="MSIP_Label_d3d538fd-7cd2-4b8b-bd42-f6ee8cc1e568_Name">
    <vt:lpwstr>d3d538fd-7cd2-4b8b-bd42-f6ee8cc1e568</vt:lpwstr>
  </property>
  <property fmtid="{D5CDD505-2E9C-101B-9397-08002B2CF9AE}" pid="6" name="MSIP_Label_d3d538fd-7cd2-4b8b-bd42-f6ee8cc1e568_SiteId">
    <vt:lpwstr>255bd3b3-8412-4e31-a3ec-56916c7ae8c0</vt:lpwstr>
  </property>
  <property fmtid="{D5CDD505-2E9C-101B-9397-08002B2CF9AE}" pid="7" name="MSIP_Label_d3d538fd-7cd2-4b8b-bd42-f6ee8cc1e568_ActionId">
    <vt:lpwstr>e19e1c1a-cca4-499c-bf1a-ff38f7823c9f</vt:lpwstr>
  </property>
  <property fmtid="{D5CDD505-2E9C-101B-9397-08002B2CF9AE}" pid="8" name="MSIP_Label_d3d538fd-7cd2-4b8b-bd42-f6ee8cc1e568_ContentBits">
    <vt:lpwstr>0</vt:lpwstr>
  </property>
  <property fmtid="{D5CDD505-2E9C-101B-9397-08002B2CF9AE}" pid="9" name="ContentTypeId">
    <vt:lpwstr>0x01010001A50AD7B658DD4B91CDB090A6DED2F9</vt:lpwstr>
  </property>
</Properties>
</file>